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A186E" w14:textId="685C0458" w:rsidR="00DE15EB" w:rsidRDefault="009A19F8">
      <w:pPr>
        <w:rPr>
          <w:rFonts w:ascii="Arial" w:hAnsi="Arial" w:cs="Arial"/>
          <w:sz w:val="28"/>
          <w:szCs w:val="28"/>
          <w:lang w:val="en-US"/>
        </w:rPr>
      </w:pPr>
      <w:r w:rsidRPr="00D43D29">
        <w:rPr>
          <w:rFonts w:ascii="Arial" w:hAnsi="Arial" w:cs="Arial"/>
          <w:b/>
          <w:bCs/>
          <w:noProof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2D1FA2D3" wp14:editId="1B75656E">
                <wp:simplePos x="0" y="0"/>
                <wp:positionH relativeFrom="column">
                  <wp:posOffset>-157018</wp:posOffset>
                </wp:positionH>
                <wp:positionV relativeFrom="paragraph">
                  <wp:posOffset>-55418</wp:posOffset>
                </wp:positionV>
                <wp:extent cx="5938982" cy="840509"/>
                <wp:effectExtent l="0" t="0" r="17780" b="10795"/>
                <wp:wrapNone/>
                <wp:docPr id="1795" name="Text Box 179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8982" cy="840509"/>
                        </a:xfrm>
                        <a:prstGeom prst="rect">
                          <a:avLst/>
                        </a:prstGeom>
                        <a:solidFill>
                          <a:srgbClr val="823689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56524B" w14:textId="77777777" w:rsidR="009A19F8" w:rsidRPr="00A81005" w:rsidRDefault="009A19F8" w:rsidP="009A19F8">
                            <w:pPr>
                              <w:shd w:val="clear" w:color="auto" w:fill="823689"/>
                              <w:spacing w:line="276" w:lineRule="auto"/>
                              <w:ind w:right="285"/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br/>
                            </w:r>
                            <w:r w:rsidRPr="00A81005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Women With Disabilities Australia </w:t>
                            </w:r>
                          </w:p>
                          <w:p w14:paraId="7A9FE25B" w14:textId="77777777" w:rsidR="009A19F8" w:rsidRDefault="009A19F8" w:rsidP="009A19F8">
                            <w:pPr>
                              <w:shd w:val="clear" w:color="auto" w:fill="823689"/>
                              <w:spacing w:line="276" w:lineRule="auto"/>
                              <w:ind w:right="285"/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A81005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  <w:t>wwda.org.au</w:t>
                            </w:r>
                          </w:p>
                          <w:p w14:paraId="62BBB877" w14:textId="77777777" w:rsidR="009A19F8" w:rsidRPr="00A81005" w:rsidRDefault="009A19F8" w:rsidP="009A19F8">
                            <w:pPr>
                              <w:shd w:val="clear" w:color="auto" w:fill="823689"/>
                              <w:spacing w:line="276" w:lineRule="auto"/>
                              <w:ind w:right="285"/>
                              <w:jc w:val="right"/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  <w:br/>
                            </w:r>
                            <w:r w:rsidRPr="00A81005">
                              <w:rPr>
                                <w:rFonts w:ascii="Arial" w:hAnsi="Arial" w:cs="Arial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1FA2D3" id="_x0000_t202" coordsize="21600,21600" o:spt="202" path="m,l,21600r21600,l21600,xe">
                <v:stroke joinstyle="miter"/>
                <v:path gradientshapeok="t" o:connecttype="rect"/>
              </v:shapetype>
              <v:shape id="Text Box 1795" o:spid="_x0000_s1026" type="#_x0000_t202" alt="&quot;&quot;" style="position:absolute;margin-left:-12.35pt;margin-top:-4.35pt;width:467.65pt;height:66.2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" fillcolor="#823689" strokeweight=".5pt">
                <v:textbox>
                  <w:txbxContent>
                    <w:p w14:paraId="3056524B" w14:textId="77777777" w:rsidR="009A19F8" w:rsidRPr="00A81005" w:rsidRDefault="009A19F8" w:rsidP="009A19F8">
                      <w:pPr>
                        <w:shd w:val="clear" w:color="auto" w:fill="823689"/>
                        <w:spacing w:line="276" w:lineRule="auto"/>
                        <w:ind w:right="285"/>
                        <w:jc w:val="right"/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18"/>
                          <w:szCs w:val="18"/>
                        </w:rPr>
                        <w:br/>
                      </w:r>
                      <w:r w:rsidRPr="00A81005"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  <w:t xml:space="preserve">Women With Disabilities Australia </w:t>
                      </w:r>
                    </w:p>
                    <w:p w14:paraId="7A9FE25B" w14:textId="77777777" w:rsidR="009A19F8" w:rsidRDefault="009A19F8" w:rsidP="009A19F8">
                      <w:pPr>
                        <w:shd w:val="clear" w:color="auto" w:fill="823689"/>
                        <w:spacing w:line="276" w:lineRule="auto"/>
                        <w:ind w:right="285"/>
                        <w:jc w:val="right"/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</w:pPr>
                      <w:r w:rsidRPr="00A81005"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  <w:t>wwda.org.au</w:t>
                      </w:r>
                    </w:p>
                    <w:p w14:paraId="62BBB877" w14:textId="77777777" w:rsidR="009A19F8" w:rsidRPr="00A81005" w:rsidRDefault="009A19F8" w:rsidP="009A19F8">
                      <w:pPr>
                        <w:shd w:val="clear" w:color="auto" w:fill="823689"/>
                        <w:spacing w:line="276" w:lineRule="auto"/>
                        <w:ind w:right="285"/>
                        <w:jc w:val="right"/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  <w:br/>
                      </w:r>
                      <w:r w:rsidRPr="00A81005">
                        <w:rPr>
                          <w:rFonts w:ascii="Arial" w:hAnsi="Arial" w:cs="Arial"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497AA8B5" w14:textId="61114235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7CB32FE2" w14:textId="0B8311F0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310C165A" w14:textId="7D1B9759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35854532" w14:textId="268A36A2" w:rsidR="00DE15EB" w:rsidRDefault="00980129">
      <w:p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34176" behindDoc="0" locked="0" layoutInCell="1" allowOverlap="1" wp14:anchorId="34CDC1DC" wp14:editId="4FCABA8C">
                <wp:simplePos x="0" y="0"/>
                <wp:positionH relativeFrom="column">
                  <wp:posOffset>914399</wp:posOffset>
                </wp:positionH>
                <wp:positionV relativeFrom="paragraph">
                  <wp:posOffset>201083</wp:posOffset>
                </wp:positionV>
                <wp:extent cx="3885777" cy="3960000"/>
                <wp:effectExtent l="0" t="0" r="635" b="2540"/>
                <wp:wrapNone/>
                <wp:docPr id="227" name="Group 2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85777" cy="3960000"/>
                          <a:chOff x="0" y="0"/>
                          <a:chExt cx="4294505" cy="4319905"/>
                        </a:xfrm>
                      </wpg:grpSpPr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4294505" cy="43199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26" name="Picture 22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733425" y="1733550"/>
                            <a:ext cx="2879090" cy="23958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395B7F" id="Group 227" o:spid="_x0000_s1026" alt="&quot;&quot;" style="position:absolute;margin-left:1in;margin-top:15.85pt;width:305.95pt;height:311.8pt;z-index:251634176;mso-width-relative:margin;mso-height-relative:margin" coordsize="42945,4319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width:42945;height:4319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">
                  <v:imagedata r:id="rId11" o:title=""/>
                </v:shape>
                <v:shape id="Picture 226" o:spid="_x0000_s1028" type="#_x0000_t75" style="position:absolute;left:7334;top:17335;width:28791;height:2395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">
                  <v:imagedata r:id="rId12" o:title="" croptop="2614f" cropbottom="11516f" cropleft="5990f" cropright="5308f"/>
                </v:shape>
              </v:group>
            </w:pict>
          </mc:Fallback>
        </mc:AlternateContent>
      </w:r>
    </w:p>
    <w:p w14:paraId="56CDEE4F" w14:textId="6E4EBDC4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5F23B35D" w14:textId="77581309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0C625394" w14:textId="5E5381CE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64FA9DA7" w14:textId="4598733B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0E6E313D" w14:textId="2340F02C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6F4DC043" w14:textId="0F5E40A8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6604E80E" w14:textId="4A70682E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7C192052" w14:textId="77777777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11DD183A" w14:textId="03CB913D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480EF888" w14:textId="77777777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0DB22A57" w14:textId="53FB4BD9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63403E1D" w14:textId="77777777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2452BD20" w14:textId="03DFDF15" w:rsidR="00DE15EB" w:rsidRDefault="005368E4" w:rsidP="00980129">
      <w:pPr>
        <w:spacing w:after="0" w:line="480" w:lineRule="auto"/>
        <w:jc w:val="center"/>
        <w:rPr>
          <w:rFonts w:ascii="Arial" w:hAnsi="Arial" w:cs="Arial"/>
          <w:b/>
          <w:bCs/>
          <w:sz w:val="72"/>
          <w:szCs w:val="72"/>
          <w:lang w:val="en-US"/>
        </w:rPr>
      </w:pPr>
      <w:r>
        <w:rPr>
          <w:rFonts w:ascii="Arial" w:hAnsi="Arial" w:cs="Arial"/>
          <w:b/>
          <w:bCs/>
          <w:sz w:val="72"/>
          <w:szCs w:val="72"/>
          <w:lang w:val="en-US"/>
        </w:rPr>
        <w:t>O</w:t>
      </w:r>
      <w:r w:rsidR="00802F06">
        <w:rPr>
          <w:rFonts w:ascii="Arial" w:hAnsi="Arial" w:cs="Arial"/>
          <w:b/>
          <w:bCs/>
          <w:sz w:val="72"/>
          <w:szCs w:val="72"/>
          <w:lang w:val="en-US"/>
        </w:rPr>
        <w:t>ur report to the DRC</w:t>
      </w:r>
      <w:r w:rsidR="009A561C">
        <w:rPr>
          <w:rFonts w:ascii="Arial" w:hAnsi="Arial" w:cs="Arial"/>
          <w:b/>
          <w:bCs/>
          <w:sz w:val="72"/>
          <w:szCs w:val="72"/>
          <w:lang w:val="en-US"/>
        </w:rPr>
        <w:t>.</w:t>
      </w:r>
      <w:r w:rsidR="00802F06">
        <w:rPr>
          <w:rFonts w:ascii="Arial" w:hAnsi="Arial" w:cs="Arial"/>
          <w:b/>
          <w:bCs/>
          <w:sz w:val="72"/>
          <w:szCs w:val="72"/>
          <w:lang w:val="en-US"/>
        </w:rPr>
        <w:t xml:space="preserve"> </w:t>
      </w:r>
      <w:r w:rsidR="009A561C">
        <w:rPr>
          <w:rFonts w:ascii="Arial" w:hAnsi="Arial" w:cs="Arial"/>
          <w:b/>
          <w:bCs/>
          <w:sz w:val="72"/>
          <w:szCs w:val="72"/>
          <w:lang w:val="en-US"/>
        </w:rPr>
        <w:t>A</w:t>
      </w:r>
      <w:r w:rsidR="00802F06">
        <w:rPr>
          <w:rFonts w:ascii="Arial" w:hAnsi="Arial" w:cs="Arial"/>
          <w:b/>
          <w:bCs/>
          <w:sz w:val="72"/>
          <w:szCs w:val="72"/>
          <w:lang w:val="en-US"/>
        </w:rPr>
        <w:t>bout where we learn</w:t>
      </w:r>
      <w:r w:rsidR="009A561C">
        <w:rPr>
          <w:rFonts w:ascii="Arial" w:hAnsi="Arial" w:cs="Arial"/>
          <w:b/>
          <w:bCs/>
          <w:sz w:val="72"/>
          <w:szCs w:val="72"/>
          <w:lang w:val="en-US"/>
        </w:rPr>
        <w:t>.</w:t>
      </w:r>
    </w:p>
    <w:p w14:paraId="27213AFB" w14:textId="3E7DD12A" w:rsidR="00DE15EB" w:rsidRDefault="00FE6682">
      <w:pPr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1E8AF2C5" wp14:editId="2F636D85">
            <wp:simplePos x="0" y="0"/>
            <wp:positionH relativeFrom="column">
              <wp:posOffset>685800</wp:posOffset>
            </wp:positionH>
            <wp:positionV relativeFrom="paragraph">
              <wp:posOffset>77047</wp:posOffset>
            </wp:positionV>
            <wp:extent cx="4331335" cy="1218565"/>
            <wp:effectExtent l="0" t="0" r="0" b="635"/>
            <wp:wrapNone/>
            <wp:docPr id="39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335" cy="1218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605A98" w14:textId="77777777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46FE8A28" w14:textId="526B5716" w:rsidR="00DE15EB" w:rsidRDefault="00DE15EB">
      <w:pPr>
        <w:rPr>
          <w:rFonts w:ascii="Arial" w:hAnsi="Arial" w:cs="Arial"/>
          <w:sz w:val="28"/>
          <w:szCs w:val="28"/>
          <w:lang w:val="en-US"/>
        </w:rPr>
      </w:pPr>
    </w:p>
    <w:p w14:paraId="20B99F99" w14:textId="77777777" w:rsidR="00980129" w:rsidRDefault="00980129" w:rsidP="007F3DD5">
      <w:pPr>
        <w:ind w:left="2115" w:firstLine="720"/>
        <w:rPr>
          <w:rFonts w:ascii="Arial" w:hAnsi="Arial" w:cs="Arial"/>
          <w:sz w:val="28"/>
          <w:szCs w:val="28"/>
          <w:lang w:val="en-US"/>
        </w:rPr>
      </w:pPr>
    </w:p>
    <w:p w14:paraId="61AF02A8" w14:textId="0A4F5697" w:rsidR="00974E4B" w:rsidRDefault="00F24BFE" w:rsidP="007F3DD5">
      <w:pPr>
        <w:ind w:left="2115" w:firstLine="720"/>
        <w:rPr>
          <w:rFonts w:ascii="Arial" w:hAnsi="Arial" w:cs="Arial"/>
          <w:bCs/>
          <w:sz w:val="28"/>
          <w:szCs w:val="28"/>
          <w:lang w:val="en-US"/>
        </w:rPr>
      </w:pPr>
      <w:r w:rsidRPr="00980129">
        <w:rPr>
          <w:rFonts w:ascii="Arial" w:hAnsi="Arial" w:cs="Arial"/>
          <w:sz w:val="28"/>
          <w:szCs w:val="28"/>
          <w:lang w:val="en-US"/>
        </w:rPr>
        <w:br w:type="page"/>
      </w:r>
      <w:r w:rsidR="00317FCC">
        <w:rPr>
          <w:rFonts w:ascii="Arial" w:hAnsi="Arial" w:cs="Arial"/>
          <w:bCs/>
          <w:noProof/>
          <w:sz w:val="28"/>
          <w:szCs w:val="28"/>
          <w:lang w:val="en-US"/>
        </w:rPr>
        <w:lastRenderedPageBreak/>
        <w:drawing>
          <wp:anchor distT="0" distB="0" distL="114300" distR="114300" simplePos="0" relativeHeight="251688448" behindDoc="0" locked="0" layoutInCell="1" allowOverlap="1" wp14:anchorId="7E4746D0" wp14:editId="146D46EF">
            <wp:simplePos x="0" y="0"/>
            <wp:positionH relativeFrom="column">
              <wp:posOffset>-22860</wp:posOffset>
            </wp:positionH>
            <wp:positionV relativeFrom="paragraph">
              <wp:posOffset>-63500</wp:posOffset>
            </wp:positionV>
            <wp:extent cx="1682851" cy="762000"/>
            <wp:effectExtent l="0" t="0" r="635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2851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4E4B">
        <w:rPr>
          <w:rFonts w:ascii="Arial" w:hAnsi="Arial" w:cs="Arial"/>
          <w:bCs/>
          <w:sz w:val="28"/>
          <w:szCs w:val="28"/>
          <w:lang w:val="en-US"/>
        </w:rPr>
        <w:t xml:space="preserve">We are </w:t>
      </w:r>
      <w:r w:rsidR="00974E4B" w:rsidRPr="00B9174C">
        <w:rPr>
          <w:rFonts w:ascii="Arial" w:hAnsi="Arial" w:cs="Arial"/>
          <w:bCs/>
          <w:sz w:val="28"/>
          <w:szCs w:val="28"/>
          <w:lang w:val="en-US"/>
        </w:rPr>
        <w:t xml:space="preserve">Women with </w:t>
      </w:r>
      <w:r w:rsidR="007F3DD5">
        <w:rPr>
          <w:rFonts w:ascii="Arial" w:hAnsi="Arial" w:cs="Arial"/>
          <w:bCs/>
          <w:sz w:val="28"/>
          <w:szCs w:val="28"/>
          <w:lang w:val="en-US"/>
        </w:rPr>
        <w:t>D</w:t>
      </w:r>
      <w:r w:rsidR="00974E4B" w:rsidRPr="00B9174C">
        <w:rPr>
          <w:rFonts w:ascii="Arial" w:hAnsi="Arial" w:cs="Arial"/>
          <w:bCs/>
          <w:sz w:val="28"/>
          <w:szCs w:val="28"/>
          <w:lang w:val="en-US"/>
        </w:rPr>
        <w:t>isabilities Australia.</w:t>
      </w:r>
      <w:r w:rsidR="00974E4B">
        <w:rPr>
          <w:rFonts w:ascii="Arial" w:hAnsi="Arial" w:cs="Arial"/>
          <w:bCs/>
          <w:sz w:val="28"/>
          <w:szCs w:val="28"/>
          <w:lang w:val="en-US"/>
        </w:rPr>
        <w:t xml:space="preserve"> </w:t>
      </w:r>
    </w:p>
    <w:p w14:paraId="1205C020" w14:textId="5D93386A" w:rsidR="00974E4B" w:rsidRPr="00B9174C" w:rsidRDefault="00974E4B" w:rsidP="00974E4B">
      <w:pPr>
        <w:spacing w:after="0" w:line="480" w:lineRule="auto"/>
        <w:ind w:left="2835"/>
        <w:rPr>
          <w:rFonts w:ascii="Arial" w:hAnsi="Arial" w:cs="Arial"/>
          <w:bCs/>
          <w:sz w:val="28"/>
          <w:szCs w:val="28"/>
          <w:lang w:val="en-US"/>
        </w:rPr>
      </w:pPr>
      <w:r>
        <w:rPr>
          <w:rFonts w:ascii="Arial" w:hAnsi="Arial" w:cs="Arial"/>
          <w:bCs/>
          <w:sz w:val="28"/>
          <w:szCs w:val="28"/>
          <w:lang w:val="en-US"/>
        </w:rPr>
        <w:t xml:space="preserve">We write </w:t>
      </w:r>
      <w:r w:rsidRPr="00E03211">
        <w:rPr>
          <w:rFonts w:ascii="Arial" w:hAnsi="Arial" w:cs="Arial"/>
          <w:b/>
          <w:sz w:val="28"/>
          <w:szCs w:val="28"/>
          <w:lang w:val="en-US"/>
        </w:rPr>
        <w:t>WWDA</w:t>
      </w:r>
      <w:r>
        <w:rPr>
          <w:rFonts w:ascii="Arial" w:hAnsi="Arial" w:cs="Arial"/>
          <w:bCs/>
          <w:sz w:val="28"/>
          <w:szCs w:val="28"/>
          <w:lang w:val="en-US"/>
        </w:rPr>
        <w:t xml:space="preserve"> when we talk about us.</w:t>
      </w:r>
    </w:p>
    <w:p w14:paraId="01A83DFB" w14:textId="01688C93" w:rsidR="00974E4B" w:rsidRPr="008D7620" w:rsidRDefault="00974E4B" w:rsidP="00974E4B">
      <w:pPr>
        <w:pStyle w:val="ListParagraph"/>
        <w:spacing w:after="0" w:line="480" w:lineRule="auto"/>
        <w:ind w:left="2835"/>
        <w:rPr>
          <w:rFonts w:ascii="Arial" w:hAnsi="Arial" w:cs="Arial"/>
          <w:b/>
          <w:sz w:val="28"/>
          <w:szCs w:val="28"/>
          <w:lang w:val="en-US"/>
        </w:rPr>
      </w:pPr>
    </w:p>
    <w:p w14:paraId="2E5E7C0F" w14:textId="17BDE502" w:rsidR="00974E4B" w:rsidRDefault="00974E4B" w:rsidP="00974E4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77E9B38" w14:textId="77777777" w:rsidR="006B4E17" w:rsidRDefault="006B4E17" w:rsidP="006B4E1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F15B33E" w14:textId="77777777" w:rsidR="006B4E17" w:rsidRDefault="006B4E17" w:rsidP="006B4E1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E8A540C" w14:textId="65433400" w:rsidR="006B4E17" w:rsidRDefault="006B4E17" w:rsidP="006B4E1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77184" behindDoc="0" locked="0" layoutInCell="1" allowOverlap="1" wp14:anchorId="737B7581" wp14:editId="3F46FA78">
                <wp:simplePos x="0" y="0"/>
                <wp:positionH relativeFrom="column">
                  <wp:posOffset>129540</wp:posOffset>
                </wp:positionH>
                <wp:positionV relativeFrom="paragraph">
                  <wp:posOffset>34182</wp:posOffset>
                </wp:positionV>
                <wp:extent cx="1619885" cy="1519555"/>
                <wp:effectExtent l="0" t="0" r="0" b="4445"/>
                <wp:wrapNone/>
                <wp:docPr id="16" name="Group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1519555"/>
                          <a:chOff x="0" y="0"/>
                          <a:chExt cx="1619885" cy="1519555"/>
                        </a:xfrm>
                      </wpg:grpSpPr>
                      <pic:pic xmlns:pic="http://schemas.openxmlformats.org/drawingml/2006/picture">
                        <pic:nvPicPr>
                          <pic:cNvPr id="18" name="Picture 18" descr="A computer monitor with a keyboard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885" cy="15195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57175" y="76200"/>
                            <a:ext cx="1155065" cy="899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3" name="Oval 23"/>
                        <wps:cNvSpPr/>
                        <wps:spPr>
                          <a:xfrm>
                            <a:off x="238125" y="409575"/>
                            <a:ext cx="317474" cy="165099"/>
                          </a:xfrm>
                          <a:prstGeom prst="ellipse">
                            <a:avLst/>
                          </a:prstGeom>
                          <a:noFill/>
                          <a:ln w="63500" cap="flat" cmpd="sng" algn="ctr">
                            <a:solidFill>
                              <a:srgbClr val="00B05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9F7220A" id="Group 16" o:spid="_x0000_s1026" alt="&quot;&quot;" style="position:absolute;margin-left:10.2pt;margin-top:2.7pt;width:127.55pt;height:119.65pt;z-index:251677184" coordsize="16198,1519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">
                <v:shape id="Picture 18" o:spid="_x0000_s1027" type="#_x0000_t75" alt="A computer monitor with a keyboard&#10;&#10;Description automatically generated with medium confidence" style="position:absolute;width:16198;height:151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">
                  <v:imagedata r:id="rId17" o:title="A computer monitor with a keyboard&#10;&#10;Description automatically generated with medium confidence"/>
                </v:shape>
                <v:shape id="Picture 20" o:spid="_x0000_s1028" type="#_x0000_t75" style="position:absolute;left:2571;top:762;width:11551;height:899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">
                  <v:imagedata r:id="rId18" o:title="" croptop="4067f" cropbottom="5609f" cropleft="15411f" cropright="1111f"/>
                </v:shape>
                <v:oval id="Oval 23" o:spid="_x0000_s1029" style="position:absolute;left:2381;top:4095;width:3174;height:16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" filled="f" strokecolor="#00b050" strokeweight="5pt">
                  <v:stroke joinstyle="miter"/>
                </v:oval>
              </v:group>
            </w:pict>
          </mc:Fallback>
        </mc:AlternateContent>
      </w:r>
      <w:r>
        <w:rPr>
          <w:rFonts w:ascii="Arial" w:hAnsi="Arial" w:cs="Arial"/>
          <w:sz w:val="28"/>
          <w:szCs w:val="28"/>
          <w:lang w:val="en-US"/>
        </w:rPr>
        <w:t>You want to know more about WWDA.</w:t>
      </w:r>
    </w:p>
    <w:p w14:paraId="1BC73A63" w14:textId="58D5E54F" w:rsidR="006B4E17" w:rsidRDefault="006B4E17" w:rsidP="006B4E1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Go to</w:t>
      </w:r>
      <w:r>
        <w:rPr>
          <w:rFonts w:ascii="Arial" w:hAnsi="Arial" w:cs="Arial"/>
          <w:sz w:val="28"/>
          <w:szCs w:val="28"/>
          <w:lang w:val="en-US"/>
        </w:rPr>
        <w:tab/>
      </w:r>
      <w:r>
        <w:rPr>
          <w:rFonts w:ascii="Arial" w:hAnsi="Arial" w:cs="Arial"/>
          <w:sz w:val="28"/>
          <w:szCs w:val="28"/>
          <w:lang w:val="en-US"/>
        </w:rPr>
        <w:tab/>
      </w:r>
      <w:r w:rsidRPr="009A561C">
        <w:rPr>
          <w:rFonts w:ascii="Arial" w:hAnsi="Arial" w:cs="Arial"/>
          <w:sz w:val="28"/>
          <w:szCs w:val="28"/>
          <w:lang w:val="en-US"/>
        </w:rPr>
        <w:t>www.wwda.org.au</w:t>
      </w:r>
    </w:p>
    <w:p w14:paraId="45179C57" w14:textId="77777777" w:rsidR="006B4E17" w:rsidRDefault="006B4E17" w:rsidP="006B4E1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Click the </w:t>
      </w:r>
      <w:r w:rsidRPr="00892F4E">
        <w:rPr>
          <w:rFonts w:ascii="Arial" w:hAnsi="Arial" w:cs="Arial"/>
          <w:b/>
          <w:bCs/>
          <w:sz w:val="28"/>
          <w:szCs w:val="28"/>
          <w:lang w:val="en-US"/>
        </w:rPr>
        <w:t xml:space="preserve">About </w:t>
      </w:r>
      <w:r>
        <w:rPr>
          <w:rFonts w:ascii="Arial" w:hAnsi="Arial" w:cs="Arial"/>
          <w:b/>
          <w:bCs/>
          <w:sz w:val="28"/>
          <w:szCs w:val="28"/>
          <w:lang w:val="en-US"/>
        </w:rPr>
        <w:t>u</w:t>
      </w:r>
      <w:r w:rsidRPr="00892F4E">
        <w:rPr>
          <w:rFonts w:ascii="Arial" w:hAnsi="Arial" w:cs="Arial"/>
          <w:b/>
          <w:bCs/>
          <w:sz w:val="28"/>
          <w:szCs w:val="28"/>
          <w:lang w:val="en-US"/>
        </w:rPr>
        <w:t>s</w:t>
      </w:r>
      <w:r>
        <w:rPr>
          <w:rFonts w:ascii="Arial" w:hAnsi="Arial" w:cs="Arial"/>
          <w:sz w:val="28"/>
          <w:szCs w:val="28"/>
          <w:lang w:val="en-US"/>
        </w:rPr>
        <w:t xml:space="preserve"> button.</w:t>
      </w:r>
    </w:p>
    <w:p w14:paraId="35D58E2C" w14:textId="6C852A48" w:rsidR="006B4E17" w:rsidRDefault="006B4E17" w:rsidP="006B4E1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CBBFC48" w14:textId="0CE2559B" w:rsidR="006B4E17" w:rsidRDefault="006B4E17" w:rsidP="006B4E1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2CA4F3E" w14:textId="21A1A48A" w:rsidR="006B4E17" w:rsidRPr="00440C15" w:rsidRDefault="006B4E17" w:rsidP="006B4E17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en-US"/>
        </w:rPr>
        <w:t>N</w:t>
      </w:r>
      <w:r w:rsidRPr="00440C15">
        <w:rPr>
          <w:rFonts w:ascii="Arial" w:hAnsi="Arial" w:cs="Arial"/>
          <w:b/>
          <w:bCs/>
          <w:sz w:val="28"/>
          <w:szCs w:val="28"/>
          <w:lang w:val="en-US"/>
        </w:rPr>
        <w:t>ow</w:t>
      </w:r>
      <w:r>
        <w:rPr>
          <w:rFonts w:ascii="Arial" w:hAnsi="Arial" w:cs="Arial"/>
          <w:b/>
          <w:bCs/>
          <w:sz w:val="28"/>
          <w:szCs w:val="28"/>
          <w:lang w:val="en-US"/>
        </w:rPr>
        <w:t>.</w:t>
      </w:r>
    </w:p>
    <w:p w14:paraId="164EC562" w14:textId="36F8D3F2" w:rsidR="006B4E17" w:rsidRDefault="00334735" w:rsidP="006B4E1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89472" behindDoc="0" locked="0" layoutInCell="1" allowOverlap="1" wp14:anchorId="6D0D91EF" wp14:editId="2103978D">
            <wp:simplePos x="0" y="0"/>
            <wp:positionH relativeFrom="column">
              <wp:posOffset>279400</wp:posOffset>
            </wp:positionH>
            <wp:positionV relativeFrom="paragraph">
              <wp:posOffset>221615</wp:posOffset>
            </wp:positionV>
            <wp:extent cx="1466916" cy="1472565"/>
            <wp:effectExtent l="0" t="0" r="6350" b="635"/>
            <wp:wrapNone/>
            <wp:docPr id="42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467522" cy="14731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F6FB7E" w14:textId="61FAE111" w:rsidR="006B4E17" w:rsidRDefault="00334735" w:rsidP="006B4E1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0ED155A2" wp14:editId="11E9973C">
                <wp:simplePos x="0" y="0"/>
                <wp:positionH relativeFrom="column">
                  <wp:posOffset>622278</wp:posOffset>
                </wp:positionH>
                <wp:positionV relativeFrom="paragraph">
                  <wp:posOffset>269875</wp:posOffset>
                </wp:positionV>
                <wp:extent cx="508021" cy="304800"/>
                <wp:effectExtent l="38100" t="38100" r="38100" b="38100"/>
                <wp:wrapNone/>
                <wp:docPr id="43" name="Oval 4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021" cy="304800"/>
                        </a:xfrm>
                        <a:prstGeom prst="ellipse">
                          <a:avLst/>
                        </a:prstGeom>
                        <a:noFill/>
                        <a:ln w="76200" cap="flat" cmpd="sng" algn="ctr">
                          <a:solidFill>
                            <a:srgbClr val="00B05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509E815" id="Oval 43" o:spid="_x0000_s1026" alt="&quot;&quot;" style="position:absolute;margin-left:49pt;margin-top:21.25pt;width:40pt;height:24pt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" filled="f" strokecolor="#00b050" strokeweight="6pt"/>
            </w:pict>
          </mc:Fallback>
        </mc:AlternateContent>
      </w:r>
    </w:p>
    <w:p w14:paraId="2C1B0823" w14:textId="5DD1BFA8" w:rsidR="006B4E17" w:rsidRPr="00CE0495" w:rsidRDefault="006B4E17" w:rsidP="006B4E1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CE0495">
        <w:rPr>
          <w:rFonts w:ascii="Arial" w:hAnsi="Arial" w:cs="Arial"/>
          <w:sz w:val="28"/>
          <w:szCs w:val="28"/>
          <w:lang w:val="en-US"/>
        </w:rPr>
        <w:t xml:space="preserve">Open the </w:t>
      </w:r>
      <w:r w:rsidRPr="00CE0495">
        <w:rPr>
          <w:rFonts w:ascii="Arial" w:hAnsi="Arial" w:cs="Arial"/>
          <w:b/>
          <w:bCs/>
          <w:sz w:val="28"/>
          <w:szCs w:val="28"/>
          <w:lang w:val="en-US"/>
        </w:rPr>
        <w:t xml:space="preserve">About WWDA </w:t>
      </w:r>
      <w:r w:rsidRPr="00CE0495">
        <w:rPr>
          <w:rFonts w:ascii="Arial" w:hAnsi="Arial" w:cs="Arial"/>
          <w:sz w:val="28"/>
          <w:szCs w:val="28"/>
          <w:lang w:val="en-US"/>
        </w:rPr>
        <w:t>button.</w:t>
      </w:r>
      <w:r w:rsidRPr="00CE0495">
        <w:rPr>
          <w:rFonts w:ascii="Arial" w:hAnsi="Arial" w:cs="Arial"/>
          <w:sz w:val="28"/>
          <w:szCs w:val="28"/>
          <w:lang w:val="en-US"/>
        </w:rPr>
        <w:tab/>
        <w:t xml:space="preserve"> </w:t>
      </w:r>
    </w:p>
    <w:p w14:paraId="2413E7C1" w14:textId="5BC04461" w:rsidR="006B4E17" w:rsidRPr="00CE0495" w:rsidRDefault="006B4E17" w:rsidP="006B4E1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AAEA411" w14:textId="77777777" w:rsidR="006B4E17" w:rsidRPr="00CE0495" w:rsidRDefault="006B4E17" w:rsidP="006B4E1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8D8E88F" w14:textId="77777777" w:rsidR="006B4E17" w:rsidRDefault="006B4E17" w:rsidP="006B4E1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45E7B43" w14:textId="09825622" w:rsidR="006B4E17" w:rsidRPr="00CE0495" w:rsidRDefault="00AE732C" w:rsidP="006B4E1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1520" behindDoc="0" locked="0" layoutInCell="1" allowOverlap="1" wp14:anchorId="682F04A8" wp14:editId="38D14535">
                <wp:simplePos x="0" y="0"/>
                <wp:positionH relativeFrom="column">
                  <wp:posOffset>494030</wp:posOffset>
                </wp:positionH>
                <wp:positionV relativeFrom="paragraph">
                  <wp:posOffset>113665</wp:posOffset>
                </wp:positionV>
                <wp:extent cx="1169670" cy="1619885"/>
                <wp:effectExtent l="0" t="0" r="11430" b="18415"/>
                <wp:wrapNone/>
                <wp:docPr id="9" name="Gro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69670" cy="1619885"/>
                          <a:chOff x="0" y="0"/>
                          <a:chExt cx="1170000" cy="1620000"/>
                        </a:xfrm>
                      </wpg:grpSpPr>
                      <wps:wsp>
                        <wps:cNvPr id="27" name="Rectangle 27"/>
                        <wps:cNvSpPr/>
                        <wps:spPr>
                          <a:xfrm>
                            <a:off x="0" y="0"/>
                            <a:ext cx="1170000" cy="162000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94" name="Picture 1794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100" y="28575"/>
                            <a:ext cx="1101090" cy="15836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E3ABB4A" id="Group 9" o:spid="_x0000_s1026" alt="&quot;&quot;" style="position:absolute;margin-left:38.9pt;margin-top:8.95pt;width:92.1pt;height:127.55pt;z-index:251691520" coordsize="11700,162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">
                <v:rect id="Rectangle 27" o:spid="_x0000_s1027" style="position:absolute;width:11700;height:162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" filled="f" strokecolor="windowText" strokeweight="1pt"/>
                <v:shape id="Picture 1794" o:spid="_x0000_s1028" type="#_x0000_t75" style="position:absolute;left:381;top:285;width:11010;height:1583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">
                  <v:imagedata r:id="rId21" o:title=""/>
                </v:shape>
              </v:group>
            </w:pict>
          </mc:Fallback>
        </mc:AlternateContent>
      </w:r>
    </w:p>
    <w:p w14:paraId="37AB6D7E" w14:textId="77777777" w:rsidR="006B4E17" w:rsidRPr="00CE0495" w:rsidRDefault="006B4E17" w:rsidP="006B4E1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6943E6F" w14:textId="77777777" w:rsidR="006B4E17" w:rsidRPr="00CE0495" w:rsidRDefault="006B4E17" w:rsidP="006B4E1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CE0495">
        <w:rPr>
          <w:rFonts w:ascii="Arial" w:hAnsi="Arial" w:cs="Arial"/>
          <w:sz w:val="28"/>
          <w:szCs w:val="28"/>
          <w:lang w:val="en-US"/>
        </w:rPr>
        <w:t xml:space="preserve">Read </w:t>
      </w:r>
      <w:r w:rsidRPr="00CE0495">
        <w:rPr>
          <w:rFonts w:ascii="Arial" w:hAnsi="Arial" w:cs="Arial"/>
          <w:b/>
          <w:bCs/>
          <w:sz w:val="28"/>
          <w:szCs w:val="28"/>
          <w:lang w:val="en-US"/>
        </w:rPr>
        <w:t xml:space="preserve">About us. </w:t>
      </w:r>
      <w:r w:rsidRPr="00CE0495">
        <w:rPr>
          <w:rFonts w:ascii="Arial" w:hAnsi="Arial" w:cs="Arial"/>
          <w:sz w:val="28"/>
          <w:szCs w:val="28"/>
          <w:lang w:val="en-US"/>
        </w:rPr>
        <w:t>It is in Easy English.</w:t>
      </w:r>
    </w:p>
    <w:p w14:paraId="402C02FD" w14:textId="77777777" w:rsidR="006B4E17" w:rsidRDefault="006B4E17" w:rsidP="006B4E1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2DD5717" w14:textId="06E7FC15" w:rsidR="00F47E8C" w:rsidRDefault="00F06857" w:rsidP="00974E4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92544" behindDoc="0" locked="0" layoutInCell="1" allowOverlap="1" wp14:anchorId="0CBE7691" wp14:editId="60B47157">
                <wp:simplePos x="0" y="0"/>
                <wp:positionH relativeFrom="column">
                  <wp:posOffset>475931</wp:posOffset>
                </wp:positionH>
                <wp:positionV relativeFrom="paragraph">
                  <wp:posOffset>-1</wp:posOffset>
                </wp:positionV>
                <wp:extent cx="1170000" cy="1620000"/>
                <wp:effectExtent l="0" t="0" r="11430" b="18415"/>
                <wp:wrapNone/>
                <wp:docPr id="1811" name="Group 18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0000" cy="1620000"/>
                          <a:chOff x="0" y="0"/>
                          <a:chExt cx="1170000" cy="1620000"/>
                        </a:xfrm>
                      </wpg:grpSpPr>
                      <wps:wsp>
                        <wps:cNvPr id="1823" name="Rectangle 1823"/>
                        <wps:cNvSpPr/>
                        <wps:spPr>
                          <a:xfrm>
                            <a:off x="0" y="0"/>
                            <a:ext cx="1170000" cy="16200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98" name="Picture 1798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575" y="19050"/>
                            <a:ext cx="1102995" cy="15836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3CAE1C8" id="Group 1811" o:spid="_x0000_s1026" alt="&quot;&quot;" style="position:absolute;margin-left:37.45pt;margin-top:0;width:92.15pt;height:127.55pt;z-index:251692544" coordsize="11700,162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">
                <v:rect id="Rectangle 1823" o:spid="_x0000_s1027" style="position:absolute;width:11700;height:162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" filled="f" strokecolor="black [3213]" strokeweight="1pt"/>
                <v:shape id="Picture 1798" o:spid="_x0000_s1028" type="#_x0000_t75" style="position:absolute;left:285;top:190;width:11030;height:1583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">
                  <v:imagedata r:id="rId23" o:title=""/>
                </v:shape>
              </v:group>
            </w:pict>
          </mc:Fallback>
        </mc:AlternateContent>
      </w:r>
      <w:r w:rsidR="00E860AF">
        <w:rPr>
          <w:rFonts w:ascii="Arial" w:hAnsi="Arial" w:cs="Arial"/>
          <w:sz w:val="28"/>
          <w:szCs w:val="28"/>
          <w:lang w:val="en-US"/>
        </w:rPr>
        <w:t>T</w:t>
      </w:r>
      <w:r w:rsidR="003F17D4">
        <w:rPr>
          <w:rFonts w:ascii="Arial" w:hAnsi="Arial" w:cs="Arial"/>
          <w:sz w:val="28"/>
          <w:szCs w:val="28"/>
          <w:lang w:val="en-US"/>
        </w:rPr>
        <w:t>his</w:t>
      </w:r>
      <w:r w:rsidR="00B77215">
        <w:rPr>
          <w:rFonts w:ascii="Arial" w:hAnsi="Arial" w:cs="Arial"/>
          <w:sz w:val="28"/>
          <w:szCs w:val="28"/>
          <w:lang w:val="en-US"/>
        </w:rPr>
        <w:t xml:space="preserve"> report</w:t>
      </w:r>
      <w:r w:rsidR="003F17D4">
        <w:rPr>
          <w:rFonts w:ascii="Arial" w:hAnsi="Arial" w:cs="Arial"/>
          <w:sz w:val="28"/>
          <w:szCs w:val="28"/>
          <w:lang w:val="en-US"/>
        </w:rPr>
        <w:t xml:space="preserve"> </w:t>
      </w:r>
      <w:proofErr w:type="gramStart"/>
      <w:r w:rsidR="003F17D4">
        <w:rPr>
          <w:rFonts w:ascii="Arial" w:hAnsi="Arial" w:cs="Arial"/>
          <w:sz w:val="28"/>
          <w:szCs w:val="28"/>
          <w:lang w:val="en-US"/>
        </w:rPr>
        <w:t xml:space="preserve">is </w:t>
      </w:r>
      <w:r w:rsidR="00B77215">
        <w:rPr>
          <w:rFonts w:ascii="Arial" w:hAnsi="Arial" w:cs="Arial"/>
          <w:sz w:val="28"/>
          <w:szCs w:val="28"/>
          <w:lang w:val="en-US"/>
        </w:rPr>
        <w:t xml:space="preserve"> 1</w:t>
      </w:r>
      <w:proofErr w:type="gramEnd"/>
      <w:r w:rsidR="00B77215">
        <w:rPr>
          <w:rFonts w:ascii="Arial" w:hAnsi="Arial" w:cs="Arial"/>
          <w:sz w:val="28"/>
          <w:szCs w:val="28"/>
          <w:lang w:val="en-US"/>
        </w:rPr>
        <w:t xml:space="preserve">  of </w:t>
      </w:r>
      <w:r w:rsidR="003F17D4">
        <w:rPr>
          <w:rFonts w:ascii="Arial" w:hAnsi="Arial" w:cs="Arial"/>
          <w:sz w:val="28"/>
          <w:szCs w:val="28"/>
          <w:lang w:val="en-US"/>
        </w:rPr>
        <w:t>our report</w:t>
      </w:r>
      <w:r w:rsidR="00B77215">
        <w:rPr>
          <w:rFonts w:ascii="Arial" w:hAnsi="Arial" w:cs="Arial"/>
          <w:sz w:val="28"/>
          <w:szCs w:val="28"/>
          <w:lang w:val="en-US"/>
        </w:rPr>
        <w:t>s</w:t>
      </w:r>
      <w:r w:rsidR="003F17D4">
        <w:rPr>
          <w:rFonts w:ascii="Arial" w:hAnsi="Arial" w:cs="Arial"/>
          <w:sz w:val="28"/>
          <w:szCs w:val="28"/>
          <w:lang w:val="en-US"/>
        </w:rPr>
        <w:t xml:space="preserve"> </w:t>
      </w:r>
      <w:r w:rsidR="00F47E8C">
        <w:rPr>
          <w:rFonts w:ascii="Arial" w:hAnsi="Arial" w:cs="Arial"/>
          <w:sz w:val="28"/>
          <w:szCs w:val="28"/>
          <w:lang w:val="en-US"/>
        </w:rPr>
        <w:t xml:space="preserve">to the </w:t>
      </w:r>
    </w:p>
    <w:p w14:paraId="781396F8" w14:textId="444055C7" w:rsidR="00F47E8C" w:rsidRDefault="00F47E8C" w:rsidP="00E860AF">
      <w:pPr>
        <w:tabs>
          <w:tab w:val="left" w:pos="7173"/>
        </w:tabs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proofErr w:type="spellStart"/>
      <w:r>
        <w:rPr>
          <w:rFonts w:ascii="Arial" w:hAnsi="Arial" w:cs="Arial"/>
          <w:sz w:val="28"/>
          <w:szCs w:val="28"/>
          <w:lang w:val="en-US"/>
        </w:rPr>
        <w:t>Disablity</w:t>
      </w:r>
      <w:proofErr w:type="spellEnd"/>
      <w:r>
        <w:rPr>
          <w:rFonts w:ascii="Arial" w:hAnsi="Arial" w:cs="Arial"/>
          <w:sz w:val="28"/>
          <w:szCs w:val="28"/>
          <w:lang w:val="en-US"/>
        </w:rPr>
        <w:t xml:space="preserve"> Royal Commission. </w:t>
      </w:r>
      <w:r w:rsidR="00E860AF">
        <w:rPr>
          <w:rFonts w:ascii="Arial" w:hAnsi="Arial" w:cs="Arial"/>
          <w:sz w:val="28"/>
          <w:szCs w:val="28"/>
          <w:lang w:val="en-US"/>
        </w:rPr>
        <w:tab/>
      </w:r>
    </w:p>
    <w:p w14:paraId="01E303CF" w14:textId="77777777" w:rsidR="00F06857" w:rsidRDefault="00F06857" w:rsidP="00F0685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We write </w:t>
      </w:r>
      <w:r>
        <w:rPr>
          <w:rFonts w:ascii="Arial" w:hAnsi="Arial" w:cs="Arial"/>
          <w:b/>
          <w:bCs/>
          <w:sz w:val="28"/>
          <w:szCs w:val="28"/>
          <w:lang w:val="en-US"/>
        </w:rPr>
        <w:t>DRC</w:t>
      </w:r>
      <w:r>
        <w:rPr>
          <w:rFonts w:ascii="Arial" w:hAnsi="Arial" w:cs="Arial"/>
          <w:sz w:val="28"/>
          <w:szCs w:val="28"/>
          <w:lang w:val="en-US"/>
        </w:rPr>
        <w:t xml:space="preserve"> when we talk about the </w:t>
      </w:r>
    </w:p>
    <w:p w14:paraId="7D15BEBD" w14:textId="77777777" w:rsidR="00F06857" w:rsidRDefault="00F06857" w:rsidP="00F0685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Disability Royal Commission.</w:t>
      </w:r>
    </w:p>
    <w:p w14:paraId="480EAA03" w14:textId="128DAF5C" w:rsidR="00E860AF" w:rsidRDefault="00E860AF" w:rsidP="00E860AF">
      <w:pPr>
        <w:tabs>
          <w:tab w:val="left" w:pos="7173"/>
        </w:tabs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2C32F9F" w14:textId="6BE0B926" w:rsidR="00E860AF" w:rsidRDefault="00E860AF" w:rsidP="00E860AF">
      <w:pPr>
        <w:tabs>
          <w:tab w:val="left" w:pos="7173"/>
        </w:tabs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C20C7C2" w14:textId="6761350B" w:rsidR="00E860AF" w:rsidRDefault="00E860AF" w:rsidP="00E860AF">
      <w:pPr>
        <w:tabs>
          <w:tab w:val="left" w:pos="7173"/>
        </w:tabs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6029914" w14:textId="3DAD9946" w:rsidR="00E860AF" w:rsidRDefault="00E860AF" w:rsidP="00E860AF">
      <w:pPr>
        <w:tabs>
          <w:tab w:val="left" w:pos="7173"/>
        </w:tabs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1E0630C" w14:textId="47DDDC3C" w:rsidR="00956422" w:rsidRDefault="006B4E17" w:rsidP="00E860AF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27008" behindDoc="0" locked="0" layoutInCell="1" allowOverlap="1" wp14:anchorId="1B9AA517" wp14:editId="056CF6D1">
                <wp:simplePos x="0" y="0"/>
                <wp:positionH relativeFrom="column">
                  <wp:posOffset>266700</wp:posOffset>
                </wp:positionH>
                <wp:positionV relativeFrom="paragraph">
                  <wp:posOffset>41910</wp:posOffset>
                </wp:positionV>
                <wp:extent cx="1440000" cy="2751662"/>
                <wp:effectExtent l="0" t="0" r="8255" b="0"/>
                <wp:wrapNone/>
                <wp:docPr id="24" name="Group 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0000" cy="2751662"/>
                          <a:chOff x="732183" y="-76348"/>
                          <a:chExt cx="1440000" cy="2751662"/>
                        </a:xfrm>
                      </wpg:grpSpPr>
                      <pic:pic xmlns:pic="http://schemas.openxmlformats.org/drawingml/2006/picture">
                        <pic:nvPicPr>
                          <pic:cNvPr id="229" name="Picture 229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864134" y="-76348"/>
                            <a:ext cx="1285775" cy="1440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0" name="Picture 23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1066143" y="514495"/>
                            <a:ext cx="957455" cy="79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32" descr="Graphical user interface, application, Teams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732183" y="1478888"/>
                            <a:ext cx="1440000" cy="119642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E51A23" id="Group 24" o:spid="_x0000_s1026" alt="&quot;&quot;" style="position:absolute;margin-left:21pt;margin-top:3.3pt;width:113.4pt;height:216.65pt;z-index:251627008;mso-width-relative:margin;mso-height-relative:margin" coordorigin="7321,-763" coordsize="14400,27516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">
                <v:shape id="Picture 229" o:spid="_x0000_s1027" type="#_x0000_t75" style="position:absolute;left:8641;top:-763;width:12858;height:1439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">
                  <v:imagedata r:id="rId11" o:title=""/>
                </v:shape>
                <v:shape id="Picture 230" o:spid="_x0000_s1028" type="#_x0000_t75" style="position:absolute;left:10661;top:5144;width:9574;height:792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">
                  <v:imagedata r:id="rId27" o:title="" croptop="2614f" cropbottom="11516f" cropleft="5990f" cropright="5308f"/>
                </v:shape>
                <v:shape id="Picture 32" o:spid="_x0000_s1029" type="#_x0000_t75" alt="Graphical user interface, application, Teams&#10;&#10;Description automatically generated" style="position:absolute;left:7321;top:14788;width:14400;height:1196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">
                  <v:imagedata r:id="rId28" o:title="Graphical user interface, application, Teams&#10;&#10;Description automatically generated" cropbottom="33435f" cropright="25028f"/>
                </v:shape>
              </v:group>
            </w:pict>
          </mc:Fallback>
        </mc:AlternateContent>
      </w:r>
      <w:r w:rsidR="00F47E8C">
        <w:rPr>
          <w:rFonts w:ascii="Arial" w:hAnsi="Arial" w:cs="Arial"/>
          <w:sz w:val="28"/>
          <w:szCs w:val="28"/>
          <w:lang w:val="en-US"/>
        </w:rPr>
        <w:t xml:space="preserve">It is </w:t>
      </w:r>
      <w:r w:rsidR="003F17D4">
        <w:rPr>
          <w:rFonts w:ascii="Arial" w:hAnsi="Arial" w:cs="Arial"/>
          <w:sz w:val="28"/>
          <w:szCs w:val="28"/>
          <w:lang w:val="en-US"/>
        </w:rPr>
        <w:t>about problems with places we learn. Like</w:t>
      </w:r>
    </w:p>
    <w:p w14:paraId="7592A31E" w14:textId="3F8C2CB0" w:rsidR="003F17D4" w:rsidRDefault="00E860AF" w:rsidP="00E860AF">
      <w:pPr>
        <w:pStyle w:val="ListParagraph"/>
        <w:numPr>
          <w:ilvl w:val="0"/>
          <w:numId w:val="20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s</w:t>
      </w:r>
      <w:r w:rsidR="003F17D4">
        <w:rPr>
          <w:rFonts w:ascii="Arial" w:hAnsi="Arial" w:cs="Arial"/>
          <w:sz w:val="28"/>
          <w:szCs w:val="28"/>
          <w:lang w:val="en-US"/>
        </w:rPr>
        <w:t>chools</w:t>
      </w:r>
    </w:p>
    <w:p w14:paraId="22203572" w14:textId="16528B6F" w:rsidR="00E860AF" w:rsidRDefault="00E860AF" w:rsidP="00E860AF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35BB197E" w14:textId="4D3E000A" w:rsidR="0052750A" w:rsidRDefault="00E16E65" w:rsidP="00E860AF">
      <w:pPr>
        <w:pStyle w:val="ListParagraph"/>
        <w:numPr>
          <w:ilvl w:val="0"/>
          <w:numId w:val="20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TAF</w:t>
      </w:r>
      <w:r w:rsidR="00E860AF">
        <w:rPr>
          <w:rFonts w:ascii="Arial" w:hAnsi="Arial" w:cs="Arial"/>
          <w:sz w:val="28"/>
          <w:szCs w:val="28"/>
          <w:lang w:val="en-US"/>
        </w:rPr>
        <w:t>E</w:t>
      </w:r>
    </w:p>
    <w:p w14:paraId="62C3B5A5" w14:textId="3161C2B0" w:rsidR="00E860AF" w:rsidRDefault="00E860AF" w:rsidP="00E860AF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55B35EC8" w14:textId="03C0D332" w:rsidR="00E16E65" w:rsidRPr="003F17D4" w:rsidRDefault="00CE1A3C" w:rsidP="00E860AF">
      <w:pPr>
        <w:pStyle w:val="ListParagraph"/>
        <w:numPr>
          <w:ilvl w:val="0"/>
          <w:numId w:val="20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o</w:t>
      </w:r>
      <w:r w:rsidR="00CE445E">
        <w:rPr>
          <w:rFonts w:ascii="Arial" w:hAnsi="Arial" w:cs="Arial"/>
          <w:sz w:val="28"/>
          <w:szCs w:val="28"/>
          <w:lang w:val="en-US"/>
        </w:rPr>
        <w:t>ther places we learn.</w:t>
      </w:r>
    </w:p>
    <w:p w14:paraId="7844A750" w14:textId="238FF6F3" w:rsidR="00956422" w:rsidRDefault="00956422" w:rsidP="00E860AF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424897F" w14:textId="3EF12ECD" w:rsidR="00F24BFE" w:rsidRDefault="00F24BFE" w:rsidP="0095642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59D344E" w14:textId="77777777" w:rsidR="00F47E8C" w:rsidRDefault="00F47E8C" w:rsidP="0095642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647A09D" w14:textId="699B53D3" w:rsidR="00E860AF" w:rsidRDefault="00E860AF">
      <w:p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br w:type="page"/>
      </w:r>
    </w:p>
    <w:p w14:paraId="315F050B" w14:textId="56E50B85" w:rsidR="00E860AF" w:rsidRPr="001D084E" w:rsidRDefault="00F13AAF" w:rsidP="00E860AF">
      <w:pPr>
        <w:spacing w:after="0" w:line="480" w:lineRule="auto"/>
        <w:ind w:left="2835"/>
        <w:rPr>
          <w:rFonts w:ascii="Arial" w:hAnsi="Arial" w:cs="Arial"/>
          <w:b/>
          <w:bCs/>
          <w:sz w:val="40"/>
          <w:szCs w:val="40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18816" behindDoc="1" locked="0" layoutInCell="1" allowOverlap="1" wp14:anchorId="5BC2CE41" wp14:editId="40456C18">
            <wp:simplePos x="0" y="0"/>
            <wp:positionH relativeFrom="column">
              <wp:posOffset>437506</wp:posOffset>
            </wp:positionH>
            <wp:positionV relativeFrom="paragraph">
              <wp:posOffset>-631313</wp:posOffset>
            </wp:positionV>
            <wp:extent cx="1443600" cy="1800000"/>
            <wp:effectExtent l="171450" t="133350" r="156845" b="124460"/>
            <wp:wrapNone/>
            <wp:docPr id="1818" name="Picture 18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" name="Picture 18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940000">
                      <a:off x="0" y="0"/>
                      <a:ext cx="14436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60AF" w:rsidRPr="001D084E">
        <w:rPr>
          <w:rFonts w:ascii="Arial" w:hAnsi="Arial" w:cs="Arial"/>
          <w:b/>
          <w:bCs/>
          <w:sz w:val="40"/>
          <w:szCs w:val="40"/>
          <w:lang w:val="en-US"/>
        </w:rPr>
        <w:t>Rules</w:t>
      </w:r>
    </w:p>
    <w:p w14:paraId="06EBA9D6" w14:textId="5AA91C07" w:rsidR="009A561C" w:rsidRDefault="009A561C" w:rsidP="0095642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4EF5C22" w14:textId="7E597AF7" w:rsidR="00E860AF" w:rsidRDefault="00E860AF" w:rsidP="0095642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B73B058" w14:textId="279F1AAB" w:rsidR="00E860AF" w:rsidRDefault="00E860AF" w:rsidP="0095642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90F7CAF" w14:textId="20285AF4" w:rsidR="00E860AF" w:rsidRDefault="00B77215" w:rsidP="0095642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80256" behindDoc="1" locked="0" layoutInCell="1" allowOverlap="1" wp14:anchorId="6426E6CB" wp14:editId="2B739F10">
            <wp:simplePos x="0" y="0"/>
            <wp:positionH relativeFrom="column">
              <wp:posOffset>572770</wp:posOffset>
            </wp:positionH>
            <wp:positionV relativeFrom="paragraph">
              <wp:posOffset>312420</wp:posOffset>
            </wp:positionV>
            <wp:extent cx="1296000" cy="1620000"/>
            <wp:effectExtent l="152400" t="114300" r="152400" b="113665"/>
            <wp:wrapNone/>
            <wp:docPr id="1819" name="Picture 18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" name="Picture 18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940000">
                      <a:off x="0" y="0"/>
                      <a:ext cx="1296000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F249B1" w14:textId="49CF4EE4" w:rsidR="00D90209" w:rsidRPr="008D5DCE" w:rsidRDefault="00B77215" w:rsidP="00D90209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83328" behindDoc="0" locked="0" layoutInCell="1" allowOverlap="1" wp14:anchorId="39C7C6CD" wp14:editId="4250A917">
                <wp:simplePos x="0" y="0"/>
                <wp:positionH relativeFrom="column">
                  <wp:posOffset>942975</wp:posOffset>
                </wp:positionH>
                <wp:positionV relativeFrom="paragraph">
                  <wp:posOffset>85090</wp:posOffset>
                </wp:positionV>
                <wp:extent cx="607060" cy="571500"/>
                <wp:effectExtent l="0" t="0" r="2540" b="0"/>
                <wp:wrapNone/>
                <wp:docPr id="1820" name="Group 18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7060" cy="571500"/>
                          <a:chOff x="732283" y="-14868"/>
                          <a:chExt cx="1440000" cy="1440000"/>
                        </a:xfrm>
                      </wpg:grpSpPr>
                      <pic:pic xmlns:pic="http://schemas.openxmlformats.org/drawingml/2006/picture">
                        <pic:nvPicPr>
                          <pic:cNvPr id="1821" name="Picture 1821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732283" y="-14868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22" name="Picture 18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954905" y="571645"/>
                            <a:ext cx="957455" cy="79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F48BE9" id="Group 1820" o:spid="_x0000_s1026" alt="&quot;&quot;" style="position:absolute;margin-left:74.25pt;margin-top:6.7pt;width:47.8pt;height:45pt;z-index:251683328;mso-width-relative:margin;mso-height-relative:margin" coordorigin="7322,-148" coordsize="14400,144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">
                <v:shape id="Picture 1821" o:spid="_x0000_s1027" type="#_x0000_t75" style="position:absolute;left:7322;top:-148;width:14400;height:1439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">
                  <v:imagedata r:id="rId33" o:title=""/>
                </v:shape>
                <v:shape id="Picture 1822" o:spid="_x0000_s1028" type="#_x0000_t75" style="position:absolute;left:9549;top:5716;width:9574;height:792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">
                  <v:imagedata r:id="rId34" o:title="" croptop="2614f" cropbottom="11516f" cropleft="5990f" cropright="5308f"/>
                </v:shape>
              </v:group>
            </w:pict>
          </mc:Fallback>
        </mc:AlternateContent>
      </w:r>
      <w:r w:rsidR="003E4F3F"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44416" behindDoc="1" locked="0" layoutInCell="1" allowOverlap="1" wp14:anchorId="426F5F71" wp14:editId="1ED47003">
                <wp:simplePos x="0" y="0"/>
                <wp:positionH relativeFrom="column">
                  <wp:posOffset>828675</wp:posOffset>
                </wp:positionH>
                <wp:positionV relativeFrom="paragraph">
                  <wp:posOffset>381000</wp:posOffset>
                </wp:positionV>
                <wp:extent cx="752475" cy="285750"/>
                <wp:effectExtent l="0" t="0" r="9525" b="0"/>
                <wp:wrapNone/>
                <wp:docPr id="224" name="Rectangle: Rounded Corners 22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2475" cy="2857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A53DA97" id="Rectangle: Rounded Corners 224" o:spid="_x0000_s1026" alt="&quot;&quot;" style="position:absolute;margin-left:65.25pt;margin-top:30pt;width:59.25pt;height:22.5pt;z-index:-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" fillcolor="white [3212]" stroked="f" strokeweight="1pt">
                <v:stroke joinstyle="miter"/>
              </v:roundrect>
            </w:pict>
          </mc:Fallback>
        </mc:AlternateContent>
      </w:r>
      <w:r w:rsidR="007513C8">
        <w:rPr>
          <w:rFonts w:ascii="Arial" w:hAnsi="Arial" w:cs="Arial"/>
          <w:sz w:val="28"/>
          <w:szCs w:val="28"/>
          <w:lang w:val="en-US"/>
        </w:rPr>
        <w:t>T</w:t>
      </w:r>
      <w:r w:rsidR="008D5DCE">
        <w:rPr>
          <w:rFonts w:ascii="Arial" w:hAnsi="Arial" w:cs="Arial"/>
          <w:sz w:val="28"/>
          <w:szCs w:val="28"/>
          <w:lang w:val="en-US"/>
        </w:rPr>
        <w:t>here are</w:t>
      </w:r>
      <w:r w:rsidR="007513C8">
        <w:rPr>
          <w:rFonts w:ascii="Arial" w:hAnsi="Arial" w:cs="Arial"/>
          <w:sz w:val="28"/>
          <w:szCs w:val="28"/>
          <w:lang w:val="en-US"/>
        </w:rPr>
        <w:t xml:space="preserve"> laws </w:t>
      </w:r>
      <w:r w:rsidR="00E208E8">
        <w:rPr>
          <w:rFonts w:ascii="Arial" w:hAnsi="Arial" w:cs="Arial"/>
          <w:sz w:val="28"/>
          <w:szCs w:val="28"/>
          <w:lang w:val="en-US"/>
        </w:rPr>
        <w:t>ab</w:t>
      </w:r>
      <w:r w:rsidR="00454187">
        <w:rPr>
          <w:rFonts w:ascii="Arial" w:hAnsi="Arial" w:cs="Arial"/>
          <w:sz w:val="28"/>
          <w:szCs w:val="28"/>
          <w:lang w:val="en-US"/>
        </w:rPr>
        <w:t>o</w:t>
      </w:r>
      <w:r w:rsidR="00E208E8">
        <w:rPr>
          <w:rFonts w:ascii="Arial" w:hAnsi="Arial" w:cs="Arial"/>
          <w:sz w:val="28"/>
          <w:szCs w:val="28"/>
          <w:lang w:val="en-US"/>
        </w:rPr>
        <w:t xml:space="preserve">ut </w:t>
      </w:r>
      <w:r w:rsidR="007849DD">
        <w:rPr>
          <w:rFonts w:ascii="Arial" w:hAnsi="Arial" w:cs="Arial"/>
          <w:sz w:val="28"/>
          <w:szCs w:val="28"/>
          <w:lang w:val="en-US"/>
        </w:rPr>
        <w:t>places we learn</w:t>
      </w:r>
      <w:r w:rsidR="00E860AF">
        <w:rPr>
          <w:rFonts w:ascii="Arial" w:hAnsi="Arial" w:cs="Arial"/>
          <w:sz w:val="28"/>
          <w:szCs w:val="28"/>
          <w:lang w:val="en-US"/>
        </w:rPr>
        <w:t>.</w:t>
      </w:r>
    </w:p>
    <w:p w14:paraId="2D11CD28" w14:textId="758EB329" w:rsidR="00CE445E" w:rsidRDefault="00EB0CBC" w:rsidP="0095642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They</w:t>
      </w:r>
      <w:r w:rsidRPr="008D5DCE">
        <w:rPr>
          <w:rFonts w:ascii="Arial" w:hAnsi="Arial" w:cs="Arial"/>
          <w:sz w:val="28"/>
          <w:szCs w:val="28"/>
          <w:lang w:val="en-US"/>
        </w:rPr>
        <w:t xml:space="preserve"> say we have the right to learn.</w:t>
      </w:r>
    </w:p>
    <w:p w14:paraId="374AFBB4" w14:textId="20A63D08" w:rsidR="00CE445E" w:rsidRDefault="00CE445E" w:rsidP="0095642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401822B" w14:textId="299AB54F" w:rsidR="00185372" w:rsidRDefault="00185372" w:rsidP="0095642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AEAF9E4" w14:textId="1E82416D" w:rsidR="00185372" w:rsidRDefault="00185372" w:rsidP="0095642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E366BAE" w14:textId="0CA6FC2C" w:rsidR="00A95A54" w:rsidRDefault="00A95A54" w:rsidP="00956422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CD38DBD" w14:textId="1D97BD29" w:rsidR="00956422" w:rsidRDefault="006E33A2" w:rsidP="007513C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992" behindDoc="0" locked="0" layoutInCell="1" allowOverlap="1" wp14:anchorId="230EDED1" wp14:editId="3EE878EF">
                <wp:simplePos x="0" y="0"/>
                <wp:positionH relativeFrom="column">
                  <wp:posOffset>495300</wp:posOffset>
                </wp:positionH>
                <wp:positionV relativeFrom="paragraph">
                  <wp:posOffset>8890</wp:posOffset>
                </wp:positionV>
                <wp:extent cx="1252855" cy="1619885"/>
                <wp:effectExtent l="0" t="0" r="4445" b="0"/>
                <wp:wrapNone/>
                <wp:docPr id="1812" name="Group 18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2855" cy="1619885"/>
                          <a:chOff x="0" y="0"/>
                          <a:chExt cx="1253102" cy="1620000"/>
                        </a:xfrm>
                      </wpg:grpSpPr>
                      <wpg:grpSp>
                        <wpg:cNvPr id="1813" name="Group 1813"/>
                        <wpg:cNvGrpSpPr/>
                        <wpg:grpSpPr>
                          <a:xfrm>
                            <a:off x="0" y="0"/>
                            <a:ext cx="1253102" cy="1620000"/>
                            <a:chOff x="0" y="0"/>
                            <a:chExt cx="1253102" cy="1620000"/>
                          </a:xfrm>
                        </wpg:grpSpPr>
                        <pic:pic xmlns:pic="http://schemas.openxmlformats.org/drawingml/2006/picture">
                          <pic:nvPicPr>
                            <pic:cNvPr id="1814" name="Picture 18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5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253102" cy="16200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25" name="Picture 22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36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266700" y="38100"/>
                              <a:ext cx="720051" cy="669251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37" name="Picture 237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7680" y="815381"/>
                            <a:ext cx="275672" cy="648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1" name="Picture 241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651" y="828675"/>
                            <a:ext cx="540038" cy="634713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3D093B2" id="Group 1812" o:spid="_x0000_s1026" alt="&quot;&quot;" style="position:absolute;margin-left:39pt;margin-top:.7pt;width:98.65pt;height:127.55pt;z-index:251668992" coordsize="12531,162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">
                <v:group id="Group 1813" o:spid="_x0000_s1027" style="position:absolute;width:12531;height:16200" coordsize="12531,162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">
                  <v:shape id="Picture 1814" o:spid="_x0000_s1028" type="#_x0000_t75" style="position:absolute;width:12531;height:162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">
                    <v:imagedata r:id="rId39" o:title=""/>
                  </v:shape>
                  <v:shape id="Picture 225" o:spid="_x0000_s1029" type="#_x0000_t75" style="position:absolute;left:2667;top:381;width:7200;height:669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">
                    <v:imagedata r:id="rId40" o:title="" croptop="1768f" cropbottom="8965f" cropleft="6326f" cropright="5776f"/>
                  </v:shape>
                </v:group>
                <v:shape id="Picture 237" o:spid="_x0000_s1030" type="#_x0000_t75" style="position:absolute;left:5876;top:8153;width:2757;height:64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">
                  <v:imagedata r:id="rId41" o:title=""/>
                </v:shape>
                <v:shape id="Picture 241" o:spid="_x0000_s1031" type="#_x0000_t75" style="position:absolute;left:476;top:8286;width:5400;height:634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">
                  <v:imagedata r:id="rId42" o:title=""/>
                </v:shape>
              </v:group>
            </w:pict>
          </mc:Fallback>
        </mc:AlternateContent>
      </w:r>
      <w:r w:rsidR="00EB0CBC">
        <w:rPr>
          <w:rFonts w:ascii="Arial" w:hAnsi="Arial" w:cs="Arial"/>
          <w:sz w:val="28"/>
          <w:szCs w:val="28"/>
          <w:lang w:val="en-US"/>
        </w:rPr>
        <w:t xml:space="preserve">Like </w:t>
      </w:r>
      <w:r w:rsidR="00911B79">
        <w:rPr>
          <w:rFonts w:ascii="Arial" w:hAnsi="Arial" w:cs="Arial"/>
          <w:sz w:val="28"/>
          <w:szCs w:val="28"/>
          <w:lang w:val="en-US"/>
        </w:rPr>
        <w:t>T</w:t>
      </w:r>
      <w:r w:rsidR="00956422">
        <w:rPr>
          <w:rFonts w:ascii="Arial" w:hAnsi="Arial" w:cs="Arial"/>
          <w:sz w:val="28"/>
          <w:szCs w:val="28"/>
          <w:lang w:val="en-US"/>
        </w:rPr>
        <w:t>he</w:t>
      </w:r>
      <w:r w:rsidR="00956422" w:rsidRPr="003713AD">
        <w:rPr>
          <w:rFonts w:ascii="Arial" w:hAnsi="Arial" w:cs="Arial"/>
          <w:sz w:val="28"/>
          <w:szCs w:val="28"/>
          <w:lang w:val="en-US"/>
        </w:rPr>
        <w:t xml:space="preserve"> </w:t>
      </w:r>
      <w:r w:rsidR="00956422" w:rsidRPr="007513C8">
        <w:rPr>
          <w:rFonts w:ascii="Arial" w:hAnsi="Arial" w:cs="Arial"/>
          <w:sz w:val="28"/>
          <w:szCs w:val="28"/>
          <w:lang w:val="en-US"/>
        </w:rPr>
        <w:t>United Nations Convention on the Rights of Persons with Disabilities.</w:t>
      </w:r>
    </w:p>
    <w:p w14:paraId="7C9E50E9" w14:textId="42286C29" w:rsidR="00956422" w:rsidRDefault="00956422" w:rsidP="00956422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We write </w:t>
      </w:r>
      <w:r w:rsidRPr="0050741A">
        <w:rPr>
          <w:rFonts w:ascii="Arial" w:hAnsi="Arial" w:cs="Arial"/>
          <w:b/>
          <w:bCs/>
          <w:sz w:val="28"/>
          <w:szCs w:val="28"/>
          <w:lang w:val="en-US"/>
        </w:rPr>
        <w:t>CRPD</w:t>
      </w:r>
      <w:r>
        <w:rPr>
          <w:rFonts w:ascii="Arial" w:hAnsi="Arial" w:cs="Arial"/>
          <w:sz w:val="28"/>
          <w:szCs w:val="28"/>
          <w:lang w:val="en-US"/>
        </w:rPr>
        <w:t xml:space="preserve"> to talk about it.</w:t>
      </w:r>
    </w:p>
    <w:p w14:paraId="23CA4035" w14:textId="210DE688" w:rsidR="00796D1E" w:rsidRDefault="00796D1E" w:rsidP="00956422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D51A881" w14:textId="4DBF86DD" w:rsidR="00796D1E" w:rsidRDefault="00796D1E" w:rsidP="00956422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761F7B4" w14:textId="47A5B7FF" w:rsidR="00F47E8C" w:rsidRDefault="006E33A2" w:rsidP="00F47E8C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1040" behindDoc="0" locked="0" layoutInCell="1" allowOverlap="1" wp14:anchorId="601F0691" wp14:editId="777450BF">
                <wp:simplePos x="0" y="0"/>
                <wp:positionH relativeFrom="column">
                  <wp:posOffset>504825</wp:posOffset>
                </wp:positionH>
                <wp:positionV relativeFrom="paragraph">
                  <wp:posOffset>406380</wp:posOffset>
                </wp:positionV>
                <wp:extent cx="1252855" cy="1619885"/>
                <wp:effectExtent l="0" t="0" r="4445" b="0"/>
                <wp:wrapNone/>
                <wp:docPr id="242" name="Group 24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2855" cy="1619885"/>
                          <a:chOff x="0" y="0"/>
                          <a:chExt cx="1253102" cy="1620000"/>
                        </a:xfrm>
                      </wpg:grpSpPr>
                      <wpg:grpSp>
                        <wpg:cNvPr id="243" name="Group 243"/>
                        <wpg:cNvGrpSpPr/>
                        <wpg:grpSpPr>
                          <a:xfrm>
                            <a:off x="0" y="0"/>
                            <a:ext cx="1253102" cy="1620000"/>
                            <a:chOff x="0" y="0"/>
                            <a:chExt cx="1253102" cy="1620000"/>
                          </a:xfrm>
                        </wpg:grpSpPr>
                        <pic:pic xmlns:pic="http://schemas.openxmlformats.org/drawingml/2006/picture">
                          <pic:nvPicPr>
                            <pic:cNvPr id="251" name="Picture 25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5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253102" cy="16200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53" name="Picture 253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36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266700" y="38100"/>
                              <a:ext cx="720051" cy="669251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34" name="Picture 34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7680" y="815381"/>
                            <a:ext cx="275672" cy="648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" name="Picture 35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651" y="828675"/>
                            <a:ext cx="540038" cy="634713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3458D7E" id="Group 242" o:spid="_x0000_s1026" alt="&quot;&quot;" style="position:absolute;margin-left:39.75pt;margin-top:32pt;width:98.65pt;height:127.55pt;z-index:251671040" coordsize="12531,162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">
                <v:group id="Group 243" o:spid="_x0000_s1027" style="position:absolute;width:12531;height:16200" coordsize="12531,162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">
                  <v:shape id="Picture 251" o:spid="_x0000_s1028" type="#_x0000_t75" style="position:absolute;width:12531;height:162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">
                    <v:imagedata r:id="rId39" o:title=""/>
                  </v:shape>
                  <v:shape id="Picture 253" o:spid="_x0000_s1029" type="#_x0000_t75" style="position:absolute;left:2667;top:381;width:7200;height:669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">
                    <v:imagedata r:id="rId40" o:title="" croptop="1768f" cropbottom="8965f" cropleft="6326f" cropright="5776f"/>
                  </v:shape>
                </v:group>
                <v:shape id="Picture 34" o:spid="_x0000_s1030" type="#_x0000_t75" style="position:absolute;left:5876;top:8153;width:2757;height:64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">
                  <v:imagedata r:id="rId41" o:title=""/>
                </v:shape>
                <v:shape id="Picture 35" o:spid="_x0000_s1031" type="#_x0000_t75" style="position:absolute;left:476;top:8286;width:5400;height:634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">
                  <v:imagedata r:id="rId42" o:title=""/>
                </v:shape>
              </v:group>
            </w:pict>
          </mc:Fallback>
        </mc:AlternateContent>
      </w:r>
    </w:p>
    <w:p w14:paraId="4753BF91" w14:textId="6140827E" w:rsidR="00F47E8C" w:rsidRDefault="00F47E8C" w:rsidP="00F47E8C">
      <w:p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The CRPD are rules for the whole world. </w:t>
      </w:r>
    </w:p>
    <w:p w14:paraId="72E8F5A4" w14:textId="77777777" w:rsidR="00F47E8C" w:rsidRDefault="00F47E8C" w:rsidP="00F47E8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It tells us about the rights of </w:t>
      </w:r>
    </w:p>
    <w:p w14:paraId="6E2477DB" w14:textId="455D5F64" w:rsidR="00F47E8C" w:rsidRDefault="00F47E8C" w:rsidP="00F47E8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all people with disability. </w:t>
      </w:r>
    </w:p>
    <w:p w14:paraId="2A21502D" w14:textId="77777777" w:rsidR="00C11779" w:rsidRDefault="00C11779" w:rsidP="00F47E8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BED6E96" w14:textId="77777777" w:rsidR="00F47E8C" w:rsidRDefault="00F47E8C" w:rsidP="00F47E8C">
      <w:pPr>
        <w:spacing w:after="0" w:line="480" w:lineRule="auto"/>
        <w:ind w:left="3119" w:hanging="284"/>
        <w:rPr>
          <w:rFonts w:ascii="Arial" w:hAnsi="Arial" w:cs="Arial"/>
          <w:bCs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65920" behindDoc="0" locked="0" layoutInCell="1" allowOverlap="1" wp14:anchorId="25FF8D19" wp14:editId="444AAD1E">
                <wp:simplePos x="0" y="0"/>
                <wp:positionH relativeFrom="column">
                  <wp:posOffset>-95250</wp:posOffset>
                </wp:positionH>
                <wp:positionV relativeFrom="paragraph">
                  <wp:posOffset>52070</wp:posOffset>
                </wp:positionV>
                <wp:extent cx="998855" cy="1259840"/>
                <wp:effectExtent l="0" t="0" r="0" b="0"/>
                <wp:wrapNone/>
                <wp:docPr id="249" name="Group 2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98855" cy="1259840"/>
                          <a:chOff x="0" y="0"/>
                          <a:chExt cx="998855" cy="1259840"/>
                        </a:xfrm>
                      </wpg:grpSpPr>
                      <pic:pic xmlns:pic="http://schemas.openxmlformats.org/drawingml/2006/picture">
                        <pic:nvPicPr>
                          <pic:cNvPr id="1881" name="Picture 1881"/>
                          <pic:cNvPicPr>
                            <a:picLocks noChangeAspect="1"/>
                          </pic:cNvPicPr>
                        </pic:nvPicPr>
                        <pic:blipFill>
                          <a:blip r:embed="rId4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998855" cy="12598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47" name="Rectangle 247"/>
                        <wps:cNvSpPr/>
                        <wps:spPr>
                          <a:xfrm>
                            <a:off x="171450" y="57150"/>
                            <a:ext cx="730885" cy="110490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82" name="Picture 188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133350" y="841375"/>
                            <a:ext cx="755650" cy="354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48" name="Picture 24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95250" y="57150"/>
                            <a:ext cx="776605" cy="755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E62CA5" id="Group 249" o:spid="_x0000_s1026" alt="&quot;&quot;" style="position:absolute;margin-left:-7.5pt;margin-top:4.1pt;width:78.65pt;height:99.2pt;z-index:251665920;mso-width-relative:margin;mso-height-relative:margin" coordsize="9988,12598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">
                <v:shape id="Picture 1881" o:spid="_x0000_s1027" type="#_x0000_t75" style="position:absolute;width:9988;height:12598;flip:y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">
                  <v:imagedata r:id="rId46" o:title=""/>
                </v:shape>
                <v:rect id="Rectangle 247" o:spid="_x0000_s1028" style="position:absolute;left:1714;top:571;width:7309;height:1104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" fillcolor="window" stroked="f" strokeweight="1pt"/>
                <v:shape id="Picture 1882" o:spid="_x0000_s1029" type="#_x0000_t75" style="position:absolute;left:1333;top:8413;width:7557;height:355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">
                  <v:imagedata r:id="rId47" o:title="" croptop="19787f" cropbottom="19140f" cropleft="15700f" cropright="3378f"/>
                </v:shape>
                <v:shape id="Picture 248" o:spid="_x0000_s1030" type="#_x0000_t75" style="position:absolute;left:952;top:571;width:7766;height:755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">
                  <v:imagedata r:id="rId48" o:title="" croptop="1737f" cropbottom="9535f" cropleft="5589f" cropright="4701f"/>
                </v:shape>
              </v:group>
            </w:pict>
          </mc:Fallback>
        </mc:AlternateContent>
      </w:r>
      <w:r>
        <w:rPr>
          <w:rFonts w:ascii="Arial" w:hAnsi="Arial" w:cs="Arial"/>
          <w:bCs/>
          <w:noProof/>
          <w:sz w:val="28"/>
          <w:szCs w:val="28"/>
          <w:lang w:val="en-US"/>
        </w:rPr>
        <w:drawing>
          <wp:anchor distT="0" distB="0" distL="114300" distR="114300" simplePos="0" relativeHeight="251663872" behindDoc="0" locked="0" layoutInCell="1" allowOverlap="1" wp14:anchorId="19EDC343" wp14:editId="7FE029F1">
            <wp:simplePos x="0" y="0"/>
            <wp:positionH relativeFrom="column">
              <wp:posOffset>940435</wp:posOffset>
            </wp:positionH>
            <wp:positionV relativeFrom="paragraph">
              <wp:posOffset>16427</wp:posOffset>
            </wp:positionV>
            <wp:extent cx="830476" cy="950015"/>
            <wp:effectExtent l="0" t="0" r="8255" b="2540"/>
            <wp:wrapNone/>
            <wp:docPr id="1885" name="Picture 188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" name="Picture 188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0476" cy="950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C5860">
        <w:rPr>
          <w:rFonts w:ascii="Arial" w:hAnsi="Arial" w:cs="Arial"/>
          <w:bCs/>
          <w:sz w:val="28"/>
          <w:szCs w:val="28"/>
          <w:lang w:val="en-US"/>
        </w:rPr>
        <w:t xml:space="preserve">The Australian Government </w:t>
      </w:r>
      <w:r>
        <w:rPr>
          <w:rFonts w:ascii="Arial" w:hAnsi="Arial" w:cs="Arial"/>
          <w:bCs/>
          <w:sz w:val="28"/>
          <w:szCs w:val="28"/>
          <w:lang w:val="en-US"/>
        </w:rPr>
        <w:t>signed the CRPD.</w:t>
      </w:r>
    </w:p>
    <w:p w14:paraId="2EB8205F" w14:textId="77777777" w:rsidR="00F47E8C" w:rsidRPr="00CC5860" w:rsidRDefault="00F47E8C" w:rsidP="00F47E8C">
      <w:pPr>
        <w:spacing w:after="0" w:line="480" w:lineRule="auto"/>
        <w:ind w:left="3119" w:hanging="284"/>
        <w:rPr>
          <w:rFonts w:ascii="Arial" w:hAnsi="Arial" w:cs="Arial"/>
          <w:bCs/>
          <w:sz w:val="28"/>
          <w:szCs w:val="28"/>
          <w:lang w:val="en-US"/>
        </w:rPr>
      </w:pPr>
      <w:r>
        <w:rPr>
          <w:rFonts w:ascii="Arial" w:hAnsi="Arial" w:cs="Arial"/>
          <w:bCs/>
          <w:sz w:val="28"/>
          <w:szCs w:val="28"/>
          <w:lang w:val="en-US"/>
        </w:rPr>
        <w:t>They agree to follow these rules.</w:t>
      </w:r>
    </w:p>
    <w:p w14:paraId="68BEB8F9" w14:textId="77777777" w:rsidR="00F47E8C" w:rsidRDefault="00F47E8C" w:rsidP="00F47E8C">
      <w:pPr>
        <w:spacing w:after="0" w:line="480" w:lineRule="auto"/>
        <w:ind w:left="2977"/>
        <w:rPr>
          <w:rFonts w:ascii="Arial" w:hAnsi="Arial" w:cs="Arial"/>
          <w:noProof/>
          <w:sz w:val="28"/>
          <w:szCs w:val="28"/>
          <w:lang w:val="en-US"/>
        </w:rPr>
      </w:pPr>
    </w:p>
    <w:p w14:paraId="77CB07D6" w14:textId="77777777" w:rsidR="00F47E8C" w:rsidRDefault="00F47E8C" w:rsidP="00F47E8C">
      <w:pPr>
        <w:spacing w:after="0" w:line="480" w:lineRule="auto"/>
        <w:ind w:left="2977"/>
        <w:rPr>
          <w:rFonts w:ascii="Arial" w:hAnsi="Arial" w:cs="Arial"/>
          <w:noProof/>
          <w:sz w:val="28"/>
          <w:szCs w:val="28"/>
          <w:lang w:val="en-US"/>
        </w:rPr>
      </w:pPr>
    </w:p>
    <w:p w14:paraId="42F8A5B6" w14:textId="77777777" w:rsidR="00F47E8C" w:rsidRDefault="00F47E8C" w:rsidP="00F47E8C">
      <w:pPr>
        <w:spacing w:after="0" w:line="480" w:lineRule="auto"/>
        <w:ind w:left="2977"/>
        <w:rPr>
          <w:rFonts w:ascii="Arial" w:hAnsi="Arial" w:cs="Arial"/>
          <w:noProof/>
          <w:sz w:val="28"/>
          <w:szCs w:val="28"/>
          <w:lang w:val="en-US"/>
        </w:rPr>
      </w:pPr>
    </w:p>
    <w:p w14:paraId="57FA1274" w14:textId="77777777" w:rsidR="00F47E8C" w:rsidRDefault="00F47E8C" w:rsidP="00F47E8C">
      <w:pPr>
        <w:spacing w:after="0" w:line="480" w:lineRule="auto"/>
        <w:ind w:left="2977"/>
        <w:rPr>
          <w:rFonts w:ascii="Arial" w:hAnsi="Arial" w:cs="Arial"/>
          <w:noProof/>
          <w:sz w:val="28"/>
          <w:szCs w:val="28"/>
          <w:lang w:val="en-US"/>
        </w:rPr>
      </w:pPr>
    </w:p>
    <w:p w14:paraId="2FA2D617" w14:textId="77777777" w:rsidR="00F47E8C" w:rsidRPr="00650572" w:rsidRDefault="00F47E8C" w:rsidP="00F47E8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650572"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64896" behindDoc="0" locked="0" layoutInCell="1" allowOverlap="1" wp14:anchorId="380D1A77" wp14:editId="55B5FEC8">
            <wp:simplePos x="0" y="0"/>
            <wp:positionH relativeFrom="column">
              <wp:posOffset>68580</wp:posOffset>
            </wp:positionH>
            <wp:positionV relativeFrom="paragraph">
              <wp:posOffset>13970</wp:posOffset>
            </wp:positionV>
            <wp:extent cx="1619885" cy="1366520"/>
            <wp:effectExtent l="0" t="0" r="0" b="5080"/>
            <wp:wrapNone/>
            <wp:docPr id="76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619885" cy="1366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50572">
        <w:rPr>
          <w:rFonts w:ascii="Arial" w:hAnsi="Arial" w:cs="Arial"/>
          <w:noProof/>
          <w:sz w:val="28"/>
          <w:szCs w:val="28"/>
          <w:lang w:val="en-US"/>
        </w:rPr>
        <w:t>Australia agree</w:t>
      </w:r>
      <w:r>
        <w:rPr>
          <w:rFonts w:ascii="Arial" w:hAnsi="Arial" w:cs="Arial"/>
          <w:noProof/>
          <w:sz w:val="28"/>
          <w:szCs w:val="28"/>
          <w:lang w:val="en-US"/>
        </w:rPr>
        <w:t>s</w:t>
      </w:r>
      <w:r w:rsidRPr="00650572">
        <w:rPr>
          <w:rFonts w:ascii="Arial" w:hAnsi="Arial" w:cs="Arial"/>
          <w:sz w:val="28"/>
          <w:szCs w:val="28"/>
          <w:lang w:val="en-US"/>
        </w:rPr>
        <w:t xml:space="preserve"> people with disability</w:t>
      </w:r>
      <w:r>
        <w:rPr>
          <w:rFonts w:ascii="Arial" w:hAnsi="Arial" w:cs="Arial"/>
          <w:sz w:val="28"/>
          <w:szCs w:val="28"/>
          <w:lang w:val="en-US"/>
        </w:rPr>
        <w:t xml:space="preserve"> must be part of their community</w:t>
      </w:r>
      <w:r w:rsidRPr="00650572">
        <w:rPr>
          <w:rFonts w:ascii="Arial" w:hAnsi="Arial" w:cs="Arial"/>
          <w:sz w:val="28"/>
          <w:szCs w:val="28"/>
          <w:lang w:val="en-US"/>
        </w:rPr>
        <w:t xml:space="preserve">. </w:t>
      </w:r>
    </w:p>
    <w:p w14:paraId="6F6D501E" w14:textId="3107FF8C" w:rsidR="00796D1E" w:rsidRDefault="00796D1E" w:rsidP="00956422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AE370A8" w14:textId="77777777" w:rsidR="00EE3116" w:rsidRDefault="00EE3116" w:rsidP="00956422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46AFD6F" w14:textId="77777777" w:rsidR="00EE3116" w:rsidRDefault="00EE3116" w:rsidP="00956422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0B4BB0D" w14:textId="475AE0B3" w:rsidR="00F47E8C" w:rsidRDefault="00EE3116" w:rsidP="00956422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86400" behindDoc="0" locked="0" layoutInCell="1" allowOverlap="1" wp14:anchorId="5C81A8CD" wp14:editId="41FC1ECA">
            <wp:simplePos x="0" y="0"/>
            <wp:positionH relativeFrom="column">
              <wp:posOffset>756920</wp:posOffset>
            </wp:positionH>
            <wp:positionV relativeFrom="paragraph">
              <wp:posOffset>246380</wp:posOffset>
            </wp:positionV>
            <wp:extent cx="988695" cy="1403985"/>
            <wp:effectExtent l="19050" t="19050" r="20955" b="24765"/>
            <wp:wrapNone/>
            <wp:docPr id="36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8695" cy="1403985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anchor>
        </w:drawing>
      </w:r>
    </w:p>
    <w:p w14:paraId="17762D4C" w14:textId="5D7CC3F3" w:rsidR="007F3DD5" w:rsidRDefault="007F3DD5" w:rsidP="007F3DD5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BB47D59" w14:textId="70CDC545" w:rsidR="007F3DD5" w:rsidRDefault="007F3DD5" w:rsidP="007F3DD5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Learn more about the CRPD. Go to </w:t>
      </w:r>
      <w:proofErr w:type="gramStart"/>
      <w:r w:rsidRPr="004547F1">
        <w:rPr>
          <w:rFonts w:ascii="Arial" w:hAnsi="Arial" w:cs="Arial"/>
          <w:sz w:val="28"/>
          <w:szCs w:val="28"/>
          <w:lang w:val="en-US"/>
        </w:rPr>
        <w:t>page  1</w:t>
      </w:r>
      <w:r w:rsidR="004547F1" w:rsidRPr="004547F1">
        <w:rPr>
          <w:rFonts w:ascii="Arial" w:hAnsi="Arial" w:cs="Arial"/>
          <w:sz w:val="28"/>
          <w:szCs w:val="28"/>
          <w:lang w:val="en-US"/>
        </w:rPr>
        <w:t>6</w:t>
      </w:r>
      <w:proofErr w:type="gramEnd"/>
      <w:r w:rsidR="004547F1" w:rsidRPr="004547F1">
        <w:rPr>
          <w:rFonts w:ascii="Arial" w:hAnsi="Arial" w:cs="Arial"/>
          <w:sz w:val="28"/>
          <w:szCs w:val="28"/>
          <w:lang w:val="en-US"/>
        </w:rPr>
        <w:t>.</w:t>
      </w:r>
    </w:p>
    <w:p w14:paraId="2A5A02CC" w14:textId="77777777" w:rsidR="007F3DD5" w:rsidRDefault="007F3DD5" w:rsidP="007F3DD5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A2A0FEB" w14:textId="77777777" w:rsidR="007F3DD5" w:rsidRDefault="007F3DD5" w:rsidP="007F3DD5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AB192F9" w14:textId="77777777" w:rsidR="007F3DD5" w:rsidRDefault="007F3DD5" w:rsidP="007F3DD5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1AC5D3C" w14:textId="4C9A21C5" w:rsidR="007F3DD5" w:rsidRDefault="007F3DD5" w:rsidP="007F3DD5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29122D2" w14:textId="500E6EB0" w:rsidR="007F3DD5" w:rsidRDefault="007F3DD5">
      <w:p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br w:type="page"/>
      </w:r>
    </w:p>
    <w:p w14:paraId="0A081F14" w14:textId="3267FB85" w:rsidR="008F3BE1" w:rsidRPr="007849DD" w:rsidRDefault="006D3799" w:rsidP="007849DD">
      <w:pPr>
        <w:spacing w:after="0" w:line="480" w:lineRule="auto"/>
        <w:ind w:left="3119" w:hanging="284"/>
        <w:rPr>
          <w:rFonts w:ascii="Arial" w:hAnsi="Arial" w:cs="Arial"/>
          <w:b/>
          <w:bCs/>
          <w:sz w:val="40"/>
          <w:szCs w:val="40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78208" behindDoc="0" locked="0" layoutInCell="1" allowOverlap="1" wp14:anchorId="5A28E6D2" wp14:editId="003606F3">
                <wp:simplePos x="0" y="0"/>
                <wp:positionH relativeFrom="column">
                  <wp:posOffset>274320</wp:posOffset>
                </wp:positionH>
                <wp:positionV relativeFrom="paragraph">
                  <wp:posOffset>-561975</wp:posOffset>
                </wp:positionV>
                <wp:extent cx="1440000" cy="1440000"/>
                <wp:effectExtent l="0" t="0" r="8255" b="8255"/>
                <wp:wrapNone/>
                <wp:docPr id="1815" name="Group 18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0000" cy="1440000"/>
                          <a:chOff x="732283" y="-14868"/>
                          <a:chExt cx="1440000" cy="1440000"/>
                        </a:xfrm>
                      </wpg:grpSpPr>
                      <pic:pic xmlns:pic="http://schemas.openxmlformats.org/drawingml/2006/picture">
                        <pic:nvPicPr>
                          <pic:cNvPr id="1816" name="Picture 1816"/>
                          <pic:cNvPicPr>
                            <a:picLocks noChangeAspect="1"/>
                          </pic:cNvPicPr>
                        </pic:nvPicPr>
                        <pic:blipFill>
                          <a:blip r:embed="rId5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732283" y="-14868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17" name="Picture 181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954905" y="571645"/>
                            <a:ext cx="957455" cy="79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CF138A" id="Group 1815" o:spid="_x0000_s1026" alt="&quot;&quot;" style="position:absolute;margin-left:21.6pt;margin-top:-44.25pt;width:113.4pt;height:113.4pt;z-index:251678208;mso-width-relative:margin;mso-height-relative:margin" coordorigin="7322,-148" coordsize="14400,144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">
                <v:shape id="Picture 1816" o:spid="_x0000_s1027" type="#_x0000_t75" style="position:absolute;left:7322;top:-148;width:14400;height:1439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">
                  <v:imagedata r:id="rId11" o:title=""/>
                </v:shape>
                <v:shape id="Picture 1817" o:spid="_x0000_s1028" type="#_x0000_t75" style="position:absolute;left:9549;top:5716;width:9574;height:792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">
                  <v:imagedata r:id="rId27" o:title="" croptop="2614f" cropbottom="11516f" cropleft="5990f" cropright="5308f"/>
                </v:shape>
              </v:group>
            </w:pict>
          </mc:Fallback>
        </mc:AlternateContent>
      </w:r>
      <w:r w:rsidR="007849DD" w:rsidRPr="007849DD">
        <w:rPr>
          <w:rFonts w:ascii="Arial" w:hAnsi="Arial" w:cs="Arial"/>
          <w:b/>
          <w:bCs/>
          <w:sz w:val="40"/>
          <w:szCs w:val="40"/>
          <w:lang w:val="en-US"/>
        </w:rPr>
        <w:t>Places we learn</w:t>
      </w:r>
    </w:p>
    <w:p w14:paraId="1A9A5248" w14:textId="77777777" w:rsidR="007849DD" w:rsidRDefault="007849DD" w:rsidP="00FC1360">
      <w:p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</w:p>
    <w:p w14:paraId="70DB6D68" w14:textId="77777777" w:rsidR="007849DD" w:rsidRDefault="007849DD" w:rsidP="00FC1360">
      <w:p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</w:p>
    <w:p w14:paraId="1F43C471" w14:textId="77777777" w:rsidR="007849DD" w:rsidRDefault="007849DD" w:rsidP="00FC1360">
      <w:p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</w:p>
    <w:p w14:paraId="2A7AEEFC" w14:textId="77777777" w:rsidR="007849DD" w:rsidRDefault="007849DD" w:rsidP="00FC1360">
      <w:p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</w:p>
    <w:p w14:paraId="2B588D8C" w14:textId="033FA13C" w:rsidR="007849DD" w:rsidRDefault="006B4E17" w:rsidP="00FC1360">
      <w:p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23936" behindDoc="0" locked="0" layoutInCell="1" allowOverlap="1" wp14:anchorId="769ED58F" wp14:editId="33B54A68">
                <wp:simplePos x="0" y="0"/>
                <wp:positionH relativeFrom="column">
                  <wp:posOffset>438150</wp:posOffset>
                </wp:positionH>
                <wp:positionV relativeFrom="paragraph">
                  <wp:posOffset>313690</wp:posOffset>
                </wp:positionV>
                <wp:extent cx="1264920" cy="1312483"/>
                <wp:effectExtent l="0" t="0" r="0" b="2540"/>
                <wp:wrapNone/>
                <wp:docPr id="89" name="Group 8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64920" cy="1312483"/>
                          <a:chOff x="-143325" y="-190917"/>
                          <a:chExt cx="1305164" cy="1312483"/>
                        </a:xfrm>
                      </wpg:grpSpPr>
                      <pic:pic xmlns:pic="http://schemas.openxmlformats.org/drawingml/2006/picture">
                        <pic:nvPicPr>
                          <pic:cNvPr id="90" name="Picture 90"/>
                          <pic:cNvPicPr preferRelativeResize="0">
                            <a:picLocks noChangeAspect="1"/>
                          </pic:cNvPicPr>
                        </pic:nvPicPr>
                        <pic:blipFill>
                          <a:blip r:embed="rId5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-143325" y="-190917"/>
                            <a:ext cx="1305164" cy="131248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1" name="Picture 91"/>
                          <pic:cNvPicPr>
                            <a:picLocks noChangeAspect="1"/>
                          </pic:cNvPicPr>
                        </pic:nvPicPr>
                        <pic:blipFill>
                          <a:blip r:embed="rId5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3622" y="352008"/>
                            <a:ext cx="977306" cy="71382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7451B4" id="Group 89" o:spid="_x0000_s1026" alt="&quot;&quot;" style="position:absolute;margin-left:34.5pt;margin-top:24.7pt;width:99.6pt;height:103.35pt;z-index:251623936;mso-width-relative:margin;mso-height-relative:margin" coordorigin="-1433,-1909" coordsize="13051,1312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">
                <v:shape id="Picture 90" o:spid="_x0000_s1027" type="#_x0000_t75" style="position:absolute;left:-1433;top:-1909;width:13051;height:13124;visibility:visible;mso-wrap-style:square" o:preferrelative="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">
                  <v:imagedata r:id="rId55" o:title=""/>
                </v:shape>
                <v:shape id="Picture 91" o:spid="_x0000_s1028" type="#_x0000_t75" style="position:absolute;left:136;top:3520;width:9773;height:713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">
                  <v:imagedata r:id="rId56" o:title=""/>
                </v:shape>
              </v:group>
            </w:pict>
          </mc:Fallback>
        </mc:AlternateContent>
      </w:r>
    </w:p>
    <w:p w14:paraId="3B3FED7A" w14:textId="47898EFF" w:rsidR="00421113" w:rsidRDefault="00F25049" w:rsidP="00FC1360">
      <w:p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Women and girls with disability</w:t>
      </w:r>
      <w:r w:rsidR="00E32B03">
        <w:rPr>
          <w:rFonts w:ascii="Arial" w:hAnsi="Arial" w:cs="Arial"/>
          <w:sz w:val="28"/>
          <w:szCs w:val="28"/>
          <w:lang w:val="en-US"/>
        </w:rPr>
        <w:t xml:space="preserve"> have a right </w:t>
      </w:r>
    </w:p>
    <w:p w14:paraId="61A2B89E" w14:textId="3ED92792" w:rsidR="00E32B03" w:rsidRDefault="00E32B03" w:rsidP="00E32B03">
      <w:pPr>
        <w:pStyle w:val="ListParagraph"/>
        <w:numPr>
          <w:ilvl w:val="0"/>
          <w:numId w:val="2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to </w:t>
      </w:r>
      <w:r w:rsidR="00E7228D">
        <w:rPr>
          <w:rFonts w:ascii="Arial" w:hAnsi="Arial" w:cs="Arial"/>
          <w:sz w:val="28"/>
          <w:szCs w:val="28"/>
          <w:lang w:val="en-US"/>
        </w:rPr>
        <w:t>learn</w:t>
      </w:r>
    </w:p>
    <w:p w14:paraId="4DD42997" w14:textId="5319B4AE" w:rsidR="000117A0" w:rsidRDefault="000117A0" w:rsidP="000117A0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1C356B94" w14:textId="2E7FD1C5" w:rsidR="000117A0" w:rsidRDefault="000117A0" w:rsidP="008D7493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89F2D28" w14:textId="77777777" w:rsidR="00C00B4D" w:rsidRDefault="00C00B4D" w:rsidP="008D7493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60185F0" w14:textId="0782C673" w:rsidR="000117A0" w:rsidRDefault="00C00B4D" w:rsidP="008D7493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37248" behindDoc="0" locked="0" layoutInCell="1" allowOverlap="1" wp14:anchorId="5EDEC894" wp14:editId="4CF43F1D">
                <wp:simplePos x="0" y="0"/>
                <wp:positionH relativeFrom="column">
                  <wp:posOffset>142875</wp:posOffset>
                </wp:positionH>
                <wp:positionV relativeFrom="paragraph">
                  <wp:posOffset>238125</wp:posOffset>
                </wp:positionV>
                <wp:extent cx="1529103" cy="1442537"/>
                <wp:effectExtent l="0" t="0" r="0" b="5715"/>
                <wp:wrapNone/>
                <wp:docPr id="31" name="Group 3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9103" cy="1442537"/>
                          <a:chOff x="-233431" y="0"/>
                          <a:chExt cx="1486973" cy="1443147"/>
                        </a:xfrm>
                      </wpg:grpSpPr>
                      <pic:pic xmlns:pic="http://schemas.openxmlformats.org/drawingml/2006/picture">
                        <pic:nvPicPr>
                          <pic:cNvPr id="26" name="Picture 2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-2"/>
                          <a:stretch/>
                        </pic:blipFill>
                        <pic:spPr bwMode="auto">
                          <a:xfrm>
                            <a:off x="119100" y="821860"/>
                            <a:ext cx="875203" cy="6212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30" name="Group 30"/>
                        <wpg:cNvGrpSpPr/>
                        <wpg:grpSpPr>
                          <a:xfrm>
                            <a:off x="-233431" y="0"/>
                            <a:ext cx="1486973" cy="730084"/>
                            <a:chOff x="-163093" y="0"/>
                            <a:chExt cx="1486973" cy="730084"/>
                          </a:xfrm>
                        </wpg:grpSpPr>
                        <pic:pic xmlns:pic="http://schemas.openxmlformats.org/drawingml/2006/picture">
                          <pic:nvPicPr>
                            <pic:cNvPr id="21" name="Picture 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8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  <a:ext uri="{96DAC541-7B7A-43D3-8B79-37D633B846F1}">
                                  <asvg:svgBlip xmlns:asvg="http://schemas.microsoft.com/office/drawing/2016/SVG/main" r:embed="rId59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623718" y="0"/>
                              <a:ext cx="700162" cy="73008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2" name="Picture 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0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  <a:ext uri="{96DAC541-7B7A-43D3-8B79-37D633B846F1}">
                                  <asvg:svgBlip xmlns:asvg="http://schemas.microsoft.com/office/drawing/2016/SVG/main" r:embed="rId61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-163093" y="0"/>
                              <a:ext cx="700162" cy="73008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146B70" id="Group 31" o:spid="_x0000_s1026" alt="&quot;&quot;" style="position:absolute;margin-left:11.25pt;margin-top:18.75pt;width:120.4pt;height:113.6pt;z-index:251637248;mso-width-relative:margin;mso-height-relative:margin" coordorigin="-2334" coordsize="14869,1443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">
                <v:shape id="Picture 26" o:spid="_x0000_s1027" type="#_x0000_t75" style="position:absolute;left:1191;top:8218;width:8752;height:621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">
                  <v:imagedata r:id="rId62" o:title="" croptop="23930f" cropbottom="73f" cropleft="-1f" cropright="24f"/>
                </v:shape>
                <v:group id="Group 30" o:spid="_x0000_s1028" style="position:absolute;left:-2334;width:14869;height:7300" coordorigin="-1630" coordsize="14869,73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">
                  <v:shape id="Picture 21" o:spid="_x0000_s1029" type="#_x0000_t75" style="position:absolute;left:6237;width:7001;height:73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">
                    <v:imagedata r:id="rId63" o:title=""/>
                  </v:shape>
                  <v:shape id="Picture 22" o:spid="_x0000_s1030" type="#_x0000_t75" style="position:absolute;left:-1630;width:7000;height:73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">
                    <v:imagedata r:id="rId64" o:title=""/>
                  </v:shape>
                </v:group>
              </v:group>
            </w:pict>
          </mc:Fallback>
        </mc:AlternateContent>
      </w:r>
    </w:p>
    <w:p w14:paraId="4424658B" w14:textId="7C73F4C9" w:rsidR="00BC2085" w:rsidRPr="000117A0" w:rsidRDefault="00BC2085" w:rsidP="008D7493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359B8B4" w14:textId="0C473A5B" w:rsidR="00E32B03" w:rsidRDefault="00796D1E" w:rsidP="00E32B03">
      <w:pPr>
        <w:pStyle w:val="ListParagraph"/>
        <w:numPr>
          <w:ilvl w:val="0"/>
          <w:numId w:val="2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to </w:t>
      </w:r>
      <w:r w:rsidR="00E32B03">
        <w:rPr>
          <w:rFonts w:ascii="Arial" w:hAnsi="Arial" w:cs="Arial"/>
          <w:sz w:val="28"/>
          <w:szCs w:val="28"/>
          <w:lang w:val="en-US"/>
        </w:rPr>
        <w:t xml:space="preserve">choose where </w:t>
      </w:r>
      <w:r w:rsidR="00453B58">
        <w:rPr>
          <w:rFonts w:ascii="Arial" w:hAnsi="Arial" w:cs="Arial"/>
          <w:sz w:val="28"/>
          <w:szCs w:val="28"/>
          <w:lang w:val="en-US"/>
        </w:rPr>
        <w:t>you</w:t>
      </w:r>
      <w:r w:rsidR="00E32B03">
        <w:rPr>
          <w:rFonts w:ascii="Arial" w:hAnsi="Arial" w:cs="Arial"/>
          <w:sz w:val="28"/>
          <w:szCs w:val="28"/>
          <w:lang w:val="en-US"/>
        </w:rPr>
        <w:t xml:space="preserve"> go to </w:t>
      </w:r>
      <w:r w:rsidR="00E7228D">
        <w:rPr>
          <w:rFonts w:ascii="Arial" w:hAnsi="Arial" w:cs="Arial"/>
          <w:sz w:val="28"/>
          <w:szCs w:val="28"/>
          <w:lang w:val="en-US"/>
        </w:rPr>
        <w:t>learn</w:t>
      </w:r>
    </w:p>
    <w:p w14:paraId="69553931" w14:textId="36190B8B" w:rsidR="000117A0" w:rsidRDefault="000117A0" w:rsidP="000117A0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30B5B342" w14:textId="5567209F" w:rsidR="00BC2085" w:rsidRDefault="00BC2085" w:rsidP="000117A0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705B6580" w14:textId="77777777" w:rsidR="00C00B4D" w:rsidRDefault="00C00B4D" w:rsidP="000117A0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317278F7" w14:textId="7AFB6F45" w:rsidR="002232FC" w:rsidRDefault="00C00B4D" w:rsidP="000117A0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54656" behindDoc="0" locked="0" layoutInCell="1" allowOverlap="1" wp14:anchorId="239DFF3C" wp14:editId="512620C3">
                <wp:simplePos x="0" y="0"/>
                <wp:positionH relativeFrom="column">
                  <wp:posOffset>390633</wp:posOffset>
                </wp:positionH>
                <wp:positionV relativeFrom="paragraph">
                  <wp:posOffset>173990</wp:posOffset>
                </wp:positionV>
                <wp:extent cx="1362075" cy="1566153"/>
                <wp:effectExtent l="0" t="0" r="9525" b="0"/>
                <wp:wrapNone/>
                <wp:docPr id="52" name="Group 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62075" cy="1566153"/>
                          <a:chOff x="0" y="0"/>
                          <a:chExt cx="1476375" cy="1837690"/>
                        </a:xfrm>
                      </wpg:grpSpPr>
                      <wpg:grpSp>
                        <wpg:cNvPr id="53" name="Group 53"/>
                        <wpg:cNvGrpSpPr/>
                        <wpg:grpSpPr>
                          <a:xfrm>
                            <a:off x="247650" y="0"/>
                            <a:ext cx="1114425" cy="1162050"/>
                            <a:chOff x="0" y="0"/>
                            <a:chExt cx="1707514" cy="1717675"/>
                          </a:xfrm>
                        </wpg:grpSpPr>
                        <pic:pic xmlns:pic="http://schemas.openxmlformats.org/drawingml/2006/picture">
                          <pic:nvPicPr>
                            <pic:cNvPr id="54" name="Picture 5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5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0"/>
                              <a:ext cx="1707514" cy="17176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5" name="Picture 5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0525" y="714375"/>
                              <a:ext cx="981075" cy="92392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59" name="Picture 59"/>
                          <pic:cNvPicPr>
                            <a:picLocks noChangeAspect="1"/>
                          </pic:cNvPicPr>
                        </pic:nvPicPr>
                        <pic:blipFill>
                          <a:blip r:embed="rId6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162050"/>
                            <a:ext cx="1476375" cy="6756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F3A074F" id="Group 52" o:spid="_x0000_s1026" alt="&quot;&quot;" style="position:absolute;margin-left:30.75pt;margin-top:13.7pt;width:107.25pt;height:123.3pt;z-index:251654656;mso-width-relative:margin;mso-height-relative:margin" coordsize="14763,18376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">
                <v:group id="Group 53" o:spid="_x0000_s1027" style="position:absolute;left:2476;width:11144;height:11620" coordsize="17075,1717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">
                  <v:shape id="Picture 54" o:spid="_x0000_s1028" type="#_x0000_t75" style="position:absolute;width:17075;height:1717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">
                    <v:imagedata r:id="rId68" o:title=""/>
                  </v:shape>
                  <v:shape id="Picture 55" o:spid="_x0000_s1029" type="#_x0000_t75" style="position:absolute;left:3905;top:7143;width:9811;height:924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">
                    <v:imagedata r:id="rId69" o:title=""/>
                  </v:shape>
                </v:group>
                <v:shape id="Picture 59" o:spid="_x0000_s1030" type="#_x0000_t75" style="position:absolute;top:11620;width:14763;height:675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">
                  <v:imagedata r:id="rId70" o:title=""/>
                </v:shape>
              </v:group>
            </w:pict>
          </mc:Fallback>
        </mc:AlternateContent>
      </w:r>
    </w:p>
    <w:p w14:paraId="173EB2E9" w14:textId="49E54100" w:rsidR="00761CA6" w:rsidRPr="000117A0" w:rsidRDefault="00761CA6" w:rsidP="000117A0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5B8E4088" w14:textId="20C7DD41" w:rsidR="00E32B03" w:rsidRPr="00E32B03" w:rsidRDefault="00C00B4D" w:rsidP="00E32B03">
      <w:pPr>
        <w:pStyle w:val="ListParagraph"/>
        <w:numPr>
          <w:ilvl w:val="0"/>
          <w:numId w:val="2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to </w:t>
      </w:r>
      <w:r w:rsidR="00E32B03">
        <w:rPr>
          <w:rFonts w:ascii="Arial" w:hAnsi="Arial" w:cs="Arial"/>
          <w:sz w:val="28"/>
          <w:szCs w:val="28"/>
          <w:lang w:val="en-US"/>
        </w:rPr>
        <w:t xml:space="preserve">be safe at school. </w:t>
      </w:r>
    </w:p>
    <w:p w14:paraId="6B818FF9" w14:textId="166D7CE7" w:rsidR="00421113" w:rsidRDefault="00421113" w:rsidP="00FC1360">
      <w:p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</w:p>
    <w:p w14:paraId="5A02F335" w14:textId="6D8165B4" w:rsidR="00360490" w:rsidRPr="00360490" w:rsidRDefault="00C00B4D" w:rsidP="00360490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46464" behindDoc="0" locked="0" layoutInCell="1" allowOverlap="1" wp14:anchorId="59775A43" wp14:editId="3EC3C1E4">
            <wp:simplePos x="0" y="0"/>
            <wp:positionH relativeFrom="column">
              <wp:posOffset>-104140</wp:posOffset>
            </wp:positionH>
            <wp:positionV relativeFrom="paragraph">
              <wp:posOffset>-55245</wp:posOffset>
            </wp:positionV>
            <wp:extent cx="1800000" cy="1334831"/>
            <wp:effectExtent l="0" t="0" r="0" b="0"/>
            <wp:wrapNone/>
            <wp:docPr id="250" name="Picture 2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 2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7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800000" cy="13348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0490">
        <w:rPr>
          <w:rFonts w:ascii="Arial" w:hAnsi="Arial" w:cs="Arial"/>
          <w:sz w:val="28"/>
          <w:szCs w:val="28"/>
          <w:lang w:val="en-US"/>
        </w:rPr>
        <w:t xml:space="preserve">We have the right </w:t>
      </w:r>
      <w:r w:rsidR="006B4E17" w:rsidRPr="00C00B4D">
        <w:rPr>
          <w:rFonts w:ascii="Arial" w:hAnsi="Arial" w:cs="Arial"/>
          <w:sz w:val="28"/>
          <w:szCs w:val="28"/>
          <w:lang w:val="en-US"/>
        </w:rPr>
        <w:t>to be in a class</w:t>
      </w:r>
    </w:p>
    <w:p w14:paraId="2BAD2F7A" w14:textId="754075DA" w:rsidR="00C00B4D" w:rsidRDefault="00360490" w:rsidP="009671EC">
      <w:pPr>
        <w:pStyle w:val="ListParagraph"/>
        <w:numPr>
          <w:ilvl w:val="0"/>
          <w:numId w:val="7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C00B4D">
        <w:rPr>
          <w:rFonts w:ascii="Arial" w:hAnsi="Arial" w:cs="Arial"/>
          <w:sz w:val="28"/>
          <w:szCs w:val="28"/>
          <w:lang w:val="en-US"/>
        </w:rPr>
        <w:t xml:space="preserve">with </w:t>
      </w:r>
      <w:r w:rsidR="00EE3116">
        <w:rPr>
          <w:rFonts w:ascii="Arial" w:hAnsi="Arial" w:cs="Arial"/>
          <w:sz w:val="28"/>
          <w:szCs w:val="28"/>
          <w:lang w:val="en-US"/>
        </w:rPr>
        <w:t>students</w:t>
      </w:r>
      <w:r w:rsidR="00C00B4D" w:rsidRPr="00C00B4D">
        <w:rPr>
          <w:rFonts w:ascii="Arial" w:hAnsi="Arial" w:cs="Arial"/>
          <w:sz w:val="28"/>
          <w:szCs w:val="28"/>
          <w:lang w:val="en-US"/>
        </w:rPr>
        <w:t xml:space="preserve"> </w:t>
      </w:r>
      <w:r w:rsidRPr="00C00B4D">
        <w:rPr>
          <w:rFonts w:ascii="Arial" w:hAnsi="Arial" w:cs="Arial"/>
          <w:sz w:val="28"/>
          <w:szCs w:val="28"/>
          <w:lang w:val="en-US"/>
        </w:rPr>
        <w:t>with</w:t>
      </w:r>
      <w:r w:rsidR="00CE1A3C" w:rsidRPr="00C00B4D">
        <w:rPr>
          <w:rFonts w:ascii="Arial" w:hAnsi="Arial" w:cs="Arial"/>
          <w:sz w:val="28"/>
          <w:szCs w:val="28"/>
          <w:lang w:val="en-US"/>
        </w:rPr>
        <w:t xml:space="preserve"> no</w:t>
      </w:r>
      <w:r w:rsidRPr="00C00B4D">
        <w:rPr>
          <w:rFonts w:ascii="Arial" w:hAnsi="Arial" w:cs="Arial"/>
          <w:sz w:val="28"/>
          <w:szCs w:val="28"/>
          <w:lang w:val="en-US"/>
        </w:rPr>
        <w:t xml:space="preserve"> disability</w:t>
      </w:r>
    </w:p>
    <w:p w14:paraId="659D469C" w14:textId="248D1793" w:rsidR="004F3EDD" w:rsidRPr="00C00B4D" w:rsidRDefault="004F3EDD" w:rsidP="009671EC">
      <w:pPr>
        <w:pStyle w:val="ListParagraph"/>
        <w:numPr>
          <w:ilvl w:val="0"/>
          <w:numId w:val="7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C00B4D">
        <w:rPr>
          <w:rFonts w:ascii="Arial" w:hAnsi="Arial" w:cs="Arial"/>
          <w:sz w:val="28"/>
          <w:szCs w:val="28"/>
          <w:lang w:val="en-US"/>
        </w:rPr>
        <w:t xml:space="preserve">with </w:t>
      </w:r>
      <w:r w:rsidR="00EE3116">
        <w:rPr>
          <w:rFonts w:ascii="Arial" w:hAnsi="Arial" w:cs="Arial"/>
          <w:sz w:val="28"/>
          <w:szCs w:val="28"/>
          <w:lang w:val="en-US"/>
        </w:rPr>
        <w:t>students</w:t>
      </w:r>
      <w:r w:rsidRPr="00C00B4D">
        <w:rPr>
          <w:rFonts w:ascii="Arial" w:hAnsi="Arial" w:cs="Arial"/>
          <w:sz w:val="28"/>
          <w:szCs w:val="28"/>
          <w:lang w:val="en-US"/>
        </w:rPr>
        <w:t xml:space="preserve"> </w:t>
      </w:r>
      <w:r w:rsidR="006B4E17">
        <w:rPr>
          <w:rFonts w:ascii="Arial" w:hAnsi="Arial" w:cs="Arial"/>
          <w:sz w:val="28"/>
          <w:szCs w:val="28"/>
          <w:lang w:val="en-US"/>
        </w:rPr>
        <w:t>y</w:t>
      </w:r>
      <w:r w:rsidRPr="00C00B4D">
        <w:rPr>
          <w:rFonts w:ascii="Arial" w:hAnsi="Arial" w:cs="Arial"/>
          <w:sz w:val="28"/>
          <w:szCs w:val="28"/>
          <w:lang w:val="en-US"/>
        </w:rPr>
        <w:t>our age</w:t>
      </w:r>
      <w:r w:rsidR="006B4E17">
        <w:rPr>
          <w:rFonts w:ascii="Arial" w:hAnsi="Arial" w:cs="Arial"/>
          <w:sz w:val="28"/>
          <w:szCs w:val="28"/>
          <w:lang w:val="en-US"/>
        </w:rPr>
        <w:t>.</w:t>
      </w:r>
    </w:p>
    <w:p w14:paraId="71EE67DD" w14:textId="65E64E7F" w:rsidR="00AD099A" w:rsidRDefault="00AD099A" w:rsidP="00AD099A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54B1206D" w14:textId="66E2C05C" w:rsidR="00AD099A" w:rsidRDefault="00AD099A" w:rsidP="00AD099A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23FA70AD" w14:textId="77777777" w:rsidR="006B4E17" w:rsidRDefault="006B4E17" w:rsidP="00AD099A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6E9D1F43" w14:textId="24C5C4AE" w:rsidR="00AD099A" w:rsidRDefault="00AD099A" w:rsidP="00AD099A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68D7716E" w14:textId="04F47159" w:rsidR="000D50CC" w:rsidRPr="00AD099A" w:rsidRDefault="006B4E17" w:rsidP="006B4E1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112326"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21888" behindDoc="0" locked="0" layoutInCell="1" allowOverlap="1" wp14:anchorId="4B3BE111" wp14:editId="76F214A0">
            <wp:simplePos x="0" y="0"/>
            <wp:positionH relativeFrom="column">
              <wp:posOffset>588010</wp:posOffset>
            </wp:positionH>
            <wp:positionV relativeFrom="paragraph">
              <wp:posOffset>57150</wp:posOffset>
            </wp:positionV>
            <wp:extent cx="1186774" cy="1259878"/>
            <wp:effectExtent l="0" t="0" r="0" b="0"/>
            <wp:wrapNone/>
            <wp:docPr id="40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186774" cy="12598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28"/>
          <w:szCs w:val="28"/>
          <w:lang w:val="en-US"/>
        </w:rPr>
        <w:t>We have the right</w:t>
      </w:r>
    </w:p>
    <w:p w14:paraId="7057B420" w14:textId="77B20EF3" w:rsidR="00EF680A" w:rsidRPr="00CE1A3C" w:rsidRDefault="00B702CA" w:rsidP="009671EC">
      <w:pPr>
        <w:pStyle w:val="ListParagraph"/>
        <w:numPr>
          <w:ilvl w:val="0"/>
          <w:numId w:val="7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to </w:t>
      </w:r>
      <w:r w:rsidR="00EF680A" w:rsidRPr="00CE1A3C">
        <w:rPr>
          <w:rFonts w:ascii="Arial" w:hAnsi="Arial" w:cs="Arial"/>
          <w:sz w:val="28"/>
          <w:szCs w:val="28"/>
          <w:lang w:val="en-US"/>
        </w:rPr>
        <w:t xml:space="preserve">the right help at school. Like you get </w:t>
      </w:r>
    </w:p>
    <w:p w14:paraId="7BAA04DA" w14:textId="56200FDE" w:rsidR="00B049E1" w:rsidRPr="00C00B4D" w:rsidRDefault="00AC4312" w:rsidP="00796D1E">
      <w:pPr>
        <w:pStyle w:val="ListParagraph"/>
        <w:numPr>
          <w:ilvl w:val="0"/>
          <w:numId w:val="26"/>
        </w:numPr>
        <w:tabs>
          <w:tab w:val="left" w:pos="3402"/>
        </w:tabs>
        <w:spacing w:after="0" w:line="480" w:lineRule="auto"/>
        <w:ind w:left="3403" w:hanging="284"/>
        <w:rPr>
          <w:rFonts w:ascii="Arial" w:hAnsi="Arial" w:cs="Arial"/>
          <w:sz w:val="28"/>
          <w:szCs w:val="28"/>
          <w:lang w:val="en-US"/>
        </w:rPr>
      </w:pPr>
      <w:r w:rsidRPr="00C00B4D">
        <w:rPr>
          <w:rFonts w:ascii="Arial" w:hAnsi="Arial" w:cs="Arial"/>
          <w:sz w:val="28"/>
          <w:szCs w:val="28"/>
          <w:lang w:val="en-US"/>
        </w:rPr>
        <w:t>a</w:t>
      </w:r>
      <w:r w:rsidR="00A01162" w:rsidRPr="00C00B4D">
        <w:rPr>
          <w:rFonts w:ascii="Arial" w:hAnsi="Arial" w:cs="Arial"/>
          <w:sz w:val="28"/>
          <w:szCs w:val="28"/>
          <w:lang w:val="en-US"/>
        </w:rPr>
        <w:t>n aide to help</w:t>
      </w:r>
      <w:r w:rsidR="00BC34C8" w:rsidRPr="00C00B4D">
        <w:rPr>
          <w:rFonts w:ascii="Arial" w:hAnsi="Arial" w:cs="Arial"/>
          <w:sz w:val="28"/>
          <w:szCs w:val="28"/>
          <w:lang w:val="en-US"/>
        </w:rPr>
        <w:t xml:space="preserve"> you </w:t>
      </w:r>
      <w:r w:rsidR="007F132B" w:rsidRPr="00C00B4D">
        <w:rPr>
          <w:rFonts w:ascii="Arial" w:hAnsi="Arial" w:cs="Arial"/>
          <w:sz w:val="28"/>
          <w:szCs w:val="28"/>
          <w:lang w:val="en-US"/>
        </w:rPr>
        <w:t>drink</w:t>
      </w:r>
      <w:r w:rsidR="00800EB8" w:rsidRPr="00C00B4D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6DE3B993" w14:textId="4E1F032A" w:rsidR="00B049E1" w:rsidRDefault="00B049E1" w:rsidP="00B049E1">
      <w:pPr>
        <w:tabs>
          <w:tab w:val="left" w:pos="3402"/>
        </w:tabs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18EF908F" w14:textId="44219E56" w:rsidR="00B049E1" w:rsidRDefault="00B049E1" w:rsidP="00B049E1">
      <w:pPr>
        <w:tabs>
          <w:tab w:val="left" w:pos="3402"/>
        </w:tabs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13580998" w14:textId="08A8181B" w:rsidR="00BF59E8" w:rsidRPr="00C00B4D" w:rsidRDefault="00744759" w:rsidP="00C00B4D">
      <w:pPr>
        <w:pStyle w:val="ListParagraph"/>
        <w:numPr>
          <w:ilvl w:val="0"/>
          <w:numId w:val="26"/>
        </w:numPr>
        <w:tabs>
          <w:tab w:val="left" w:pos="3402"/>
        </w:tabs>
        <w:spacing w:after="0"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42368" behindDoc="0" locked="0" layoutInCell="1" allowOverlap="1" wp14:anchorId="47E23668" wp14:editId="400E454C">
            <wp:simplePos x="0" y="0"/>
            <wp:positionH relativeFrom="column">
              <wp:posOffset>59055</wp:posOffset>
            </wp:positionH>
            <wp:positionV relativeFrom="paragraph">
              <wp:posOffset>68580</wp:posOffset>
            </wp:positionV>
            <wp:extent cx="850677" cy="1069581"/>
            <wp:effectExtent l="0" t="0" r="6985" b="0"/>
            <wp:wrapNone/>
            <wp:docPr id="1875" name="Picture 187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" name="Picture 187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0677" cy="1069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51584" behindDoc="0" locked="0" layoutInCell="1" allowOverlap="1" wp14:anchorId="1684F764" wp14:editId="7E854228">
            <wp:simplePos x="0" y="0"/>
            <wp:positionH relativeFrom="column">
              <wp:posOffset>904875</wp:posOffset>
            </wp:positionH>
            <wp:positionV relativeFrom="paragraph">
              <wp:posOffset>67945</wp:posOffset>
            </wp:positionV>
            <wp:extent cx="1014828" cy="1080000"/>
            <wp:effectExtent l="0" t="0" r="0" b="6350"/>
            <wp:wrapNone/>
            <wp:docPr id="47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828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1A3C" w:rsidRPr="00E56F19">
        <w:rPr>
          <w:noProof/>
          <w:lang w:val="en-US"/>
        </w:rPr>
        <w:drawing>
          <wp:anchor distT="0" distB="0" distL="114300" distR="114300" simplePos="0" relativeHeight="251640320" behindDoc="0" locked="0" layoutInCell="1" allowOverlap="1" wp14:anchorId="0D1F763A" wp14:editId="495B939E">
            <wp:simplePos x="0" y="0"/>
            <wp:positionH relativeFrom="column">
              <wp:posOffset>-2817495</wp:posOffset>
            </wp:positionH>
            <wp:positionV relativeFrom="paragraph">
              <wp:posOffset>630979</wp:posOffset>
            </wp:positionV>
            <wp:extent cx="749030" cy="929579"/>
            <wp:effectExtent l="0" t="0" r="0" b="4445"/>
            <wp:wrapNone/>
            <wp:docPr id="41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9030" cy="9295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4312" w:rsidRPr="00C00B4D">
        <w:rPr>
          <w:rFonts w:ascii="Arial" w:hAnsi="Arial" w:cs="Arial"/>
          <w:sz w:val="28"/>
          <w:szCs w:val="28"/>
          <w:lang w:val="en-US"/>
        </w:rPr>
        <w:t>y</w:t>
      </w:r>
      <w:r w:rsidR="00934BED" w:rsidRPr="00C00B4D">
        <w:rPr>
          <w:rFonts w:ascii="Arial" w:hAnsi="Arial" w:cs="Arial"/>
          <w:sz w:val="28"/>
          <w:szCs w:val="28"/>
          <w:lang w:val="en-US"/>
        </w:rPr>
        <w:t xml:space="preserve">our work in </w:t>
      </w:r>
      <w:r w:rsidR="00CE1A3C" w:rsidRPr="00C00B4D">
        <w:rPr>
          <w:rFonts w:ascii="Arial" w:hAnsi="Arial" w:cs="Arial"/>
          <w:sz w:val="28"/>
          <w:szCs w:val="28"/>
          <w:lang w:val="en-US"/>
        </w:rPr>
        <w:t>a way you can do</w:t>
      </w:r>
    </w:p>
    <w:p w14:paraId="7FA4F352" w14:textId="5F24A364" w:rsidR="00934BED" w:rsidRDefault="007F132B" w:rsidP="00C00B4D">
      <w:pPr>
        <w:pStyle w:val="ListParagraph"/>
        <w:numPr>
          <w:ilvl w:val="0"/>
          <w:numId w:val="26"/>
        </w:numPr>
        <w:tabs>
          <w:tab w:val="left" w:pos="3402"/>
        </w:tabs>
        <w:spacing w:after="0" w:line="480" w:lineRule="auto"/>
        <w:ind w:left="3402" w:hanging="283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a teacher who signs</w:t>
      </w:r>
      <w:r w:rsidR="00934BED">
        <w:rPr>
          <w:rFonts w:ascii="Arial" w:hAnsi="Arial" w:cs="Arial"/>
          <w:sz w:val="28"/>
          <w:szCs w:val="28"/>
          <w:lang w:val="en-US"/>
        </w:rPr>
        <w:t xml:space="preserve">. </w:t>
      </w:r>
    </w:p>
    <w:p w14:paraId="66218E5C" w14:textId="77D42EDC" w:rsidR="00AD099A" w:rsidRPr="00000973" w:rsidRDefault="00AD099A" w:rsidP="00000973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276D1D74" w14:textId="769E2716" w:rsidR="00934BED" w:rsidRDefault="00934BED" w:rsidP="00EF680A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175DEA5C" w14:textId="6C9AB332" w:rsidR="00934BED" w:rsidRDefault="00934BED" w:rsidP="00EF680A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54F2D9A9" w14:textId="4534BFE8" w:rsidR="00AD099A" w:rsidRDefault="00AD099A" w:rsidP="00EF680A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</w:p>
    <w:p w14:paraId="3ACB3B3F" w14:textId="46462FEB" w:rsidR="00796D1E" w:rsidRDefault="00426DF4" w:rsidP="00324DBE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363CDB"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52608" behindDoc="0" locked="0" layoutInCell="1" allowOverlap="1" wp14:anchorId="2F29F6E0" wp14:editId="704AB6E1">
            <wp:simplePos x="0" y="0"/>
            <wp:positionH relativeFrom="column">
              <wp:posOffset>152400</wp:posOffset>
            </wp:positionH>
            <wp:positionV relativeFrom="paragraph">
              <wp:posOffset>48260</wp:posOffset>
            </wp:positionV>
            <wp:extent cx="1620000" cy="1486587"/>
            <wp:effectExtent l="0" t="0" r="0" b="0"/>
            <wp:wrapNone/>
            <wp:docPr id="97" name="Picture 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4865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02CA">
        <w:rPr>
          <w:rFonts w:ascii="Arial" w:hAnsi="Arial" w:cs="Arial"/>
          <w:sz w:val="28"/>
          <w:szCs w:val="28"/>
          <w:lang w:val="en-US"/>
        </w:rPr>
        <w:t>You</w:t>
      </w:r>
      <w:r w:rsidR="00C00B4D">
        <w:rPr>
          <w:rFonts w:ascii="Arial" w:hAnsi="Arial" w:cs="Arial"/>
          <w:sz w:val="28"/>
          <w:szCs w:val="28"/>
          <w:lang w:val="en-US"/>
        </w:rPr>
        <w:t xml:space="preserve"> have t</w:t>
      </w:r>
      <w:r w:rsidR="00AD099A">
        <w:rPr>
          <w:rFonts w:ascii="Arial" w:hAnsi="Arial" w:cs="Arial"/>
          <w:sz w:val="28"/>
          <w:szCs w:val="28"/>
          <w:lang w:val="en-US"/>
        </w:rPr>
        <w:t xml:space="preserve">he right </w:t>
      </w:r>
      <w:r w:rsidR="00324DBE">
        <w:rPr>
          <w:rFonts w:ascii="Arial" w:hAnsi="Arial" w:cs="Arial"/>
          <w:sz w:val="28"/>
          <w:szCs w:val="28"/>
          <w:lang w:val="en-US"/>
        </w:rPr>
        <w:t xml:space="preserve">to </w:t>
      </w:r>
      <w:r w:rsidR="00CE1A3C">
        <w:rPr>
          <w:rFonts w:ascii="Arial" w:hAnsi="Arial" w:cs="Arial"/>
          <w:sz w:val="28"/>
          <w:szCs w:val="28"/>
          <w:lang w:val="en-US"/>
        </w:rPr>
        <w:t xml:space="preserve">learn </w:t>
      </w:r>
      <w:r w:rsidR="00324DBE">
        <w:rPr>
          <w:rFonts w:ascii="Arial" w:hAnsi="Arial" w:cs="Arial"/>
          <w:sz w:val="28"/>
          <w:szCs w:val="28"/>
          <w:lang w:val="en-US"/>
        </w:rPr>
        <w:t xml:space="preserve">lots of things. </w:t>
      </w:r>
    </w:p>
    <w:p w14:paraId="55BDFB6D" w14:textId="63BC41CA" w:rsidR="00AD099A" w:rsidRDefault="00324DBE" w:rsidP="00324DBE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Like you learn about </w:t>
      </w:r>
      <w:r w:rsidR="00CE1A3C">
        <w:rPr>
          <w:rFonts w:ascii="Arial" w:hAnsi="Arial" w:cs="Arial"/>
          <w:sz w:val="28"/>
          <w:szCs w:val="28"/>
          <w:lang w:val="en-US"/>
        </w:rPr>
        <w:t>the same things as</w:t>
      </w:r>
      <w:r w:rsidR="00934BED" w:rsidRPr="000D50CC">
        <w:rPr>
          <w:rFonts w:ascii="Arial" w:hAnsi="Arial" w:cs="Arial"/>
          <w:sz w:val="28"/>
          <w:szCs w:val="28"/>
          <w:lang w:val="en-US"/>
        </w:rPr>
        <w:t xml:space="preserve"> </w:t>
      </w:r>
      <w:r w:rsidR="00CE1A3C">
        <w:rPr>
          <w:rFonts w:ascii="Arial" w:hAnsi="Arial" w:cs="Arial"/>
          <w:sz w:val="28"/>
          <w:szCs w:val="28"/>
          <w:lang w:val="en-US"/>
        </w:rPr>
        <w:t xml:space="preserve">other </w:t>
      </w:r>
      <w:r w:rsidR="00EE3116">
        <w:rPr>
          <w:rFonts w:ascii="Arial" w:hAnsi="Arial" w:cs="Arial"/>
          <w:sz w:val="28"/>
          <w:szCs w:val="28"/>
          <w:lang w:val="en-US"/>
        </w:rPr>
        <w:t>students</w:t>
      </w:r>
      <w:r w:rsidR="00CE1A3C">
        <w:rPr>
          <w:rFonts w:ascii="Arial" w:hAnsi="Arial" w:cs="Arial"/>
          <w:sz w:val="28"/>
          <w:szCs w:val="28"/>
          <w:lang w:val="en-US"/>
        </w:rPr>
        <w:t xml:space="preserve"> in your class</w:t>
      </w:r>
      <w:r w:rsidR="00934BED" w:rsidRPr="000D50CC">
        <w:rPr>
          <w:rFonts w:ascii="Arial" w:hAnsi="Arial" w:cs="Arial"/>
          <w:sz w:val="28"/>
          <w:szCs w:val="28"/>
          <w:lang w:val="en-US"/>
        </w:rPr>
        <w:t>.</w:t>
      </w:r>
    </w:p>
    <w:p w14:paraId="3053F2FD" w14:textId="77777777" w:rsidR="006B4E17" w:rsidRDefault="006B4E17" w:rsidP="00324DBE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EBD3512" w14:textId="5C137597" w:rsidR="006B4E17" w:rsidRPr="00590B71" w:rsidRDefault="00324DBE" w:rsidP="006B4E1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24960" behindDoc="0" locked="0" layoutInCell="1" allowOverlap="1" wp14:anchorId="419B98F5" wp14:editId="63FCFA55">
                <wp:simplePos x="0" y="0"/>
                <wp:positionH relativeFrom="column">
                  <wp:posOffset>152400</wp:posOffset>
                </wp:positionH>
                <wp:positionV relativeFrom="paragraph">
                  <wp:posOffset>104775</wp:posOffset>
                </wp:positionV>
                <wp:extent cx="1529103" cy="1442537"/>
                <wp:effectExtent l="0" t="0" r="0" b="5715"/>
                <wp:wrapNone/>
                <wp:docPr id="68" name="Group 6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9103" cy="1442537"/>
                          <a:chOff x="0" y="0"/>
                          <a:chExt cx="1529103" cy="1442537"/>
                        </a:xfrm>
                      </wpg:grpSpPr>
                      <wpg:grpSp>
                        <wpg:cNvPr id="252" name="Group 252"/>
                        <wpg:cNvGrpSpPr/>
                        <wpg:grpSpPr>
                          <a:xfrm>
                            <a:off x="0" y="0"/>
                            <a:ext cx="1529103" cy="1442537"/>
                            <a:chOff x="-233431" y="0"/>
                            <a:chExt cx="1486973" cy="1443147"/>
                          </a:xfrm>
                        </wpg:grpSpPr>
                        <pic:pic xmlns:pic="http://schemas.openxmlformats.org/drawingml/2006/picture">
                          <pic:nvPicPr>
                            <pic:cNvPr id="254" name="Picture 254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57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 l="-2"/>
                            <a:stretch/>
                          </pic:blipFill>
                          <pic:spPr bwMode="auto">
                            <a:xfrm>
                              <a:off x="119100" y="821860"/>
                              <a:ext cx="875203" cy="62128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g:grpSp>
                          <wpg:cNvPr id="255" name="Group 255"/>
                          <wpg:cNvGrpSpPr/>
                          <wpg:grpSpPr>
                            <a:xfrm>
                              <a:off x="-233431" y="0"/>
                              <a:ext cx="1486973" cy="730084"/>
                              <a:chOff x="-163093" y="0"/>
                              <a:chExt cx="1486973" cy="730084"/>
                            </a:xfrm>
                          </wpg:grpSpPr>
                          <pic:pic xmlns:pic="http://schemas.openxmlformats.org/drawingml/2006/picture">
                            <pic:nvPicPr>
                              <pic:cNvPr id="1874" name="Picture 2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8" cstate="email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  <a:ext uri="{96DAC541-7B7A-43D3-8B79-37D633B846F1}">
                                    <asvg:svgBlip xmlns:asvg="http://schemas.microsoft.com/office/drawing/2016/SVG/main" r:embed="rId59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623718" y="0"/>
                                <a:ext cx="700162" cy="730084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876" name="Picture 22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60" cstate="email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  <a:ext uri="{96DAC541-7B7A-43D3-8B79-37D633B846F1}">
                                    <asvg:svgBlip xmlns:asvg="http://schemas.microsoft.com/office/drawing/2016/SVG/main" r:embed="rId61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-163093" y="0"/>
                                <a:ext cx="700162" cy="730084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</wpg:grpSp>
                      <wps:wsp>
                        <wps:cNvPr id="1884" name="Straight Connector 1884"/>
                        <wps:cNvCnPr/>
                        <wps:spPr>
                          <a:xfrm flipV="1">
                            <a:off x="190500" y="57150"/>
                            <a:ext cx="1209675" cy="1190625"/>
                          </a:xfrm>
                          <a:prstGeom prst="line">
                            <a:avLst/>
                          </a:prstGeom>
                          <a:ln w="1270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B64D2A" id="Group 68" o:spid="_x0000_s1026" alt="&quot;&quot;" style="position:absolute;margin-left:12pt;margin-top:8.25pt;width:120.4pt;height:113.6pt;z-index:251624960" coordsize="15291,1442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">
                <v:group id="Group 252" o:spid="_x0000_s1027" style="position:absolute;width:15291;height:14425" coordorigin="-2334" coordsize="14869,1443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">
                  <v:shape id="Picture 254" o:spid="_x0000_s1028" type="#_x0000_t75" style="position:absolute;left:1191;top:8218;width:8752;height:621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">
                    <v:imagedata r:id="rId62" o:title="" croptop="23930f" cropbottom="73f" cropleft="-1f" cropright="24f"/>
                  </v:shape>
                  <v:group id="Group 255" o:spid="_x0000_s1029" style="position:absolute;left:-2334;width:14869;height:7300" coordorigin="-1630" coordsize="14869,73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">
                    <v:shape id="Picture 21" o:spid="_x0000_s1030" type="#_x0000_t75" style="position:absolute;left:6237;width:7001;height:73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">
                      <v:imagedata r:id="rId63" o:title=""/>
                    </v:shape>
                    <v:shape id="Picture 22" o:spid="_x0000_s1031" type="#_x0000_t75" style="position:absolute;left:-1630;width:7000;height:73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">
                      <v:imagedata r:id="rId64" o:title=""/>
                    </v:shape>
                  </v:group>
                </v:group>
                <v:line id="Straight Connector 1884" o:spid="_x0000_s1032" style="position:absolute;flip:y;visibility:visible;mso-wrap-style:square" from="1905,571" to="14001,1247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" strokecolor="red" strokeweight="10pt">
                  <v:stroke joinstyle="miter"/>
                </v:line>
              </v:group>
            </w:pict>
          </mc:Fallback>
        </mc:AlternateContent>
      </w:r>
      <w:proofErr w:type="spellStart"/>
      <w:r w:rsidR="00A0035F">
        <w:rPr>
          <w:rFonts w:ascii="Arial" w:hAnsi="Arial" w:cs="Arial"/>
          <w:sz w:val="28"/>
          <w:szCs w:val="28"/>
          <w:lang w:val="en-US"/>
        </w:rPr>
        <w:t>Some times</w:t>
      </w:r>
      <w:proofErr w:type="spellEnd"/>
      <w:r w:rsidR="00A0035F">
        <w:rPr>
          <w:rFonts w:ascii="Arial" w:hAnsi="Arial" w:cs="Arial"/>
          <w:sz w:val="28"/>
          <w:szCs w:val="28"/>
          <w:lang w:val="en-US"/>
        </w:rPr>
        <w:t xml:space="preserve"> women and girls with disability</w:t>
      </w:r>
      <w:r w:rsidR="00097A93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4A11043A" w14:textId="6CB8F0CB" w:rsidR="00FC1360" w:rsidRDefault="006B4E17" w:rsidP="009E7621">
      <w:pPr>
        <w:pStyle w:val="ListParagraph"/>
        <w:numPr>
          <w:ilvl w:val="1"/>
          <w:numId w:val="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proofErr w:type="spellStart"/>
      <w:r>
        <w:rPr>
          <w:rFonts w:ascii="Arial" w:hAnsi="Arial" w:cs="Arial"/>
          <w:sz w:val="28"/>
          <w:szCs w:val="28"/>
          <w:lang w:val="en-US"/>
        </w:rPr>
        <w:t xml:space="preserve">can </w:t>
      </w:r>
      <w:r w:rsidRPr="006B4E17">
        <w:rPr>
          <w:rFonts w:ascii="Arial" w:hAnsi="Arial" w:cs="Arial"/>
          <w:b/>
          <w:bCs/>
          <w:sz w:val="28"/>
          <w:szCs w:val="28"/>
          <w:lang w:val="en-US"/>
        </w:rPr>
        <w:t>not</w:t>
      </w:r>
      <w:proofErr w:type="spellEnd"/>
      <w:r w:rsidRPr="006B4E17"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r w:rsidR="00DB20F4">
        <w:rPr>
          <w:rFonts w:ascii="Arial" w:hAnsi="Arial" w:cs="Arial"/>
          <w:sz w:val="28"/>
          <w:szCs w:val="28"/>
          <w:lang w:val="en-US"/>
        </w:rPr>
        <w:t>choose</w:t>
      </w:r>
      <w:r w:rsidR="0033022B" w:rsidRPr="009E7621">
        <w:rPr>
          <w:rFonts w:ascii="Arial" w:hAnsi="Arial" w:cs="Arial"/>
          <w:sz w:val="28"/>
          <w:szCs w:val="28"/>
          <w:lang w:val="en-US"/>
        </w:rPr>
        <w:t xml:space="preserve"> </w:t>
      </w:r>
      <w:r w:rsidR="009E7621" w:rsidRPr="009E7621">
        <w:rPr>
          <w:rFonts w:ascii="Arial" w:hAnsi="Arial" w:cs="Arial"/>
          <w:sz w:val="28"/>
          <w:szCs w:val="28"/>
          <w:lang w:val="en-US"/>
        </w:rPr>
        <w:t>where they go to school</w:t>
      </w:r>
    </w:p>
    <w:p w14:paraId="243BCF80" w14:textId="71F21E70" w:rsidR="00510EF0" w:rsidRDefault="006B4E17" w:rsidP="000D33B5">
      <w:pPr>
        <w:pStyle w:val="ListParagraph"/>
        <w:numPr>
          <w:ilvl w:val="1"/>
          <w:numId w:val="3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do </w:t>
      </w:r>
      <w:r w:rsidRPr="006B4E17">
        <w:rPr>
          <w:rFonts w:ascii="Arial" w:hAnsi="Arial" w:cs="Arial"/>
          <w:b/>
          <w:bCs/>
          <w:sz w:val="28"/>
          <w:szCs w:val="28"/>
          <w:lang w:val="en-US"/>
        </w:rPr>
        <w:t>not</w:t>
      </w:r>
      <w:r>
        <w:rPr>
          <w:rFonts w:ascii="Arial" w:hAnsi="Arial" w:cs="Arial"/>
          <w:sz w:val="28"/>
          <w:szCs w:val="28"/>
          <w:lang w:val="en-US"/>
        </w:rPr>
        <w:t xml:space="preserve"> get </w:t>
      </w:r>
      <w:r w:rsidR="000D33B5">
        <w:rPr>
          <w:rFonts w:ascii="Arial" w:hAnsi="Arial" w:cs="Arial"/>
          <w:sz w:val="28"/>
          <w:szCs w:val="28"/>
          <w:lang w:val="en-US"/>
        </w:rPr>
        <w:t xml:space="preserve">help to go to school. </w:t>
      </w:r>
      <w:r w:rsidR="00510EF0" w:rsidRPr="000D33B5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38EBC9B2" w14:textId="4DEBEBC8" w:rsidR="001A1AB6" w:rsidRDefault="001A1AB6" w:rsidP="001A1AB6">
      <w:pPr>
        <w:pStyle w:val="ListParagraph"/>
        <w:spacing w:after="0" w:line="480" w:lineRule="auto"/>
        <w:ind w:left="3555"/>
        <w:rPr>
          <w:rFonts w:ascii="Arial" w:hAnsi="Arial" w:cs="Arial"/>
          <w:sz w:val="28"/>
          <w:szCs w:val="28"/>
          <w:lang w:val="en-US"/>
        </w:rPr>
      </w:pPr>
    </w:p>
    <w:p w14:paraId="50942ED8" w14:textId="01A1191D" w:rsidR="001A1AB6" w:rsidRDefault="001A1AB6" w:rsidP="001A1AB6">
      <w:pPr>
        <w:pStyle w:val="ListParagraph"/>
        <w:spacing w:after="0" w:line="480" w:lineRule="auto"/>
        <w:ind w:left="3555"/>
        <w:rPr>
          <w:rFonts w:ascii="Arial" w:hAnsi="Arial" w:cs="Arial"/>
          <w:sz w:val="28"/>
          <w:szCs w:val="28"/>
          <w:lang w:val="en-US"/>
        </w:rPr>
      </w:pPr>
    </w:p>
    <w:p w14:paraId="7814F77C" w14:textId="2EA975E7" w:rsidR="006D0F9E" w:rsidRDefault="006D0F9E" w:rsidP="001A1AB6">
      <w:pPr>
        <w:pStyle w:val="ListParagraph"/>
        <w:spacing w:after="0" w:line="480" w:lineRule="auto"/>
        <w:ind w:left="3555"/>
        <w:rPr>
          <w:rFonts w:ascii="Arial" w:hAnsi="Arial" w:cs="Arial"/>
          <w:sz w:val="28"/>
          <w:szCs w:val="28"/>
          <w:lang w:val="en-US"/>
        </w:rPr>
      </w:pPr>
    </w:p>
    <w:p w14:paraId="2F0055B5" w14:textId="15830B04" w:rsidR="006D0F9E" w:rsidRPr="000D33B5" w:rsidRDefault="006D0F9E" w:rsidP="001A1AB6">
      <w:pPr>
        <w:pStyle w:val="ListParagraph"/>
        <w:spacing w:after="0" w:line="480" w:lineRule="auto"/>
        <w:ind w:left="3555"/>
        <w:rPr>
          <w:rFonts w:ascii="Arial" w:hAnsi="Arial" w:cs="Arial"/>
          <w:sz w:val="28"/>
          <w:szCs w:val="28"/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39296" behindDoc="0" locked="0" layoutInCell="1" allowOverlap="1" wp14:anchorId="66D518A5" wp14:editId="7B1C7AD9">
                <wp:simplePos x="0" y="0"/>
                <wp:positionH relativeFrom="column">
                  <wp:posOffset>-255270</wp:posOffset>
                </wp:positionH>
                <wp:positionV relativeFrom="paragraph">
                  <wp:posOffset>391160</wp:posOffset>
                </wp:positionV>
                <wp:extent cx="1962324" cy="1132052"/>
                <wp:effectExtent l="0" t="0" r="0" b="0"/>
                <wp:wrapNone/>
                <wp:docPr id="1871" name="Group 187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62324" cy="1132052"/>
                          <a:chOff x="200957" y="504343"/>
                          <a:chExt cx="1962720" cy="1132052"/>
                        </a:xfrm>
                      </wpg:grpSpPr>
                      <pic:pic xmlns:pic="http://schemas.openxmlformats.org/drawingml/2006/picture">
                        <pic:nvPicPr>
                          <pic:cNvPr id="1869" name="Picture 186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1416853" y="627331"/>
                            <a:ext cx="746824" cy="10090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70" name="Picture 1870"/>
                          <pic:cNvPicPr>
                            <a:picLocks noChangeAspect="1"/>
                          </pic:cNvPicPr>
                        </pic:nvPicPr>
                        <pic:blipFill>
                          <a:blip r:embed="rId7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0957" y="504343"/>
                            <a:ext cx="1215851" cy="113205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CF3364" id="Group 1871" o:spid="_x0000_s1026" alt="&quot;&quot;" style="position:absolute;margin-left:-20.1pt;margin-top:30.8pt;width:154.5pt;height:89.15pt;z-index:251639296;mso-width-relative:margin;mso-height-relative:margin" coordorigin="2009,5043" coordsize="19627,1132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">
                <v:shape id="Picture 1869" o:spid="_x0000_s1027" type="#_x0000_t75" style="position:absolute;left:14168;top:6273;width:7468;height:1009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">
                  <v:imagedata r:id="rId79" o:title="" cropbottom="13310f"/>
                </v:shape>
                <v:shape id="Picture 1870" o:spid="_x0000_s1028" type="#_x0000_t75" style="position:absolute;left:2009;top:5043;width:12159;height:1132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">
                  <v:imagedata r:id="rId80" o:title=""/>
                </v:shape>
              </v:group>
            </w:pict>
          </mc:Fallback>
        </mc:AlternateContent>
      </w:r>
    </w:p>
    <w:p w14:paraId="33E02733" w14:textId="118EEDAC" w:rsidR="006419E8" w:rsidRDefault="00510EF0" w:rsidP="006D0F9E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Like people say </w:t>
      </w:r>
      <w:r w:rsidR="00CE1A3C">
        <w:rPr>
          <w:rFonts w:ascii="Arial" w:hAnsi="Arial" w:cs="Arial"/>
          <w:sz w:val="28"/>
          <w:szCs w:val="28"/>
          <w:lang w:val="en-US"/>
        </w:rPr>
        <w:t>we</w:t>
      </w:r>
      <w:r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>
        <w:rPr>
          <w:rFonts w:ascii="Arial" w:hAnsi="Arial" w:cs="Arial"/>
          <w:sz w:val="28"/>
          <w:szCs w:val="28"/>
          <w:lang w:val="en-US"/>
        </w:rPr>
        <w:t xml:space="preserve">can </w:t>
      </w:r>
      <w:r>
        <w:rPr>
          <w:rFonts w:ascii="Arial" w:hAnsi="Arial" w:cs="Arial"/>
          <w:b/>
          <w:bCs/>
          <w:sz w:val="28"/>
          <w:szCs w:val="28"/>
          <w:lang w:val="en-US"/>
        </w:rPr>
        <w:t>not</w:t>
      </w:r>
      <w:proofErr w:type="spellEnd"/>
      <w:r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r>
        <w:rPr>
          <w:rFonts w:ascii="Arial" w:hAnsi="Arial" w:cs="Arial"/>
          <w:sz w:val="28"/>
          <w:szCs w:val="28"/>
          <w:lang w:val="en-US"/>
        </w:rPr>
        <w:t>do the work.</w:t>
      </w:r>
    </w:p>
    <w:p w14:paraId="68E6A8E6" w14:textId="73EA738A" w:rsidR="00EE3116" w:rsidRPr="00EE3116" w:rsidRDefault="00EE3116" w:rsidP="006D0F9E">
      <w:pPr>
        <w:pStyle w:val="ListParagraph"/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 w:rsidRPr="00EE3116">
        <w:rPr>
          <w:rFonts w:ascii="Arial" w:hAnsi="Arial" w:cs="Arial"/>
          <w:b/>
          <w:bCs/>
          <w:sz w:val="28"/>
          <w:szCs w:val="28"/>
          <w:lang w:val="en-US"/>
        </w:rPr>
        <w:t>But</w:t>
      </w:r>
      <w:r>
        <w:rPr>
          <w:rFonts w:ascii="Arial" w:hAnsi="Arial" w:cs="Arial"/>
          <w:b/>
          <w:bCs/>
          <w:sz w:val="28"/>
          <w:szCs w:val="28"/>
          <w:lang w:val="en-US"/>
        </w:rPr>
        <w:t>.</w:t>
      </w:r>
    </w:p>
    <w:p w14:paraId="5045E04C" w14:textId="4B6B27E7" w:rsidR="00510EF0" w:rsidRPr="00FA75BA" w:rsidRDefault="00CE1A3C" w:rsidP="006D0F9E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We</w:t>
      </w:r>
      <w:r w:rsidR="00FA75BA">
        <w:rPr>
          <w:rFonts w:ascii="Arial" w:hAnsi="Arial" w:cs="Arial"/>
          <w:sz w:val="28"/>
          <w:szCs w:val="28"/>
          <w:lang w:val="en-US"/>
        </w:rPr>
        <w:t xml:space="preserve"> do </w:t>
      </w:r>
      <w:r w:rsidR="00FA75BA">
        <w:rPr>
          <w:rFonts w:ascii="Arial" w:hAnsi="Arial" w:cs="Arial"/>
          <w:b/>
          <w:bCs/>
          <w:sz w:val="28"/>
          <w:szCs w:val="28"/>
          <w:lang w:val="en-US"/>
        </w:rPr>
        <w:t>not</w:t>
      </w:r>
      <w:r w:rsidR="00FA75BA">
        <w:rPr>
          <w:rFonts w:ascii="Arial" w:hAnsi="Arial" w:cs="Arial"/>
          <w:sz w:val="28"/>
          <w:szCs w:val="28"/>
          <w:lang w:val="en-US"/>
        </w:rPr>
        <w:t xml:space="preserve"> get the chance to try.</w:t>
      </w:r>
    </w:p>
    <w:p w14:paraId="71E4899D" w14:textId="28853FD8" w:rsidR="00E62132" w:rsidRDefault="00E62132" w:rsidP="0090596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EDC84B9" w14:textId="31D8F179" w:rsidR="008D7493" w:rsidRDefault="008D7493" w:rsidP="0090596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21635F8" w14:textId="0384BFB3" w:rsidR="008D7493" w:rsidRDefault="008D7493" w:rsidP="00905967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3CB3E11" w14:textId="3608792D" w:rsidR="006D0F9E" w:rsidRDefault="006D0F9E" w:rsidP="00324DBE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70DEEB3A" w14:textId="7E1D87A3" w:rsidR="00324DBE" w:rsidRDefault="00E26F38" w:rsidP="00324DB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53632" behindDoc="0" locked="0" layoutInCell="1" allowOverlap="1" wp14:anchorId="5DFB95B5" wp14:editId="0EA1CD39">
            <wp:simplePos x="0" y="0"/>
            <wp:positionH relativeFrom="column">
              <wp:posOffset>-70485</wp:posOffset>
            </wp:positionH>
            <wp:positionV relativeFrom="paragraph">
              <wp:posOffset>42545</wp:posOffset>
            </wp:positionV>
            <wp:extent cx="1860550" cy="1259840"/>
            <wp:effectExtent l="0" t="0" r="6350" b="0"/>
            <wp:wrapNone/>
            <wp:docPr id="1827" name="Picture 18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" name="Picture 18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055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4C86">
        <w:rPr>
          <w:rFonts w:ascii="Arial" w:hAnsi="Arial" w:cs="Arial"/>
          <w:sz w:val="28"/>
          <w:szCs w:val="28"/>
          <w:lang w:val="en-US"/>
        </w:rPr>
        <w:t xml:space="preserve">Some </w:t>
      </w:r>
      <w:r w:rsidR="00CE1A3C">
        <w:rPr>
          <w:rFonts w:ascii="Arial" w:hAnsi="Arial" w:cs="Arial"/>
          <w:sz w:val="28"/>
          <w:szCs w:val="28"/>
          <w:lang w:val="en-US"/>
        </w:rPr>
        <w:t>staff</w:t>
      </w:r>
      <w:r w:rsidR="00014C86">
        <w:rPr>
          <w:rFonts w:ascii="Arial" w:hAnsi="Arial" w:cs="Arial"/>
          <w:sz w:val="28"/>
          <w:szCs w:val="28"/>
          <w:lang w:val="en-US"/>
        </w:rPr>
        <w:t xml:space="preserve"> </w:t>
      </w:r>
      <w:r w:rsidR="007623BF">
        <w:rPr>
          <w:rFonts w:ascii="Arial" w:hAnsi="Arial" w:cs="Arial"/>
          <w:sz w:val="28"/>
          <w:szCs w:val="28"/>
          <w:lang w:val="en-US"/>
        </w:rPr>
        <w:t xml:space="preserve">may </w:t>
      </w:r>
      <w:r w:rsidR="00651E41">
        <w:rPr>
          <w:rFonts w:ascii="Arial" w:hAnsi="Arial" w:cs="Arial"/>
          <w:sz w:val="28"/>
          <w:szCs w:val="28"/>
          <w:lang w:val="en-US"/>
        </w:rPr>
        <w:t xml:space="preserve">hurt students. </w:t>
      </w:r>
    </w:p>
    <w:p w14:paraId="2A3A2F60" w14:textId="0020440A" w:rsidR="007623BF" w:rsidRDefault="00DF5F6F" w:rsidP="00324DB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They stop you from</w:t>
      </w:r>
    </w:p>
    <w:p w14:paraId="3D962E5A" w14:textId="2098D1E3" w:rsidR="00906A2B" w:rsidRPr="007623BF" w:rsidRDefault="007623BF" w:rsidP="00324DBE">
      <w:pPr>
        <w:pStyle w:val="ListParagraph"/>
        <w:numPr>
          <w:ilvl w:val="0"/>
          <w:numId w:val="10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7623BF">
        <w:rPr>
          <w:rFonts w:ascii="Arial" w:hAnsi="Arial" w:cs="Arial"/>
          <w:sz w:val="28"/>
          <w:szCs w:val="28"/>
          <w:lang w:val="en-US"/>
        </w:rPr>
        <w:t xml:space="preserve">being able to </w:t>
      </w:r>
      <w:r w:rsidR="00667B98" w:rsidRPr="007623BF">
        <w:rPr>
          <w:rFonts w:ascii="Arial" w:hAnsi="Arial" w:cs="Arial"/>
          <w:sz w:val="28"/>
          <w:szCs w:val="28"/>
          <w:lang w:val="en-US"/>
        </w:rPr>
        <w:t>move</w:t>
      </w:r>
    </w:p>
    <w:p w14:paraId="4FE3F63C" w14:textId="61353545" w:rsidR="00D67D1C" w:rsidRPr="00906A2B" w:rsidRDefault="00D67D1C" w:rsidP="00324DBE">
      <w:pPr>
        <w:pStyle w:val="ListParagraph"/>
        <w:numPr>
          <w:ilvl w:val="0"/>
          <w:numId w:val="8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906A2B">
        <w:rPr>
          <w:rFonts w:ascii="Arial" w:hAnsi="Arial" w:cs="Arial"/>
          <w:sz w:val="28"/>
          <w:szCs w:val="28"/>
          <w:lang w:val="en-US"/>
        </w:rPr>
        <w:t>do</w:t>
      </w:r>
      <w:r w:rsidR="00E469D2">
        <w:rPr>
          <w:rFonts w:ascii="Arial" w:hAnsi="Arial" w:cs="Arial"/>
          <w:sz w:val="28"/>
          <w:szCs w:val="28"/>
          <w:lang w:val="en-US"/>
        </w:rPr>
        <w:t>ing</w:t>
      </w:r>
      <w:r w:rsidRPr="00906A2B">
        <w:rPr>
          <w:rFonts w:ascii="Arial" w:hAnsi="Arial" w:cs="Arial"/>
          <w:sz w:val="28"/>
          <w:szCs w:val="28"/>
          <w:lang w:val="en-US"/>
        </w:rPr>
        <w:t xml:space="preserve"> what </w:t>
      </w:r>
      <w:r w:rsidR="00CE1A3C">
        <w:rPr>
          <w:rFonts w:ascii="Arial" w:hAnsi="Arial" w:cs="Arial"/>
          <w:sz w:val="28"/>
          <w:szCs w:val="28"/>
          <w:lang w:val="en-US"/>
        </w:rPr>
        <w:t>you</w:t>
      </w:r>
      <w:r w:rsidRPr="00906A2B">
        <w:rPr>
          <w:rFonts w:ascii="Arial" w:hAnsi="Arial" w:cs="Arial"/>
          <w:sz w:val="28"/>
          <w:szCs w:val="28"/>
          <w:lang w:val="en-US"/>
        </w:rPr>
        <w:t xml:space="preserve"> want.</w:t>
      </w:r>
    </w:p>
    <w:p w14:paraId="2AF71D2F" w14:textId="6434D6A5" w:rsidR="00C83A90" w:rsidRDefault="00C83A90" w:rsidP="00CE1A3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06F0CB2" w14:textId="7956A3A0" w:rsidR="00C83A90" w:rsidRDefault="00C83A90" w:rsidP="00CE1A3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56181FE" w14:textId="28828E94" w:rsidR="006D0F9E" w:rsidRDefault="006D0F9E" w:rsidP="00CE1A3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3A49690" w14:textId="36CC1D1D" w:rsidR="006D0F9E" w:rsidRDefault="006D0F9E" w:rsidP="00CE1A3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FDDD094" w14:textId="3DD82489" w:rsidR="00615A4C" w:rsidRPr="00442869" w:rsidRDefault="00324DBE" w:rsidP="00CE1A3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55680" behindDoc="0" locked="0" layoutInCell="1" allowOverlap="1" wp14:anchorId="7C94E847" wp14:editId="7D56D843">
                <wp:simplePos x="0" y="0"/>
                <wp:positionH relativeFrom="column">
                  <wp:posOffset>16510</wp:posOffset>
                </wp:positionH>
                <wp:positionV relativeFrom="paragraph">
                  <wp:posOffset>142880</wp:posOffset>
                </wp:positionV>
                <wp:extent cx="1672628" cy="1240795"/>
                <wp:effectExtent l="0" t="0" r="3810" b="0"/>
                <wp:wrapNone/>
                <wp:docPr id="61" name="Group 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2628" cy="1240795"/>
                          <a:chOff x="155983" y="0"/>
                          <a:chExt cx="1672628" cy="1240795"/>
                        </a:xfrm>
                      </wpg:grpSpPr>
                      <pic:pic xmlns:pic="http://schemas.openxmlformats.org/drawingml/2006/picture">
                        <pic:nvPicPr>
                          <pic:cNvPr id="57" name="Picture 57"/>
                          <pic:cNvPicPr>
                            <a:picLocks noChangeAspect="1"/>
                          </pic:cNvPicPr>
                        </pic:nvPicPr>
                        <pic:blipFill>
                          <a:blip r:embed="rId8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5983" y="5"/>
                            <a:ext cx="962660" cy="12407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0" name="Picture 60"/>
                          <pic:cNvPicPr>
                            <a:picLocks noChangeAspect="1"/>
                          </pic:cNvPicPr>
                        </pic:nvPicPr>
                        <pic:blipFill>
                          <a:blip r:embed="rId8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8681" y="0"/>
                            <a:ext cx="709930" cy="12236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6A70AE" id="Group 61" o:spid="_x0000_s1026" alt="&quot;&quot;" style="position:absolute;margin-left:1.3pt;margin-top:11.25pt;width:131.7pt;height:97.7pt;z-index:251655680;mso-width-relative:margin;mso-height-relative:margin" coordorigin="1559" coordsize="16726,1240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">
                <v:shape id="Picture 57" o:spid="_x0000_s1027" type="#_x0000_t75" style="position:absolute;left:1559;width:9627;height:1240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">
                  <v:imagedata r:id="rId84" o:title=""/>
                </v:shape>
                <v:shape id="Picture 60" o:spid="_x0000_s1028" type="#_x0000_t75" style="position:absolute;left:11186;width:7100;height:1223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">
                  <v:imagedata r:id="rId85" o:title=""/>
                </v:shape>
              </v:group>
            </w:pict>
          </mc:Fallback>
        </mc:AlternateContent>
      </w:r>
      <w:r w:rsidR="00615A4C" w:rsidRPr="00442869">
        <w:rPr>
          <w:rFonts w:ascii="Arial" w:hAnsi="Arial" w:cs="Arial"/>
          <w:sz w:val="28"/>
          <w:szCs w:val="28"/>
          <w:lang w:val="en-US"/>
        </w:rPr>
        <w:t xml:space="preserve">Like </w:t>
      </w:r>
    </w:p>
    <w:p w14:paraId="1AE8CA2F" w14:textId="54258124" w:rsidR="00551463" w:rsidRPr="00442869" w:rsidRDefault="00790EFF" w:rsidP="002712C3">
      <w:pPr>
        <w:pStyle w:val="ListParagraph"/>
        <w:numPr>
          <w:ilvl w:val="0"/>
          <w:numId w:val="25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442869">
        <w:rPr>
          <w:rFonts w:ascii="Arial" w:hAnsi="Arial" w:cs="Arial"/>
          <w:sz w:val="28"/>
          <w:szCs w:val="28"/>
          <w:lang w:val="en-US"/>
        </w:rPr>
        <w:t xml:space="preserve">you </w:t>
      </w:r>
      <w:r w:rsidR="00CE1A3C">
        <w:rPr>
          <w:rFonts w:ascii="Arial" w:hAnsi="Arial" w:cs="Arial"/>
          <w:sz w:val="28"/>
          <w:szCs w:val="28"/>
          <w:lang w:val="en-US"/>
        </w:rPr>
        <w:t xml:space="preserve">need to </w:t>
      </w:r>
      <w:r w:rsidRPr="00442869">
        <w:rPr>
          <w:rFonts w:ascii="Arial" w:hAnsi="Arial" w:cs="Arial"/>
          <w:sz w:val="28"/>
          <w:szCs w:val="28"/>
          <w:lang w:val="en-US"/>
        </w:rPr>
        <w:t>move a</w:t>
      </w:r>
      <w:r w:rsidR="00CE1A3C">
        <w:rPr>
          <w:rFonts w:ascii="Arial" w:hAnsi="Arial" w:cs="Arial"/>
          <w:sz w:val="28"/>
          <w:szCs w:val="28"/>
          <w:lang w:val="en-US"/>
        </w:rPr>
        <w:t>bout</w:t>
      </w:r>
    </w:p>
    <w:p w14:paraId="79F435E4" w14:textId="73065C37" w:rsidR="00551463" w:rsidRPr="00442869" w:rsidRDefault="00551463" w:rsidP="002712C3">
      <w:pPr>
        <w:pStyle w:val="ListParagraph"/>
        <w:numPr>
          <w:ilvl w:val="0"/>
          <w:numId w:val="25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442869">
        <w:rPr>
          <w:rFonts w:ascii="Arial" w:hAnsi="Arial" w:cs="Arial"/>
          <w:sz w:val="28"/>
          <w:szCs w:val="28"/>
          <w:lang w:val="en-US"/>
        </w:rPr>
        <w:t>talk.</w:t>
      </w:r>
    </w:p>
    <w:p w14:paraId="1320FB68" w14:textId="4D96FE60" w:rsidR="00487047" w:rsidRDefault="00790EFF" w:rsidP="002712C3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442869">
        <w:rPr>
          <w:rFonts w:ascii="Arial" w:hAnsi="Arial" w:cs="Arial"/>
          <w:sz w:val="28"/>
          <w:szCs w:val="28"/>
          <w:lang w:val="en-US"/>
        </w:rPr>
        <w:t xml:space="preserve">It is because of your disability. </w:t>
      </w:r>
    </w:p>
    <w:p w14:paraId="15609D03" w14:textId="24299C18" w:rsidR="00C11E93" w:rsidRDefault="00C11E93" w:rsidP="002712C3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59339D8" w14:textId="1974372F" w:rsidR="00C11E93" w:rsidRDefault="00C11E93" w:rsidP="002712C3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8914C3B" w14:textId="59B86C2D" w:rsidR="00C11E93" w:rsidRDefault="00C11E93" w:rsidP="002712C3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en-US"/>
        </w:rPr>
        <w:t>But</w:t>
      </w:r>
    </w:p>
    <w:p w14:paraId="66E457FC" w14:textId="131AE0A1" w:rsidR="00C11E93" w:rsidRDefault="00664C0A" w:rsidP="002712C3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7F7F5A"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56704" behindDoc="0" locked="0" layoutInCell="1" allowOverlap="1" wp14:anchorId="4B686E76" wp14:editId="07B36C5E">
            <wp:simplePos x="0" y="0"/>
            <wp:positionH relativeFrom="column">
              <wp:posOffset>366395</wp:posOffset>
            </wp:positionH>
            <wp:positionV relativeFrom="paragraph">
              <wp:posOffset>285750</wp:posOffset>
            </wp:positionV>
            <wp:extent cx="1410511" cy="1275004"/>
            <wp:effectExtent l="0" t="0" r="0" b="1905"/>
            <wp:wrapNone/>
            <wp:docPr id="1887" name="Picture 18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" name="Picture 188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511" cy="12750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A368B9" w14:textId="77777777" w:rsidR="00C11E93" w:rsidRPr="00C11E93" w:rsidRDefault="00C11E93" w:rsidP="002712C3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7CA70E7" w14:textId="5ED79262" w:rsidR="00790EFF" w:rsidRPr="00442869" w:rsidRDefault="00115DCF" w:rsidP="002712C3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T</w:t>
      </w:r>
      <w:r w:rsidR="00790EFF" w:rsidRPr="00442869">
        <w:rPr>
          <w:rFonts w:ascii="Arial" w:hAnsi="Arial" w:cs="Arial"/>
          <w:sz w:val="28"/>
          <w:szCs w:val="28"/>
          <w:lang w:val="en-US"/>
        </w:rPr>
        <w:t xml:space="preserve">he teacher makes you leave the room. </w:t>
      </w:r>
    </w:p>
    <w:p w14:paraId="7486D7A1" w14:textId="13B5E22D" w:rsidR="00DF5F6F" w:rsidRDefault="00DF5F6F" w:rsidP="00D67D1C">
      <w:p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</w:p>
    <w:p w14:paraId="7393C8F6" w14:textId="41EAA6AD" w:rsidR="0028642E" w:rsidRDefault="0028642E" w:rsidP="00D67D1C">
      <w:p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</w:p>
    <w:p w14:paraId="6208FFC8" w14:textId="08B87330" w:rsidR="00CE1A3C" w:rsidRDefault="00CE1A3C" w:rsidP="00D67D1C">
      <w:p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</w:p>
    <w:p w14:paraId="2727AB77" w14:textId="4E18E224" w:rsidR="009A14FF" w:rsidRDefault="009E7C31" w:rsidP="00D67D1C">
      <w:p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25984" behindDoc="0" locked="0" layoutInCell="1" allowOverlap="1" wp14:anchorId="62EAD986" wp14:editId="09510687">
                <wp:simplePos x="0" y="0"/>
                <wp:positionH relativeFrom="column">
                  <wp:posOffset>372110</wp:posOffset>
                </wp:positionH>
                <wp:positionV relativeFrom="paragraph">
                  <wp:posOffset>73660</wp:posOffset>
                </wp:positionV>
                <wp:extent cx="1362075" cy="1566153"/>
                <wp:effectExtent l="0" t="0" r="9525" b="0"/>
                <wp:wrapNone/>
                <wp:docPr id="67" name="Group 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62075" cy="1566153"/>
                          <a:chOff x="0" y="0"/>
                          <a:chExt cx="1476375" cy="1837690"/>
                        </a:xfrm>
                      </wpg:grpSpPr>
                      <wpg:grpSp>
                        <wpg:cNvPr id="71" name="Group 71"/>
                        <wpg:cNvGrpSpPr/>
                        <wpg:grpSpPr>
                          <a:xfrm>
                            <a:off x="247650" y="0"/>
                            <a:ext cx="1114425" cy="1162050"/>
                            <a:chOff x="0" y="0"/>
                            <a:chExt cx="1707514" cy="1717675"/>
                          </a:xfrm>
                        </wpg:grpSpPr>
                        <pic:pic xmlns:pic="http://schemas.openxmlformats.org/drawingml/2006/picture">
                          <pic:nvPicPr>
                            <pic:cNvPr id="72" name="Picture 7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5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0"/>
                              <a:ext cx="1707514" cy="17176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7" name="Picture 7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6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0525" y="714375"/>
                              <a:ext cx="981075" cy="92392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78" name="Picture 78"/>
                          <pic:cNvPicPr>
                            <a:picLocks noChangeAspect="1"/>
                          </pic:cNvPicPr>
                        </pic:nvPicPr>
                        <pic:blipFill>
                          <a:blip r:embed="rId6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162050"/>
                            <a:ext cx="1476375" cy="6756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8A15806" id="Group 67" o:spid="_x0000_s1026" alt="&quot;&quot;" style="position:absolute;margin-left:29.3pt;margin-top:5.8pt;width:107.25pt;height:123.3pt;z-index:251625984;mso-width-relative:margin;mso-height-relative:margin" coordsize="14763,18376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">
                <v:group id="Group 71" o:spid="_x0000_s1027" style="position:absolute;left:2476;width:11144;height:11620" coordsize="17075,1717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">
                  <v:shape id="Picture 72" o:spid="_x0000_s1028" type="#_x0000_t75" style="position:absolute;width:17075;height:1717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">
                    <v:imagedata r:id="rId68" o:title=""/>
                  </v:shape>
                  <v:shape id="Picture 77" o:spid="_x0000_s1029" type="#_x0000_t75" style="position:absolute;left:3905;top:7143;width:9811;height:924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">
                    <v:imagedata r:id="rId69" o:title=""/>
                  </v:shape>
                </v:group>
                <v:shape id="Picture 78" o:spid="_x0000_s1030" type="#_x0000_t75" style="position:absolute;top:11620;width:14763;height:675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">
                  <v:imagedata r:id="rId70" o:title=""/>
                </v:shape>
              </v:group>
            </w:pict>
          </mc:Fallback>
        </mc:AlternateContent>
      </w:r>
    </w:p>
    <w:p w14:paraId="75CF1792" w14:textId="6B4B9826" w:rsidR="00CE1A3C" w:rsidRDefault="00CE1A3C">
      <w:pPr>
        <w:rPr>
          <w:rFonts w:ascii="Arial" w:hAnsi="Arial" w:cs="Arial"/>
          <w:sz w:val="28"/>
          <w:szCs w:val="28"/>
          <w:lang w:val="en-US"/>
        </w:rPr>
      </w:pPr>
    </w:p>
    <w:p w14:paraId="2E01C170" w14:textId="5192A7D1" w:rsidR="0054648D" w:rsidRDefault="005B641B" w:rsidP="004C4E5B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Schools</w:t>
      </w:r>
      <w:r w:rsidR="0074627F">
        <w:rPr>
          <w:rFonts w:ascii="Arial" w:hAnsi="Arial" w:cs="Arial"/>
          <w:sz w:val="28"/>
          <w:szCs w:val="28"/>
          <w:lang w:val="en-US"/>
        </w:rPr>
        <w:t xml:space="preserve"> say this is to </w:t>
      </w:r>
      <w:r>
        <w:rPr>
          <w:rFonts w:ascii="Arial" w:hAnsi="Arial" w:cs="Arial"/>
          <w:sz w:val="28"/>
          <w:szCs w:val="28"/>
          <w:lang w:val="en-US"/>
        </w:rPr>
        <w:t>help</w:t>
      </w:r>
      <w:r w:rsidR="0074627F">
        <w:rPr>
          <w:rFonts w:ascii="Arial" w:hAnsi="Arial" w:cs="Arial"/>
          <w:sz w:val="28"/>
          <w:szCs w:val="28"/>
          <w:lang w:val="en-US"/>
        </w:rPr>
        <w:t xml:space="preserve"> </w:t>
      </w:r>
      <w:r w:rsidR="00E353E9">
        <w:rPr>
          <w:rFonts w:ascii="Arial" w:hAnsi="Arial" w:cs="Arial"/>
          <w:sz w:val="28"/>
          <w:szCs w:val="28"/>
          <w:lang w:val="en-US"/>
        </w:rPr>
        <w:t>you</w:t>
      </w:r>
      <w:r>
        <w:rPr>
          <w:rFonts w:ascii="Arial" w:hAnsi="Arial" w:cs="Arial"/>
          <w:sz w:val="28"/>
          <w:szCs w:val="28"/>
          <w:lang w:val="en-US"/>
        </w:rPr>
        <w:t>.</w:t>
      </w:r>
    </w:p>
    <w:p w14:paraId="63228B83" w14:textId="403AC3EF" w:rsidR="00D67D1C" w:rsidRDefault="00D67D1C" w:rsidP="00D67D1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F4F1DA5" w14:textId="087843D4" w:rsidR="00D67D1C" w:rsidRDefault="00D67D1C" w:rsidP="00D67D1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162D814" w14:textId="2925573F" w:rsidR="00B10E50" w:rsidRDefault="00B10E50" w:rsidP="00D67D1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en-US"/>
        </w:rPr>
        <w:t xml:space="preserve">But </w:t>
      </w:r>
    </w:p>
    <w:p w14:paraId="2B8EFF7D" w14:textId="1323AE0B" w:rsidR="00626777" w:rsidRDefault="00666506" w:rsidP="00A43499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22912" behindDoc="0" locked="0" layoutInCell="1" allowOverlap="1" wp14:anchorId="0B0C99A3" wp14:editId="04741B40">
            <wp:simplePos x="0" y="0"/>
            <wp:positionH relativeFrom="column">
              <wp:posOffset>715010</wp:posOffset>
            </wp:positionH>
            <wp:positionV relativeFrom="paragraph">
              <wp:posOffset>382270</wp:posOffset>
            </wp:positionV>
            <wp:extent cx="1022350" cy="1079500"/>
            <wp:effectExtent l="0" t="0" r="6350" b="6350"/>
            <wp:wrapNone/>
            <wp:docPr id="1877" name="Picture 187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" name="Picture 187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235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69EB9A" w14:textId="7B980C7A" w:rsidR="00FA75BA" w:rsidRDefault="00FA75BA" w:rsidP="00000973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3E4DC1D8" w14:textId="7CD300C8" w:rsidR="002D07F3" w:rsidRDefault="002D07F3" w:rsidP="00A43499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This does </w:t>
      </w:r>
      <w:r>
        <w:rPr>
          <w:rFonts w:ascii="Arial" w:hAnsi="Arial" w:cs="Arial"/>
          <w:b/>
          <w:bCs/>
          <w:sz w:val="28"/>
          <w:szCs w:val="28"/>
          <w:lang w:val="en-US"/>
        </w:rPr>
        <w:t>not</w:t>
      </w:r>
      <w:r>
        <w:rPr>
          <w:rFonts w:ascii="Arial" w:hAnsi="Arial" w:cs="Arial"/>
          <w:sz w:val="28"/>
          <w:szCs w:val="28"/>
          <w:lang w:val="en-US"/>
        </w:rPr>
        <w:t xml:space="preserve"> help. </w:t>
      </w:r>
    </w:p>
    <w:p w14:paraId="1F8B8337" w14:textId="61B0D2C2" w:rsidR="00FA75BA" w:rsidRDefault="00B01FEA" w:rsidP="00A43499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57728" behindDoc="0" locked="0" layoutInCell="1" allowOverlap="1" wp14:anchorId="3039357B" wp14:editId="75460E2F">
            <wp:simplePos x="0" y="0"/>
            <wp:positionH relativeFrom="column">
              <wp:posOffset>106680</wp:posOffset>
            </wp:positionH>
            <wp:positionV relativeFrom="paragraph">
              <wp:posOffset>-457200</wp:posOffset>
            </wp:positionV>
            <wp:extent cx="1620000" cy="1092857"/>
            <wp:effectExtent l="0" t="0" r="0" b="0"/>
            <wp:wrapNone/>
            <wp:docPr id="70" name="Picture 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620000" cy="10928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07F3">
        <w:rPr>
          <w:rFonts w:ascii="Arial" w:hAnsi="Arial" w:cs="Arial"/>
          <w:sz w:val="28"/>
          <w:szCs w:val="28"/>
          <w:lang w:val="en-US"/>
        </w:rPr>
        <w:t xml:space="preserve">It makes </w:t>
      </w:r>
      <w:r w:rsidR="009E7C31">
        <w:rPr>
          <w:rFonts w:ascii="Arial" w:hAnsi="Arial" w:cs="Arial"/>
          <w:sz w:val="28"/>
          <w:szCs w:val="28"/>
          <w:lang w:val="en-US"/>
        </w:rPr>
        <w:t>you</w:t>
      </w:r>
      <w:r w:rsidR="002D07F3">
        <w:rPr>
          <w:rFonts w:ascii="Arial" w:hAnsi="Arial" w:cs="Arial"/>
          <w:sz w:val="28"/>
          <w:szCs w:val="28"/>
          <w:lang w:val="en-US"/>
        </w:rPr>
        <w:t xml:space="preserve"> feel scared. </w:t>
      </w:r>
    </w:p>
    <w:p w14:paraId="745D24B6" w14:textId="78319A5F" w:rsidR="00570DAF" w:rsidRDefault="00570DAF" w:rsidP="00A43499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0F3409A" w14:textId="34106F55" w:rsidR="00570DAF" w:rsidRDefault="00570DAF" w:rsidP="00A43499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62F4BAF" w14:textId="77777777" w:rsidR="00B01FEA" w:rsidRDefault="00B01FEA" w:rsidP="00D67D1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AF29724" w14:textId="6CF70DB1" w:rsidR="0031365D" w:rsidRDefault="00806D41" w:rsidP="00D67D1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41344" behindDoc="0" locked="0" layoutInCell="1" allowOverlap="1" wp14:anchorId="1AB7CD97" wp14:editId="593ADE6D">
                <wp:simplePos x="0" y="0"/>
                <wp:positionH relativeFrom="column">
                  <wp:posOffset>104775</wp:posOffset>
                </wp:positionH>
                <wp:positionV relativeFrom="paragraph">
                  <wp:posOffset>374015</wp:posOffset>
                </wp:positionV>
                <wp:extent cx="1620000" cy="1304925"/>
                <wp:effectExtent l="0" t="38100" r="0" b="47625"/>
                <wp:wrapNone/>
                <wp:docPr id="1829" name="Group 18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0" cy="1304925"/>
                          <a:chOff x="0" y="85725"/>
                          <a:chExt cx="1620000" cy="1304925"/>
                        </a:xfrm>
                      </wpg:grpSpPr>
                      <pic:pic xmlns:pic="http://schemas.openxmlformats.org/drawingml/2006/picture">
                        <pic:nvPicPr>
                          <pic:cNvPr id="1828" name="Picture 1828"/>
                          <pic:cNvPicPr>
                            <a:picLocks noChangeAspect="1"/>
                          </pic:cNvPicPr>
                        </pic:nvPicPr>
                        <pic:blipFill>
                          <a:blip r:embed="rId8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400"/>
                            <a:ext cx="1620000" cy="10968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7" name="Straight Connector 87"/>
                        <wps:cNvCnPr/>
                        <wps:spPr>
                          <a:xfrm flipV="1">
                            <a:off x="161925" y="85725"/>
                            <a:ext cx="1204763" cy="1304925"/>
                          </a:xfrm>
                          <a:prstGeom prst="line">
                            <a:avLst/>
                          </a:prstGeom>
                          <a:noFill/>
                          <a:ln w="1016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EC7F63" id="Group 1829" o:spid="_x0000_s1026" alt="&quot;&quot;" style="position:absolute;margin-left:8.25pt;margin-top:29.45pt;width:127.55pt;height:102.75pt;z-index:251641344;mso-width-relative:margin;mso-height-relative:margin" coordorigin=",857" coordsize="16200,1304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">
                <v:shape id="Picture 1828" o:spid="_x0000_s1027" type="#_x0000_t75" style="position:absolute;top:1524;width:16200;height:1096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">
                  <v:imagedata r:id="rId90" o:title=""/>
                </v:shape>
                <v:line id="Straight Connector 87" o:spid="_x0000_s1028" style="position:absolute;flip:y;visibility:visible;mso-wrap-style:square" from="1619,857" to="13666,1390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" strokecolor="red" strokeweight="8pt">
                  <v:stroke joinstyle="miter"/>
                </v:line>
              </v:group>
            </w:pict>
          </mc:Fallback>
        </mc:AlternateContent>
      </w:r>
    </w:p>
    <w:p w14:paraId="0DDC4E63" w14:textId="5299AFB8" w:rsidR="000D257F" w:rsidRDefault="000D257F" w:rsidP="00D67D1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A9713D5" w14:textId="1396AEC4" w:rsidR="00B10E50" w:rsidRDefault="00666506" w:rsidP="00D67D1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It</w:t>
      </w:r>
      <w:r w:rsidR="007836C5">
        <w:rPr>
          <w:rFonts w:ascii="Arial" w:hAnsi="Arial" w:cs="Arial"/>
          <w:sz w:val="28"/>
          <w:szCs w:val="28"/>
          <w:lang w:val="en-US"/>
        </w:rPr>
        <w:t xml:space="preserve"> is</w:t>
      </w:r>
      <w:r w:rsidR="00E9757F">
        <w:rPr>
          <w:rFonts w:ascii="Arial" w:hAnsi="Arial" w:cs="Arial"/>
          <w:sz w:val="28"/>
          <w:szCs w:val="28"/>
          <w:lang w:val="en-US"/>
        </w:rPr>
        <w:t xml:space="preserve"> </w:t>
      </w:r>
      <w:r w:rsidR="002D07F3" w:rsidRPr="002D07F3">
        <w:rPr>
          <w:rFonts w:ascii="Arial" w:hAnsi="Arial" w:cs="Arial"/>
          <w:sz w:val="28"/>
          <w:szCs w:val="28"/>
          <w:lang w:val="en-US"/>
        </w:rPr>
        <w:t>wrong</w:t>
      </w:r>
      <w:r w:rsidR="001253D9" w:rsidRPr="002D07F3">
        <w:rPr>
          <w:rFonts w:ascii="Arial" w:hAnsi="Arial" w:cs="Arial"/>
          <w:sz w:val="28"/>
          <w:szCs w:val="28"/>
          <w:lang w:val="en-US"/>
        </w:rPr>
        <w:t>.</w:t>
      </w:r>
    </w:p>
    <w:p w14:paraId="4693263C" w14:textId="54DED21D" w:rsidR="000D257F" w:rsidRDefault="000D257F" w:rsidP="00D67D1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401CE89" w14:textId="2F9CBEA4" w:rsidR="00442869" w:rsidRDefault="00442869" w:rsidP="00D67D1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B4A6D20" w14:textId="61492C68" w:rsidR="00F47E8C" w:rsidRDefault="00F47E8C" w:rsidP="00D67D1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F396C12" w14:textId="77777777" w:rsidR="00F47E8C" w:rsidRDefault="00F47E8C" w:rsidP="00D67D1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1DADA9F" w14:textId="77777777" w:rsidR="00F47E8C" w:rsidRPr="00144CAA" w:rsidRDefault="00F47E8C" w:rsidP="00F47E8C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5401EFDC" w14:textId="77777777" w:rsidR="00F47E8C" w:rsidRDefault="00F47E8C" w:rsidP="00F47E8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66944" behindDoc="0" locked="0" layoutInCell="1" allowOverlap="1" wp14:anchorId="0B8E49B2" wp14:editId="28475EC1">
                <wp:simplePos x="0" y="0"/>
                <wp:positionH relativeFrom="column">
                  <wp:posOffset>-255482</wp:posOffset>
                </wp:positionH>
                <wp:positionV relativeFrom="paragraph">
                  <wp:posOffset>104140</wp:posOffset>
                </wp:positionV>
                <wp:extent cx="1886585" cy="1703328"/>
                <wp:effectExtent l="0" t="0" r="0" b="0"/>
                <wp:wrapNone/>
                <wp:docPr id="111" name="Group 1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86585" cy="1703328"/>
                          <a:chOff x="0" y="0"/>
                          <a:chExt cx="1886585" cy="1703328"/>
                        </a:xfrm>
                      </wpg:grpSpPr>
                      <pic:pic xmlns:pic="http://schemas.openxmlformats.org/drawingml/2006/picture">
                        <pic:nvPicPr>
                          <pic:cNvPr id="112" name="Picture 112"/>
                          <pic:cNvPicPr>
                            <a:picLocks noChangeAspect="1"/>
                          </pic:cNvPicPr>
                        </pic:nvPicPr>
                        <pic:blipFill>
                          <a:blip r:embed="rId9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0145"/>
                            <a:ext cx="939165" cy="8039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3" name="Picture 113"/>
                          <pic:cNvPicPr>
                            <a:picLocks noChangeAspect="1"/>
                          </pic:cNvPicPr>
                        </pic:nvPicPr>
                        <pic:blipFill>
                          <a:blip r:embed="rId9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44545" y="0"/>
                            <a:ext cx="912495" cy="833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4" name="Picture 11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834013"/>
                            <a:ext cx="1886585" cy="8693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C41E771" id="Group 111" o:spid="_x0000_s1026" alt="&quot;&quot;" style="position:absolute;margin-left:-20.1pt;margin-top:8.2pt;width:148.55pt;height:134.1pt;z-index:251666944" coordsize="18865,17033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">
                <v:shape id="Picture 112" o:spid="_x0000_s1027" type="#_x0000_t75" style="position:absolute;top:301;width:9391;height:803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">
                  <v:imagedata r:id="rId94" o:title=""/>
                </v:shape>
                <v:shape id="Picture 113" o:spid="_x0000_s1028" type="#_x0000_t75" style="position:absolute;left:9445;width:9125;height:833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">
                  <v:imagedata r:id="rId95" o:title="" cropleft="2216f" cropright="2216f"/>
                </v:shape>
                <v:shape id="Picture 114" o:spid="_x0000_s1029" type="#_x0000_t75" style="position:absolute;top:8340;width:18865;height:869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">
                  <v:imagedata r:id="rId96" o:title="" cropbottom="32614f"/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67CED5A4" wp14:editId="550ACD02">
                <wp:simplePos x="0" y="0"/>
                <wp:positionH relativeFrom="column">
                  <wp:posOffset>-256979</wp:posOffset>
                </wp:positionH>
                <wp:positionV relativeFrom="paragraph">
                  <wp:posOffset>100044</wp:posOffset>
                </wp:positionV>
                <wp:extent cx="1854479" cy="1651070"/>
                <wp:effectExtent l="38100" t="57150" r="50800" b="63500"/>
                <wp:wrapNone/>
                <wp:docPr id="120" name="Straight Connector 12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54479" cy="1651070"/>
                        </a:xfrm>
                        <a:prstGeom prst="line">
                          <a:avLst/>
                        </a:prstGeom>
                        <a:noFill/>
                        <a:ln w="1270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EAEE6C" id="Straight Connector 120" o:spid="_x0000_s1026" alt="&quot;&quot;" style="position:absolute;flip:y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0.25pt,7.9pt" to="125.75pt,137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" strokecolor="red" strokeweight="10pt">
                <v:stroke joinstyle="miter"/>
              </v:line>
            </w:pict>
          </mc:Fallback>
        </mc:AlternateContent>
      </w:r>
      <w:r>
        <w:rPr>
          <w:rFonts w:ascii="Arial" w:hAnsi="Arial" w:cs="Arial"/>
          <w:sz w:val="28"/>
          <w:szCs w:val="28"/>
          <w:lang w:val="en-US"/>
        </w:rPr>
        <w:t xml:space="preserve">All violence against women and girls with disability is wrong. </w:t>
      </w:r>
    </w:p>
    <w:p w14:paraId="695BAC8D" w14:textId="77777777" w:rsidR="00F47E8C" w:rsidRDefault="00F47E8C" w:rsidP="00F47E8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CF7910F" w14:textId="77777777" w:rsidR="00F47E8C" w:rsidRDefault="00F47E8C" w:rsidP="00F47E8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084E59C" w14:textId="77777777" w:rsidR="00F47E8C" w:rsidRDefault="00F47E8C" w:rsidP="00F47E8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4344F7D" w14:textId="58CE5581" w:rsidR="00442869" w:rsidRDefault="00442869" w:rsidP="00D67D1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7EB30AE7" w14:textId="35B64657" w:rsidR="00F47E8C" w:rsidRDefault="00F47E8C" w:rsidP="00D67D1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CB54C5A" w14:textId="423EDCE1" w:rsidR="00F47E8C" w:rsidRDefault="00F47E8C" w:rsidP="00D67D1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0AC88D2" w14:textId="77777777" w:rsidR="00F47E8C" w:rsidRDefault="00F47E8C" w:rsidP="00D67D1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CE7F414" w14:textId="2CDEA682" w:rsidR="007836C5" w:rsidRDefault="00B01FEA" w:rsidP="0015353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6B105151" wp14:editId="456F8A79">
                <wp:simplePos x="0" y="0"/>
                <wp:positionH relativeFrom="column">
                  <wp:posOffset>-542925</wp:posOffset>
                </wp:positionH>
                <wp:positionV relativeFrom="paragraph">
                  <wp:posOffset>47625</wp:posOffset>
                </wp:positionV>
                <wp:extent cx="2280920" cy="1021715"/>
                <wp:effectExtent l="0" t="0" r="5080" b="6985"/>
                <wp:wrapNone/>
                <wp:docPr id="1890" name="Group 189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80920" cy="1021715"/>
                          <a:chOff x="0" y="0"/>
                          <a:chExt cx="2280920" cy="1021715"/>
                        </a:xfrm>
                      </wpg:grpSpPr>
                      <pic:pic xmlns:pic="http://schemas.openxmlformats.org/drawingml/2006/picture">
                        <pic:nvPicPr>
                          <pic:cNvPr id="1889" name="Picture 1889"/>
                          <pic:cNvPicPr>
                            <a:picLocks noChangeAspect="1"/>
                          </pic:cNvPicPr>
                        </pic:nvPicPr>
                        <pic:blipFill>
                          <a:blip r:embed="rId9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68120" cy="10217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6" name="Picture 96" descr="A picture containing clip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9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81125" y="0"/>
                            <a:ext cx="899795" cy="9499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EBB0A6B" id="Group 1890" o:spid="_x0000_s1026" alt="&quot;&quot;" style="position:absolute;margin-left:-42.75pt;margin-top:3.75pt;width:179.6pt;height:80.45pt;z-index:251659776" coordsize="22809,1021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">
                <v:shape id="Picture 1889" o:spid="_x0000_s1027" type="#_x0000_t75" style="position:absolute;width:14681;height:1021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">
                  <v:imagedata r:id="rId56" o:title=""/>
                </v:shape>
                <v:shape id="Picture 96" o:spid="_x0000_s1028" type="#_x0000_t75" alt="A picture containing clipart&#10;&#10;Description automatically generated" style="position:absolute;left:13811;width:8998;height:949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">
                  <v:imagedata r:id="rId99" o:title="A picture containing clipart&#10;&#10;Description automatically generated"/>
                </v:shape>
              </v:group>
            </w:pict>
          </mc:Fallback>
        </mc:AlternateContent>
      </w:r>
      <w:r w:rsidR="00353F4F">
        <w:rPr>
          <w:rFonts w:ascii="Arial" w:hAnsi="Arial" w:cs="Arial"/>
          <w:sz w:val="28"/>
          <w:szCs w:val="28"/>
          <w:lang w:val="en-US"/>
        </w:rPr>
        <w:t xml:space="preserve">Lots </w:t>
      </w:r>
      <w:r w:rsidR="00B702CA">
        <w:rPr>
          <w:rFonts w:ascii="Arial" w:hAnsi="Arial" w:cs="Arial"/>
          <w:sz w:val="28"/>
          <w:szCs w:val="28"/>
          <w:lang w:val="en-US"/>
        </w:rPr>
        <w:t xml:space="preserve">of </w:t>
      </w:r>
      <w:r w:rsidR="00353F4F">
        <w:rPr>
          <w:rFonts w:ascii="Arial" w:hAnsi="Arial" w:cs="Arial"/>
          <w:sz w:val="28"/>
          <w:szCs w:val="28"/>
          <w:lang w:val="en-US"/>
        </w:rPr>
        <w:t>women</w:t>
      </w:r>
      <w:r w:rsidR="009203E2">
        <w:rPr>
          <w:rFonts w:ascii="Arial" w:hAnsi="Arial" w:cs="Arial"/>
          <w:sz w:val="28"/>
          <w:szCs w:val="28"/>
          <w:lang w:val="en-US"/>
        </w:rPr>
        <w:t xml:space="preserve"> and girls with disability </w:t>
      </w:r>
      <w:r w:rsidR="00171623">
        <w:rPr>
          <w:rFonts w:ascii="Arial" w:hAnsi="Arial" w:cs="Arial"/>
          <w:sz w:val="28"/>
          <w:szCs w:val="28"/>
          <w:lang w:val="en-US"/>
        </w:rPr>
        <w:t>sa</w:t>
      </w:r>
      <w:r>
        <w:rPr>
          <w:rFonts w:ascii="Arial" w:hAnsi="Arial" w:cs="Arial"/>
          <w:sz w:val="28"/>
          <w:szCs w:val="28"/>
          <w:lang w:val="en-US"/>
        </w:rPr>
        <w:t>y</w:t>
      </w:r>
      <w:r w:rsidR="00171623">
        <w:rPr>
          <w:rFonts w:ascii="Arial" w:hAnsi="Arial" w:cs="Arial"/>
          <w:sz w:val="28"/>
          <w:szCs w:val="28"/>
          <w:lang w:val="en-US"/>
        </w:rPr>
        <w:t xml:space="preserve"> </w:t>
      </w:r>
      <w:r w:rsidR="00F81C49">
        <w:rPr>
          <w:rFonts w:ascii="Arial" w:hAnsi="Arial" w:cs="Arial"/>
          <w:sz w:val="28"/>
          <w:szCs w:val="28"/>
          <w:lang w:val="en-US"/>
        </w:rPr>
        <w:t xml:space="preserve">there are lots of bad things </w:t>
      </w:r>
      <w:r w:rsidR="002D07F3">
        <w:rPr>
          <w:rFonts w:ascii="Arial" w:hAnsi="Arial" w:cs="Arial"/>
          <w:sz w:val="28"/>
          <w:szCs w:val="28"/>
          <w:lang w:val="en-US"/>
        </w:rPr>
        <w:t>at school</w:t>
      </w:r>
      <w:r w:rsidR="00F81C49">
        <w:rPr>
          <w:rFonts w:ascii="Arial" w:hAnsi="Arial" w:cs="Arial"/>
          <w:sz w:val="28"/>
          <w:szCs w:val="28"/>
          <w:lang w:val="en-US"/>
        </w:rPr>
        <w:t>.</w:t>
      </w:r>
      <w:r w:rsidR="0072558D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75349E88" w14:textId="4A94D5A3" w:rsidR="007836C5" w:rsidRDefault="007836C5" w:rsidP="0015353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B727F7D" w14:textId="5E994F1B" w:rsidR="007836C5" w:rsidRDefault="007836C5" w:rsidP="0015353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AB5482B" w14:textId="4240A061" w:rsidR="007836C5" w:rsidRDefault="007836C5" w:rsidP="0015353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F06497F" w14:textId="7554DFDC" w:rsidR="007836C5" w:rsidRDefault="007836C5" w:rsidP="0015353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5A3D9FA" w14:textId="541CDF2D" w:rsidR="007969C7" w:rsidRDefault="00B01FEA" w:rsidP="00153538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BA0668"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38272" behindDoc="0" locked="0" layoutInCell="1" allowOverlap="1" wp14:anchorId="50B30C07" wp14:editId="63201660">
            <wp:simplePos x="0" y="0"/>
            <wp:positionH relativeFrom="column">
              <wp:posOffset>270510</wp:posOffset>
            </wp:positionH>
            <wp:positionV relativeFrom="paragraph">
              <wp:posOffset>38735</wp:posOffset>
            </wp:positionV>
            <wp:extent cx="1440000" cy="1197303"/>
            <wp:effectExtent l="0" t="0" r="8255" b="3175"/>
            <wp:wrapNone/>
            <wp:docPr id="56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1973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558D">
        <w:rPr>
          <w:rFonts w:ascii="Arial" w:hAnsi="Arial" w:cs="Arial"/>
          <w:sz w:val="28"/>
          <w:szCs w:val="28"/>
          <w:lang w:val="en-US"/>
        </w:rPr>
        <w:t>Like</w:t>
      </w:r>
    </w:p>
    <w:p w14:paraId="061F1757" w14:textId="24A63074" w:rsidR="007969C7" w:rsidRDefault="002D07F3" w:rsidP="0072558D">
      <w:pPr>
        <w:pStyle w:val="ListParagraph"/>
        <w:numPr>
          <w:ilvl w:val="0"/>
          <w:numId w:val="4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y</w:t>
      </w:r>
      <w:r w:rsidR="007969C7">
        <w:rPr>
          <w:rFonts w:ascii="Arial" w:hAnsi="Arial" w:cs="Arial"/>
          <w:sz w:val="28"/>
          <w:szCs w:val="28"/>
          <w:lang w:val="en-US"/>
        </w:rPr>
        <w:t xml:space="preserve">ou are put in a room. </w:t>
      </w:r>
      <w:r>
        <w:rPr>
          <w:rFonts w:ascii="Arial" w:hAnsi="Arial" w:cs="Arial"/>
          <w:sz w:val="28"/>
          <w:szCs w:val="28"/>
          <w:lang w:val="en-US"/>
        </w:rPr>
        <w:t>It has no windows.</w:t>
      </w:r>
    </w:p>
    <w:p w14:paraId="169D8ADD" w14:textId="16205B90" w:rsidR="002D07F3" w:rsidRPr="002D07F3" w:rsidRDefault="002D07F3" w:rsidP="002D07F3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You do </w:t>
      </w:r>
      <w:r>
        <w:rPr>
          <w:rFonts w:ascii="Arial" w:hAnsi="Arial" w:cs="Arial"/>
          <w:b/>
          <w:bCs/>
          <w:sz w:val="28"/>
          <w:szCs w:val="28"/>
          <w:lang w:val="en-US"/>
        </w:rPr>
        <w:t>not</w:t>
      </w:r>
      <w:r>
        <w:rPr>
          <w:rFonts w:ascii="Arial" w:hAnsi="Arial" w:cs="Arial"/>
          <w:sz w:val="28"/>
          <w:szCs w:val="28"/>
          <w:lang w:val="en-US"/>
        </w:rPr>
        <w:t xml:space="preserve"> know how long you will be there.</w:t>
      </w:r>
    </w:p>
    <w:p w14:paraId="18926643" w14:textId="41B1813B" w:rsidR="007969C7" w:rsidRDefault="007969C7" w:rsidP="002A10EA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You </w:t>
      </w:r>
      <w:proofErr w:type="spellStart"/>
      <w:r>
        <w:rPr>
          <w:rFonts w:ascii="Arial" w:hAnsi="Arial" w:cs="Arial"/>
          <w:sz w:val="28"/>
          <w:szCs w:val="28"/>
          <w:lang w:val="en-US"/>
        </w:rPr>
        <w:t xml:space="preserve">can </w:t>
      </w:r>
      <w:r>
        <w:rPr>
          <w:rFonts w:ascii="Arial" w:hAnsi="Arial" w:cs="Arial"/>
          <w:b/>
          <w:bCs/>
          <w:sz w:val="28"/>
          <w:szCs w:val="28"/>
          <w:lang w:val="en-US"/>
        </w:rPr>
        <w:t>not</w:t>
      </w:r>
      <w:proofErr w:type="spellEnd"/>
      <w:r>
        <w:rPr>
          <w:rFonts w:ascii="Arial" w:hAnsi="Arial" w:cs="Arial"/>
          <w:sz w:val="28"/>
          <w:szCs w:val="28"/>
          <w:lang w:val="en-US"/>
        </w:rPr>
        <w:t xml:space="preserve"> get out.</w:t>
      </w:r>
      <w:r w:rsidR="00B01FEA">
        <w:rPr>
          <w:rFonts w:ascii="Arial" w:hAnsi="Arial" w:cs="Arial"/>
          <w:sz w:val="28"/>
          <w:szCs w:val="28"/>
          <w:lang w:val="en-US"/>
        </w:rPr>
        <w:t xml:space="preserve"> You are scared</w:t>
      </w:r>
    </w:p>
    <w:p w14:paraId="0C3E5637" w14:textId="7A376EEB" w:rsidR="00641922" w:rsidRDefault="00641922" w:rsidP="0064192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3BA730B9" w14:textId="1804ECB8" w:rsidR="00F47E8C" w:rsidRDefault="00F47E8C" w:rsidP="0064192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0FFA1B93" w14:textId="17FCF759" w:rsidR="00F47E8C" w:rsidRDefault="00367044" w:rsidP="0064192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20864" behindDoc="0" locked="0" layoutInCell="1" allowOverlap="1" wp14:anchorId="76D33D3E" wp14:editId="61075995">
            <wp:simplePos x="0" y="0"/>
            <wp:positionH relativeFrom="column">
              <wp:posOffset>294640</wp:posOffset>
            </wp:positionH>
            <wp:positionV relativeFrom="paragraph">
              <wp:posOffset>397510</wp:posOffset>
            </wp:positionV>
            <wp:extent cx="1439545" cy="1145540"/>
            <wp:effectExtent l="0" t="0" r="0" b="0"/>
            <wp:wrapNone/>
            <wp:docPr id="66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0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439545" cy="1145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B64E68" w14:textId="2622B303" w:rsidR="00F47E8C" w:rsidRPr="00641922" w:rsidRDefault="00F47E8C" w:rsidP="00641922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3109B7E4" w14:textId="643D1FE1" w:rsidR="0072558D" w:rsidRDefault="0072558D" w:rsidP="00F47E8C">
      <w:pPr>
        <w:pStyle w:val="ListParagraph"/>
        <w:numPr>
          <w:ilvl w:val="0"/>
          <w:numId w:val="4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people say bad things about you</w:t>
      </w:r>
    </w:p>
    <w:p w14:paraId="12EF9ECF" w14:textId="46B9D542" w:rsidR="00087801" w:rsidRDefault="00087801" w:rsidP="00087801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62373165" w14:textId="7A6EE986" w:rsidR="00087801" w:rsidRDefault="00087801" w:rsidP="00087801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0C01A0DC" w14:textId="458B4167" w:rsidR="00087801" w:rsidRDefault="00087801" w:rsidP="00087801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0A58DB79" w14:textId="1B635B7F" w:rsidR="00B01FEA" w:rsidRDefault="00367044" w:rsidP="00087801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  <w:r w:rsidRPr="002E32E5"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19840" behindDoc="0" locked="0" layoutInCell="1" allowOverlap="1" wp14:anchorId="454EC6D0" wp14:editId="72049ADE">
            <wp:simplePos x="0" y="0"/>
            <wp:positionH relativeFrom="column">
              <wp:posOffset>122598</wp:posOffset>
            </wp:positionH>
            <wp:positionV relativeFrom="paragraph">
              <wp:posOffset>369570</wp:posOffset>
            </wp:positionV>
            <wp:extent cx="1620000" cy="1100562"/>
            <wp:effectExtent l="0" t="0" r="0" b="4445"/>
            <wp:wrapNone/>
            <wp:docPr id="15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005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3A512A" w14:textId="10B8C4D2" w:rsidR="00087801" w:rsidRPr="00087801" w:rsidRDefault="00087801" w:rsidP="00087801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09EB1BE1" w14:textId="5F8ED65A" w:rsidR="0072558D" w:rsidRDefault="0072558D" w:rsidP="0072558D">
      <w:pPr>
        <w:pStyle w:val="ListParagraph"/>
        <w:numPr>
          <w:ilvl w:val="0"/>
          <w:numId w:val="4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you do </w:t>
      </w:r>
      <w:r w:rsidRPr="00367044">
        <w:rPr>
          <w:rFonts w:ascii="Arial" w:hAnsi="Arial" w:cs="Arial"/>
          <w:b/>
          <w:bCs/>
          <w:sz w:val="28"/>
          <w:szCs w:val="28"/>
          <w:lang w:val="en-US"/>
        </w:rPr>
        <w:t>not</w:t>
      </w:r>
      <w:r>
        <w:rPr>
          <w:rFonts w:ascii="Arial" w:hAnsi="Arial" w:cs="Arial"/>
          <w:sz w:val="28"/>
          <w:szCs w:val="28"/>
          <w:lang w:val="en-US"/>
        </w:rPr>
        <w:t xml:space="preserve"> get the help you need.</w:t>
      </w:r>
    </w:p>
    <w:p w14:paraId="05C2343C" w14:textId="22ECDAF6" w:rsidR="00F47E8C" w:rsidRDefault="00F47E8C" w:rsidP="00F47E8C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1D5A549F" w14:textId="77777777" w:rsidR="00144CAA" w:rsidRPr="00144CAA" w:rsidRDefault="00144CAA" w:rsidP="00144CAA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144CAA">
        <w:rPr>
          <w:rFonts w:ascii="Arial" w:hAnsi="Arial" w:cs="Arial"/>
          <w:noProof/>
          <w:sz w:val="28"/>
          <w:szCs w:val="28"/>
          <w:lang w:val="en-US"/>
        </w:rPr>
        <w:lastRenderedPageBreak/>
        <w:drawing>
          <wp:anchor distT="0" distB="0" distL="114300" distR="114300" simplePos="0" relativeHeight="251662848" behindDoc="0" locked="0" layoutInCell="1" allowOverlap="1" wp14:anchorId="36E403AE" wp14:editId="35B62C83">
            <wp:simplePos x="0" y="0"/>
            <wp:positionH relativeFrom="column">
              <wp:posOffset>87327</wp:posOffset>
            </wp:positionH>
            <wp:positionV relativeFrom="paragraph">
              <wp:posOffset>59690</wp:posOffset>
            </wp:positionV>
            <wp:extent cx="1620000" cy="1129977"/>
            <wp:effectExtent l="0" t="0" r="0" b="0"/>
            <wp:wrapNone/>
            <wp:docPr id="1909" name="Picture 190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" name="Picture 190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1299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44CAA">
        <w:rPr>
          <w:rFonts w:ascii="Arial" w:hAnsi="Arial" w:cs="Arial"/>
          <w:sz w:val="28"/>
          <w:szCs w:val="28"/>
          <w:lang w:val="en-US"/>
        </w:rPr>
        <w:t>A person is violent to you. Like</w:t>
      </w:r>
    </w:p>
    <w:p w14:paraId="2D6D28C3" w14:textId="77013869" w:rsidR="00144CAA" w:rsidRPr="00144CAA" w:rsidRDefault="00144CAA" w:rsidP="00144CAA">
      <w:pPr>
        <w:numPr>
          <w:ilvl w:val="0"/>
          <w:numId w:val="28"/>
        </w:numPr>
        <w:spacing w:after="0" w:line="480" w:lineRule="auto"/>
        <w:ind w:left="3119" w:hanging="284"/>
        <w:contextualSpacing/>
        <w:rPr>
          <w:rFonts w:ascii="Arial" w:hAnsi="Arial" w:cs="Arial"/>
          <w:sz w:val="28"/>
          <w:szCs w:val="28"/>
          <w:lang w:val="en-US"/>
        </w:rPr>
      </w:pPr>
      <w:r w:rsidRPr="00144CAA">
        <w:rPr>
          <w:rFonts w:ascii="Arial" w:hAnsi="Arial" w:cs="Arial"/>
          <w:sz w:val="28"/>
          <w:szCs w:val="28"/>
          <w:lang w:val="en-US"/>
        </w:rPr>
        <w:t>they grab you all the time. It hurts you</w:t>
      </w:r>
    </w:p>
    <w:p w14:paraId="4FC181E1" w14:textId="77777777" w:rsidR="00144CAA" w:rsidRPr="00144CAA" w:rsidRDefault="00144CAA" w:rsidP="00144CAA">
      <w:pPr>
        <w:numPr>
          <w:ilvl w:val="0"/>
          <w:numId w:val="28"/>
        </w:numPr>
        <w:spacing w:after="0" w:line="480" w:lineRule="auto"/>
        <w:ind w:left="3119" w:hanging="284"/>
        <w:contextualSpacing/>
        <w:rPr>
          <w:rFonts w:ascii="Arial" w:hAnsi="Arial" w:cs="Arial"/>
          <w:sz w:val="28"/>
          <w:szCs w:val="28"/>
          <w:lang w:val="en-US"/>
        </w:rPr>
      </w:pPr>
      <w:r w:rsidRPr="00144CAA">
        <w:rPr>
          <w:rFonts w:ascii="Arial" w:hAnsi="Arial" w:cs="Arial"/>
          <w:sz w:val="28"/>
          <w:szCs w:val="28"/>
          <w:lang w:val="en-US"/>
        </w:rPr>
        <w:t xml:space="preserve">they say bad thing to you. </w:t>
      </w:r>
    </w:p>
    <w:p w14:paraId="4DA061B0" w14:textId="77777777" w:rsidR="00144CAA" w:rsidRPr="00144CAA" w:rsidRDefault="00144CAA" w:rsidP="00144CAA">
      <w:pPr>
        <w:spacing w:after="0" w:line="480" w:lineRule="auto"/>
        <w:ind w:left="3119"/>
        <w:contextualSpacing/>
        <w:rPr>
          <w:rFonts w:ascii="Arial" w:hAnsi="Arial" w:cs="Arial"/>
          <w:sz w:val="28"/>
          <w:szCs w:val="28"/>
          <w:lang w:val="en-US"/>
        </w:rPr>
      </w:pPr>
      <w:r w:rsidRPr="00144CAA">
        <w:rPr>
          <w:rFonts w:ascii="Arial" w:hAnsi="Arial" w:cs="Arial"/>
          <w:sz w:val="28"/>
          <w:szCs w:val="28"/>
          <w:lang w:val="en-US"/>
        </w:rPr>
        <w:t>They do it all the time.</w:t>
      </w:r>
    </w:p>
    <w:p w14:paraId="1CD08BAF" w14:textId="77777777" w:rsidR="00144CAA" w:rsidRPr="00144CAA" w:rsidRDefault="00144CAA" w:rsidP="00144CAA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078B7DE3" w14:textId="77777777" w:rsidR="00144CAA" w:rsidRPr="00144CAA" w:rsidRDefault="00144CAA" w:rsidP="00144CAA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0D69219E" w14:textId="77777777" w:rsidR="00144CAA" w:rsidRPr="00144CAA" w:rsidRDefault="00144CAA" w:rsidP="00144CAA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153B6E10" w14:textId="5B6A82DF" w:rsidR="00144CAA" w:rsidRPr="00144CAA" w:rsidRDefault="00144CAA" w:rsidP="00144CAA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23FA101D" w14:textId="202B842C" w:rsidR="00144CAA" w:rsidRPr="00144CAA" w:rsidRDefault="009E7C31" w:rsidP="00144CAA">
      <w:pPr>
        <w:tabs>
          <w:tab w:val="left" w:pos="2835"/>
        </w:tabs>
        <w:spacing w:after="0" w:line="480" w:lineRule="auto"/>
        <w:ind w:left="2835"/>
        <w:contextualSpacing/>
        <w:rPr>
          <w:rFonts w:ascii="Arial" w:hAnsi="Arial" w:cs="Arial"/>
          <w:sz w:val="28"/>
          <w:szCs w:val="28"/>
          <w:lang w:val="en-US"/>
        </w:rPr>
      </w:pPr>
      <w:r w:rsidRPr="00144CAA"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31104" behindDoc="0" locked="0" layoutInCell="1" allowOverlap="1" wp14:anchorId="6BFFF3FF" wp14:editId="73765CD6">
                <wp:simplePos x="0" y="0"/>
                <wp:positionH relativeFrom="column">
                  <wp:posOffset>297180</wp:posOffset>
                </wp:positionH>
                <wp:positionV relativeFrom="paragraph">
                  <wp:posOffset>45720</wp:posOffset>
                </wp:positionV>
                <wp:extent cx="1444625" cy="1657350"/>
                <wp:effectExtent l="57150" t="0" r="41275" b="57150"/>
                <wp:wrapNone/>
                <wp:docPr id="5" name="Group 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4625" cy="1657350"/>
                          <a:chOff x="193074" y="0"/>
                          <a:chExt cx="1394426" cy="1700065"/>
                        </a:xfrm>
                      </wpg:grpSpPr>
                      <wpg:grpSp>
                        <wpg:cNvPr id="6" name="Group 6"/>
                        <wpg:cNvGrpSpPr/>
                        <wpg:grpSpPr>
                          <a:xfrm>
                            <a:off x="351101" y="0"/>
                            <a:ext cx="1094212" cy="1484846"/>
                            <a:chOff x="189176" y="0"/>
                            <a:chExt cx="1094212" cy="1484846"/>
                          </a:xfrm>
                        </wpg:grpSpPr>
                        <wpg:grpSp>
                          <wpg:cNvPr id="8" name="Group 8"/>
                          <wpg:cNvGrpSpPr/>
                          <wpg:grpSpPr>
                            <a:xfrm>
                              <a:off x="247650" y="0"/>
                              <a:ext cx="1035738" cy="1080000"/>
                              <a:chOff x="0" y="0"/>
                              <a:chExt cx="1586951" cy="1596393"/>
                            </a:xfrm>
                          </wpg:grpSpPr>
                          <pic:pic xmlns:pic="http://schemas.openxmlformats.org/drawingml/2006/picture">
                            <pic:nvPicPr>
                              <pic:cNvPr id="10" name="Picture 10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4" cstate="email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0" y="0"/>
                                <a:ext cx="1586951" cy="1596393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1" name="Picture 1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5" cstate="email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294245" y="641003"/>
                                <a:ext cx="981076" cy="9239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13" name="Picture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6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9176" y="990601"/>
                              <a:ext cx="1080000" cy="49424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9" name="Straight Connector 19"/>
                        <wps:cNvCnPr/>
                        <wps:spPr>
                          <a:xfrm flipV="1">
                            <a:off x="193074" y="95251"/>
                            <a:ext cx="1394426" cy="1604814"/>
                          </a:xfrm>
                          <a:prstGeom prst="line">
                            <a:avLst/>
                          </a:prstGeom>
                          <a:noFill/>
                          <a:ln w="1270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E9153BF" id="Group 5" o:spid="_x0000_s1026" alt="&quot;&quot;" style="position:absolute;margin-left:23.4pt;margin-top:3.6pt;width:113.75pt;height:130.5pt;z-index:251631104;mso-width-relative:margin;mso-height-relative:margin" coordorigin="1930" coordsize="13944,170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">
                <v:group id="Group 6" o:spid="_x0000_s1027" style="position:absolute;left:3511;width:10942;height:14848" coordorigin="1891" coordsize="10942,148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">
                  <v:group id="Group 8" o:spid="_x0000_s1028" style="position:absolute;left:2476;width:10357;height:10800" coordsize="15869,159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">
                    <v:shape id="Picture 10" o:spid="_x0000_s1029" type="#_x0000_t75" style="position:absolute;width:15869;height:1596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">
                      <v:imagedata r:id="rId107" o:title=""/>
                    </v:shape>
                    <v:shape id="Picture 11" o:spid="_x0000_s1030" type="#_x0000_t75" style="position:absolute;left:2942;top:6410;width:9811;height:923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">
                      <v:imagedata r:id="rId108" o:title=""/>
                    </v:shape>
                  </v:group>
                  <v:shape id="Picture 13" o:spid="_x0000_s1031" type="#_x0000_t75" style="position:absolute;left:1891;top:9906;width:10800;height:494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">
                    <v:imagedata r:id="rId70" o:title=""/>
                  </v:shape>
                </v:group>
                <v:line id="Straight Connector 19" o:spid="_x0000_s1032" style="position:absolute;flip:y;visibility:visible;mso-wrap-style:square" from="1930,952" to="15875,1700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" strokecolor="red" strokeweight="10pt">
                  <v:stroke joinstyle="miter"/>
                </v:line>
              </v:group>
            </w:pict>
          </mc:Fallback>
        </mc:AlternateContent>
      </w:r>
      <w:r w:rsidR="00144CAA" w:rsidRPr="00144CAA">
        <w:rPr>
          <w:rFonts w:ascii="Arial" w:hAnsi="Arial" w:cs="Arial"/>
          <w:sz w:val="28"/>
          <w:szCs w:val="28"/>
          <w:lang w:val="en-US"/>
        </w:rPr>
        <w:t xml:space="preserve">You do </w:t>
      </w:r>
      <w:r w:rsidR="00144CAA" w:rsidRPr="00144CAA">
        <w:rPr>
          <w:rFonts w:ascii="Arial" w:hAnsi="Arial" w:cs="Arial"/>
          <w:b/>
          <w:bCs/>
          <w:sz w:val="28"/>
          <w:szCs w:val="28"/>
          <w:lang w:val="en-US"/>
        </w:rPr>
        <w:t xml:space="preserve">not </w:t>
      </w:r>
      <w:r w:rsidR="00144CAA" w:rsidRPr="00144CAA">
        <w:rPr>
          <w:rFonts w:ascii="Arial" w:hAnsi="Arial" w:cs="Arial"/>
          <w:sz w:val="28"/>
          <w:szCs w:val="28"/>
          <w:lang w:val="en-US"/>
        </w:rPr>
        <w:t xml:space="preserve">have a safe place to go. </w:t>
      </w:r>
    </w:p>
    <w:p w14:paraId="4B48FA22" w14:textId="77777777" w:rsidR="00144CAA" w:rsidRPr="00144CAA" w:rsidRDefault="00144CAA" w:rsidP="00144CAA">
      <w:pPr>
        <w:tabs>
          <w:tab w:val="left" w:pos="2835"/>
        </w:tabs>
        <w:spacing w:after="0" w:line="480" w:lineRule="auto"/>
        <w:ind w:left="2835"/>
        <w:contextualSpacing/>
        <w:rPr>
          <w:rFonts w:ascii="Arial" w:hAnsi="Arial" w:cs="Arial"/>
          <w:sz w:val="28"/>
          <w:szCs w:val="28"/>
          <w:lang w:val="en-US"/>
        </w:rPr>
      </w:pPr>
      <w:r w:rsidRPr="00144CAA">
        <w:rPr>
          <w:rFonts w:ascii="Arial" w:hAnsi="Arial" w:cs="Arial"/>
          <w:sz w:val="28"/>
          <w:szCs w:val="28"/>
          <w:lang w:val="en-US"/>
        </w:rPr>
        <w:t>It is because of your disability.</w:t>
      </w:r>
    </w:p>
    <w:p w14:paraId="49B0BCC6" w14:textId="77777777" w:rsidR="00144CAA" w:rsidRPr="00144CAA" w:rsidRDefault="00144CAA" w:rsidP="00144CAA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1C46CA47" w14:textId="749CEC5F" w:rsidR="00144CAA" w:rsidRDefault="00144CAA" w:rsidP="00144CAA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4324FBDC" w14:textId="7CDF10CB" w:rsidR="00F47E8C" w:rsidRDefault="00F47E8C" w:rsidP="00144CAA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76099509" w14:textId="77777777" w:rsidR="00F47E8C" w:rsidRDefault="00F47E8C" w:rsidP="00F47E8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8A775AD" w14:textId="77777777" w:rsidR="00F47E8C" w:rsidRDefault="00F47E8C" w:rsidP="00F47E8C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70016" behindDoc="0" locked="0" layoutInCell="1" allowOverlap="1" wp14:anchorId="7B5A5984" wp14:editId="45185AFF">
                <wp:simplePos x="0" y="0"/>
                <wp:positionH relativeFrom="column">
                  <wp:posOffset>382791</wp:posOffset>
                </wp:positionH>
                <wp:positionV relativeFrom="paragraph">
                  <wp:posOffset>71755</wp:posOffset>
                </wp:positionV>
                <wp:extent cx="1358900" cy="1363800"/>
                <wp:effectExtent l="0" t="0" r="0" b="8255"/>
                <wp:wrapNone/>
                <wp:docPr id="33" name="Group 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58900" cy="1363800"/>
                          <a:chOff x="0" y="97248"/>
                          <a:chExt cx="1476375" cy="1740442"/>
                        </a:xfrm>
                      </wpg:grpSpPr>
                      <wpg:grpSp>
                        <wpg:cNvPr id="25" name="Group 25"/>
                        <wpg:cNvGrpSpPr/>
                        <wpg:grpSpPr>
                          <a:xfrm>
                            <a:off x="351140" y="97248"/>
                            <a:ext cx="994161" cy="1162050"/>
                            <a:chOff x="158560" y="143744"/>
                            <a:chExt cx="1523247" cy="1717675"/>
                          </a:xfrm>
                        </wpg:grpSpPr>
                        <pic:pic xmlns:pic="http://schemas.openxmlformats.org/drawingml/2006/picture">
                          <pic:nvPicPr>
                            <pic:cNvPr id="118" name="Picture 1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9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158560" y="143744"/>
                              <a:ext cx="1523247" cy="17176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" name="Picture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0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90526" y="858115"/>
                              <a:ext cx="981074" cy="923926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11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162050"/>
                            <a:ext cx="1476375" cy="6756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012676F" id="Group 33" o:spid="_x0000_s1026" alt="&quot;&quot;" style="position:absolute;margin-left:30.15pt;margin-top:5.65pt;width:107pt;height:107.4pt;z-index:251670016;mso-width-relative:margin;mso-height-relative:margin" coordorigin=",972" coordsize="14763,1740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">
                <v:group id="Group 25" o:spid="_x0000_s1027" style="position:absolute;left:3511;top:972;width:9942;height:11620" coordorigin="1585,1437" coordsize="15232,1717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">
                  <v:shape id="Picture 118" o:spid="_x0000_s1028" type="#_x0000_t75" style="position:absolute;left:1585;top:1437;width:15233;height:1717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">
                    <v:imagedata r:id="rId112" o:title=""/>
                  </v:shape>
                  <v:shape id="Picture 14" o:spid="_x0000_s1029" type="#_x0000_t75" style="position:absolute;left:3905;top:8581;width:9811;height:923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">
                    <v:imagedata r:id="rId113" o:title=""/>
                  </v:shape>
                </v:group>
                <v:shape id="Picture 17" o:spid="_x0000_s1030" type="#_x0000_t75" style="position:absolute;top:11620;width:14763;height:675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">
                  <v:imagedata r:id="rId70" o:title=""/>
                </v:shape>
              </v:group>
            </w:pict>
          </mc:Fallback>
        </mc:AlternateContent>
      </w:r>
      <w:r>
        <w:rPr>
          <w:rFonts w:ascii="Arial" w:hAnsi="Arial" w:cs="Arial"/>
          <w:sz w:val="28"/>
          <w:szCs w:val="28"/>
          <w:lang w:val="en-US"/>
        </w:rPr>
        <w:t xml:space="preserve">Women and girls with disability have the right to be safe at school. </w:t>
      </w:r>
    </w:p>
    <w:p w14:paraId="04DBCD24" w14:textId="7F598EC7" w:rsidR="00F47E8C" w:rsidRDefault="00F47E8C" w:rsidP="00380167">
      <w:pPr>
        <w:spacing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9C76B0B" w14:textId="248EEB14" w:rsidR="008F3BE1" w:rsidRDefault="00F47E8C">
      <w:p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br w:type="page"/>
      </w:r>
    </w:p>
    <w:bookmarkStart w:id="0" w:name="_Hlk80369845"/>
    <w:bookmarkStart w:id="1" w:name="_Hlk85991571"/>
    <w:bookmarkStart w:id="2" w:name="_Hlk81215530"/>
    <w:p w14:paraId="608FA626" w14:textId="1F9BFB7B" w:rsidR="0068495A" w:rsidRDefault="0068495A" w:rsidP="0068495A">
      <w:pPr>
        <w:spacing w:after="0" w:line="360" w:lineRule="auto"/>
        <w:ind w:left="2835"/>
        <w:rPr>
          <w:rFonts w:ascii="Arial" w:hAnsi="Arial" w:cs="Arial"/>
          <w:b/>
          <w:bCs/>
          <w:sz w:val="40"/>
          <w:szCs w:val="40"/>
          <w:lang w:val="en-US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4352" behindDoc="0" locked="0" layoutInCell="1" allowOverlap="1" wp14:anchorId="1478BA60" wp14:editId="5267CBC4">
                <wp:simplePos x="0" y="0"/>
                <wp:positionH relativeFrom="column">
                  <wp:posOffset>0</wp:posOffset>
                </wp:positionH>
                <wp:positionV relativeFrom="paragraph">
                  <wp:posOffset>75565</wp:posOffset>
                </wp:positionV>
                <wp:extent cx="1809115" cy="1514475"/>
                <wp:effectExtent l="0" t="0" r="635" b="0"/>
                <wp:wrapNone/>
                <wp:docPr id="51" name="Group 5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9115" cy="1514475"/>
                          <a:chOff x="0" y="0"/>
                          <a:chExt cx="1809387" cy="1514929"/>
                        </a:xfrm>
                      </wpg:grpSpPr>
                      <pic:pic xmlns:pic="http://schemas.openxmlformats.org/drawingml/2006/picture">
                        <pic:nvPicPr>
                          <pic:cNvPr id="58" name="Picture 58" descr="A picture containing pers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10198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824" name="Picture 1824"/>
                          <pic:cNvPicPr>
                            <a:picLocks noChangeAspect="1"/>
                          </pic:cNvPicPr>
                        </pic:nvPicPr>
                        <pic:blipFill>
                          <a:blip r:embed="rId11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70857" y="435429"/>
                            <a:ext cx="938530" cy="1079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8260BE3" id="Group 51" o:spid="_x0000_s1026" alt="&quot;&quot;" style="position:absolute;margin-left:0;margin-top:5.95pt;width:142.45pt;height:119.25pt;z-index:251684352" coordsize="18093,1514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">
                <v:shape id="Picture 58" o:spid="_x0000_s1027" type="#_x0000_t75" alt="A picture containing person&#10;&#10;Description automatically generated" style="position:absolute;width:10795;height:1019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">
                  <v:imagedata r:id="rId116" o:title="A picture containing person&#10;&#10;Description automatically generated"/>
                </v:shape>
                <v:shape id="Picture 1824" o:spid="_x0000_s1028" type="#_x0000_t75" style="position:absolute;left:8708;top:4354;width:9385;height:107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">
                  <v:imagedata r:id="rId117" o:title=""/>
                </v:shape>
              </v:group>
            </w:pict>
          </mc:Fallback>
        </mc:AlternateContent>
      </w:r>
      <w:r>
        <w:rPr>
          <w:rFonts w:ascii="Arial" w:hAnsi="Arial" w:cs="Arial"/>
          <w:b/>
          <w:bCs/>
          <w:sz w:val="40"/>
          <w:szCs w:val="40"/>
          <w:lang w:val="en-US"/>
        </w:rPr>
        <w:t xml:space="preserve">Problems in all parts </w:t>
      </w:r>
    </w:p>
    <w:p w14:paraId="01E5FA8B" w14:textId="64BD92C8" w:rsidR="0068495A" w:rsidRDefault="0068495A" w:rsidP="0068495A">
      <w:pPr>
        <w:spacing w:after="0" w:line="360" w:lineRule="auto"/>
        <w:ind w:left="2835"/>
        <w:rPr>
          <w:rFonts w:ascii="Arial" w:hAnsi="Arial" w:cs="Arial"/>
          <w:b/>
          <w:bCs/>
          <w:sz w:val="40"/>
          <w:szCs w:val="40"/>
          <w:lang w:val="en-US"/>
        </w:rPr>
      </w:pPr>
      <w:r>
        <w:rPr>
          <w:rFonts w:ascii="Arial" w:hAnsi="Arial" w:cs="Arial"/>
          <w:b/>
          <w:bCs/>
          <w:sz w:val="40"/>
          <w:szCs w:val="40"/>
          <w:lang w:val="en-US"/>
        </w:rPr>
        <w:t>of your life.</w:t>
      </w:r>
    </w:p>
    <w:p w14:paraId="6EC947D6" w14:textId="1DDF6E6D" w:rsidR="0068495A" w:rsidRDefault="0068495A" w:rsidP="0068495A">
      <w:pPr>
        <w:spacing w:after="0" w:line="480" w:lineRule="auto"/>
        <w:ind w:left="2835"/>
        <w:rPr>
          <w:rFonts w:ascii="Arial" w:hAnsi="Arial" w:cs="Arial"/>
          <w:noProof/>
          <w:sz w:val="28"/>
          <w:szCs w:val="28"/>
          <w:lang w:val="en-US"/>
        </w:rPr>
      </w:pPr>
    </w:p>
    <w:p w14:paraId="3AD5D66E" w14:textId="77777777" w:rsidR="0068495A" w:rsidRDefault="0068495A" w:rsidP="0068495A">
      <w:pPr>
        <w:spacing w:after="0" w:line="480" w:lineRule="auto"/>
        <w:ind w:left="2835"/>
        <w:rPr>
          <w:rFonts w:ascii="Arial" w:hAnsi="Arial" w:cs="Arial"/>
          <w:noProof/>
          <w:sz w:val="28"/>
          <w:szCs w:val="28"/>
          <w:lang w:val="en-US"/>
        </w:rPr>
      </w:pPr>
    </w:p>
    <w:p w14:paraId="389003EA" w14:textId="77777777" w:rsidR="0068495A" w:rsidRDefault="0068495A" w:rsidP="0068495A">
      <w:pPr>
        <w:spacing w:after="0" w:line="480" w:lineRule="auto"/>
        <w:ind w:left="2835"/>
        <w:rPr>
          <w:rFonts w:ascii="Arial" w:hAnsi="Arial" w:cs="Arial"/>
          <w:noProof/>
          <w:sz w:val="28"/>
          <w:szCs w:val="28"/>
          <w:lang w:val="en-US"/>
        </w:rPr>
      </w:pPr>
    </w:p>
    <w:p w14:paraId="07F30C91" w14:textId="77777777" w:rsidR="0068495A" w:rsidRDefault="0068495A" w:rsidP="0068495A">
      <w:pPr>
        <w:spacing w:after="0" w:line="480" w:lineRule="auto"/>
        <w:ind w:left="2835"/>
        <w:rPr>
          <w:rFonts w:ascii="Arial" w:hAnsi="Arial" w:cs="Arial"/>
          <w:noProof/>
          <w:sz w:val="28"/>
          <w:szCs w:val="28"/>
          <w:lang w:val="en-US"/>
        </w:rPr>
      </w:pPr>
    </w:p>
    <w:p w14:paraId="1235C103" w14:textId="4B0B4465" w:rsidR="0068495A" w:rsidRDefault="0068495A" w:rsidP="0068495A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280" behindDoc="0" locked="0" layoutInCell="1" allowOverlap="1" wp14:anchorId="06AE0A15" wp14:editId="730103F4">
                <wp:simplePos x="0" y="0"/>
                <wp:positionH relativeFrom="column">
                  <wp:posOffset>638175</wp:posOffset>
                </wp:positionH>
                <wp:positionV relativeFrom="paragraph">
                  <wp:posOffset>104775</wp:posOffset>
                </wp:positionV>
                <wp:extent cx="1080135" cy="1179195"/>
                <wp:effectExtent l="0" t="0" r="5715" b="1905"/>
                <wp:wrapNone/>
                <wp:docPr id="46" name="Group 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80135" cy="1179195"/>
                          <a:chOff x="0" y="0"/>
                          <a:chExt cx="1497941" cy="1497942"/>
                        </a:xfrm>
                      </wpg:grpSpPr>
                      <pic:pic xmlns:pic="http://schemas.openxmlformats.org/drawingml/2006/picture">
                        <pic:nvPicPr>
                          <pic:cNvPr id="201" name="Picture 201"/>
                          <pic:cNvPicPr>
                            <a:picLocks noChangeAspect="1"/>
                          </pic:cNvPicPr>
                        </pic:nvPicPr>
                        <pic:blipFill>
                          <a:blip r:embed="rId11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97941" cy="149794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2" name="Picture 20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22623" y="622815"/>
                            <a:ext cx="957455" cy="79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DAEB90" id="Group 46" o:spid="_x0000_s1026" alt="&quot;&quot;" style="position:absolute;margin-left:50.25pt;margin-top:8.25pt;width:85.05pt;height:92.85pt;z-index:251681280;mso-width-relative:margin;mso-height-relative:margin" coordsize="14979,1497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">
                <v:shape id="Picture 201" o:spid="_x0000_s1027" type="#_x0000_t75" style="position:absolute;width:14979;height:1497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">
                  <v:imagedata r:id="rId11" o:title=""/>
                </v:shape>
                <v:shape id="Picture 202" o:spid="_x0000_s1028" type="#_x0000_t75" style="position:absolute;left:2226;top:6228;width:9574;height:792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">
                  <v:imagedata r:id="rId27" o:title="" croptop="2614f" cropbottom="11516f" cropleft="5990f" cropright="5308f"/>
                </v:shape>
              </v:group>
            </w:pict>
          </mc:Fallback>
        </mc:AlternateContent>
      </w:r>
      <w:r>
        <w:rPr>
          <w:rFonts w:ascii="Arial" w:hAnsi="Arial" w:cs="Arial"/>
          <w:sz w:val="28"/>
          <w:szCs w:val="28"/>
          <w:lang w:val="en-US"/>
        </w:rPr>
        <w:t xml:space="preserve">Some problems happen in all parts of your life. </w:t>
      </w:r>
    </w:p>
    <w:p w14:paraId="333A5B9E" w14:textId="77777777" w:rsidR="0068495A" w:rsidRDefault="0068495A" w:rsidP="0068495A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It does </w:t>
      </w:r>
      <w:r>
        <w:rPr>
          <w:rFonts w:ascii="Arial" w:hAnsi="Arial" w:cs="Arial"/>
          <w:b/>
          <w:bCs/>
          <w:sz w:val="28"/>
          <w:szCs w:val="28"/>
          <w:lang w:val="en-US"/>
        </w:rPr>
        <w:t>no</w:t>
      </w:r>
      <w:r>
        <w:rPr>
          <w:rFonts w:ascii="Arial" w:hAnsi="Arial" w:cs="Arial"/>
          <w:sz w:val="28"/>
          <w:szCs w:val="28"/>
          <w:lang w:val="en-US"/>
        </w:rPr>
        <w:t>t matter where you are. Like at</w:t>
      </w:r>
    </w:p>
    <w:p w14:paraId="60D999D5" w14:textId="77777777" w:rsidR="0068495A" w:rsidRDefault="0068495A" w:rsidP="0068495A">
      <w:pPr>
        <w:pStyle w:val="ListParagraph"/>
        <w:numPr>
          <w:ilvl w:val="0"/>
          <w:numId w:val="36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school</w:t>
      </w:r>
    </w:p>
    <w:p w14:paraId="16EF6DA1" w14:textId="104F076D" w:rsidR="0068495A" w:rsidRDefault="0068495A" w:rsidP="0068495A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79232" behindDoc="0" locked="0" layoutInCell="1" allowOverlap="1" wp14:anchorId="5DC57F26" wp14:editId="09019B1C">
            <wp:simplePos x="0" y="0"/>
            <wp:positionH relativeFrom="column">
              <wp:posOffset>465455</wp:posOffset>
            </wp:positionH>
            <wp:positionV relativeFrom="paragraph">
              <wp:posOffset>120650</wp:posOffset>
            </wp:positionV>
            <wp:extent cx="1259840" cy="727075"/>
            <wp:effectExtent l="0" t="0" r="0" b="0"/>
            <wp:wrapNone/>
            <wp:docPr id="45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727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4D6684" w14:textId="77777777" w:rsidR="0068495A" w:rsidRDefault="0068495A" w:rsidP="0068495A">
      <w:pPr>
        <w:pStyle w:val="ListParagraph"/>
        <w:numPr>
          <w:ilvl w:val="0"/>
          <w:numId w:val="36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work</w:t>
      </w:r>
    </w:p>
    <w:p w14:paraId="0662DC87" w14:textId="195E74D1" w:rsidR="0068495A" w:rsidRDefault="0068495A" w:rsidP="0068495A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7CABC57E" wp14:editId="1DA83134">
            <wp:simplePos x="0" y="0"/>
            <wp:positionH relativeFrom="column">
              <wp:posOffset>739140</wp:posOffset>
            </wp:positionH>
            <wp:positionV relativeFrom="paragraph">
              <wp:posOffset>33655</wp:posOffset>
            </wp:positionV>
            <wp:extent cx="989965" cy="1037590"/>
            <wp:effectExtent l="0" t="0" r="635" b="0"/>
            <wp:wrapNone/>
            <wp:docPr id="38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9965" cy="1037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B2E337" w14:textId="77777777" w:rsidR="0068495A" w:rsidRDefault="0068495A" w:rsidP="0068495A">
      <w:pPr>
        <w:pStyle w:val="ListParagraph"/>
        <w:numPr>
          <w:ilvl w:val="0"/>
          <w:numId w:val="36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home.</w:t>
      </w:r>
    </w:p>
    <w:p w14:paraId="7EC362FC" w14:textId="77777777" w:rsidR="0068495A" w:rsidRDefault="0068495A" w:rsidP="0068495A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8B94B9E" w14:textId="77777777" w:rsidR="0068495A" w:rsidRDefault="0068495A" w:rsidP="0068495A">
      <w:pPr>
        <w:spacing w:after="0" w:line="480" w:lineRule="auto"/>
        <w:ind w:left="2835"/>
        <w:rPr>
          <w:rFonts w:ascii="Arial" w:hAnsi="Arial" w:cs="Arial"/>
          <w:noProof/>
          <w:sz w:val="28"/>
          <w:szCs w:val="28"/>
          <w:lang w:val="en-US"/>
        </w:rPr>
      </w:pPr>
    </w:p>
    <w:p w14:paraId="6796BFCB" w14:textId="77777777" w:rsidR="0068495A" w:rsidRDefault="0068495A" w:rsidP="0068495A">
      <w:pPr>
        <w:spacing w:after="0" w:line="480" w:lineRule="auto"/>
        <w:ind w:left="2835"/>
        <w:rPr>
          <w:rFonts w:ascii="Arial" w:hAnsi="Arial" w:cs="Arial"/>
          <w:noProof/>
          <w:sz w:val="28"/>
          <w:szCs w:val="28"/>
          <w:lang w:val="en-US"/>
        </w:rPr>
      </w:pPr>
    </w:p>
    <w:p w14:paraId="1D48AEF5" w14:textId="1B9E9A55" w:rsidR="0068495A" w:rsidRDefault="0068495A" w:rsidP="0068495A">
      <w:pPr>
        <w:spacing w:after="0" w:line="480" w:lineRule="auto"/>
        <w:ind w:left="2835"/>
        <w:rPr>
          <w:rFonts w:ascii="Arial" w:hAnsi="Arial" w:cs="Arial"/>
          <w:noProof/>
          <w:sz w:val="28"/>
          <w:szCs w:val="28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0" locked="0" layoutInCell="1" allowOverlap="1" wp14:anchorId="64C47A2B" wp14:editId="58745BED">
                <wp:simplePos x="0" y="0"/>
                <wp:positionH relativeFrom="column">
                  <wp:posOffset>552450</wp:posOffset>
                </wp:positionH>
                <wp:positionV relativeFrom="paragraph">
                  <wp:posOffset>22860</wp:posOffset>
                </wp:positionV>
                <wp:extent cx="1173480" cy="1619885"/>
                <wp:effectExtent l="0" t="0" r="26670" b="18415"/>
                <wp:wrapNone/>
                <wp:docPr id="1903" name="Group 190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3480" cy="1619885"/>
                          <a:chOff x="0" y="0"/>
                          <a:chExt cx="1173600" cy="1620000"/>
                        </a:xfrm>
                      </wpg:grpSpPr>
                      <pic:pic xmlns:pic="http://schemas.openxmlformats.org/drawingml/2006/picture">
                        <pic:nvPicPr>
                          <pic:cNvPr id="196" name="Picture 19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r="-1"/>
                          <a:stretch/>
                        </pic:blipFill>
                        <pic:spPr bwMode="auto">
                          <a:xfrm>
                            <a:off x="19050" y="28575"/>
                            <a:ext cx="1130935" cy="15836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97" name="Rectangle 197"/>
                        <wps:cNvSpPr/>
                        <wps:spPr>
                          <a:xfrm>
                            <a:off x="0" y="0"/>
                            <a:ext cx="11736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168272" id="Group 1903" o:spid="_x0000_s1026" alt="&quot;&quot;" style="position:absolute;margin-left:43.5pt;margin-top:1.8pt;width:92.4pt;height:127.55pt;z-index:251674112" coordsize="11736,162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">
                <v:shape id="Picture 196" o:spid="_x0000_s1027" type="#_x0000_t75" style="position:absolute;left:190;top:285;width:11309;height:1583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">
                  <v:imagedata r:id="rId123" o:title="" cropleft="1876f" cropright="-1f"/>
                </v:shape>
                <v:rect id="Rectangle 197" o:spid="_x0000_s1028" style="position:absolute;width:11736;height:162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" filled="f" strokecolor="black [3213]" strokeweight="1pt"/>
              </v:group>
            </w:pict>
          </mc:Fallback>
        </mc:AlternateContent>
      </w:r>
      <w:r>
        <w:rPr>
          <w:rFonts w:ascii="Arial" w:hAnsi="Arial" w:cs="Arial"/>
          <w:noProof/>
          <w:sz w:val="28"/>
          <w:szCs w:val="28"/>
          <w:lang w:val="en-US"/>
        </w:rPr>
        <w:t xml:space="preserve">Read </w:t>
      </w:r>
    </w:p>
    <w:p w14:paraId="086CA92D" w14:textId="77777777" w:rsidR="0068495A" w:rsidRDefault="0068495A" w:rsidP="0068495A">
      <w:pPr>
        <w:spacing w:after="0" w:line="480" w:lineRule="auto"/>
        <w:ind w:left="2835"/>
        <w:rPr>
          <w:rFonts w:ascii="Arial" w:hAnsi="Arial" w:cs="Arial"/>
          <w:b/>
          <w:bCs/>
          <w:noProof/>
          <w:sz w:val="28"/>
          <w:szCs w:val="28"/>
          <w:lang w:val="en-US"/>
        </w:rPr>
      </w:pPr>
      <w:r>
        <w:rPr>
          <w:rFonts w:ascii="Arial" w:hAnsi="Arial" w:cs="Arial"/>
          <w:b/>
          <w:bCs/>
          <w:noProof/>
          <w:sz w:val="28"/>
          <w:szCs w:val="28"/>
          <w:lang w:val="en-US"/>
        </w:rPr>
        <w:t>Our report to the DRC. Big problems.</w:t>
      </w:r>
    </w:p>
    <w:p w14:paraId="4BA2D15A" w14:textId="717C3E3D" w:rsidR="0068495A" w:rsidRDefault="0068495A" w:rsidP="0068495A">
      <w:pPr>
        <w:spacing w:line="480" w:lineRule="auto"/>
        <w:contextualSpacing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ab/>
      </w:r>
      <w:r>
        <w:rPr>
          <w:rFonts w:ascii="Arial" w:hAnsi="Arial" w:cs="Arial"/>
          <w:sz w:val="28"/>
          <w:szCs w:val="28"/>
          <w:lang w:val="en-US"/>
        </w:rPr>
        <w:tab/>
      </w:r>
      <w:r>
        <w:rPr>
          <w:rFonts w:ascii="Arial" w:hAnsi="Arial" w:cs="Arial"/>
          <w:sz w:val="28"/>
          <w:szCs w:val="28"/>
          <w:lang w:val="en-US"/>
        </w:rPr>
        <w:tab/>
      </w:r>
      <w:r>
        <w:rPr>
          <w:rFonts w:ascii="Arial" w:hAnsi="Arial" w:cs="Arial"/>
          <w:sz w:val="28"/>
          <w:szCs w:val="28"/>
          <w:lang w:val="en-US"/>
        </w:rPr>
        <w:tab/>
        <w:t xml:space="preserve">It is in Easy English. Go to page </w:t>
      </w:r>
      <w:r w:rsidR="004547F1" w:rsidRPr="004547F1">
        <w:rPr>
          <w:rFonts w:ascii="Arial" w:hAnsi="Arial" w:cs="Arial"/>
          <w:sz w:val="28"/>
          <w:szCs w:val="28"/>
          <w:lang w:val="en-US"/>
        </w:rPr>
        <w:t>17</w:t>
      </w:r>
      <w:r w:rsidRPr="004547F1">
        <w:rPr>
          <w:rFonts w:ascii="Arial" w:hAnsi="Arial" w:cs="Arial"/>
          <w:sz w:val="28"/>
          <w:szCs w:val="28"/>
          <w:lang w:val="en-US"/>
        </w:rPr>
        <w:t>.</w:t>
      </w:r>
    </w:p>
    <w:bookmarkEnd w:id="0"/>
    <w:bookmarkEnd w:id="1"/>
    <w:p w14:paraId="4DA61E79" w14:textId="77777777" w:rsidR="0074572C" w:rsidRDefault="0074572C">
      <w:pPr>
        <w:rPr>
          <w:rFonts w:ascii="Arial" w:hAnsi="Arial" w:cs="Arial"/>
          <w:b/>
          <w:bCs/>
          <w:color w:val="FF0000"/>
          <w:sz w:val="28"/>
          <w:szCs w:val="28"/>
          <w:lang w:val="en-US"/>
        </w:rPr>
      </w:pPr>
      <w:r>
        <w:rPr>
          <w:rFonts w:ascii="Arial" w:hAnsi="Arial" w:cs="Arial"/>
          <w:b/>
          <w:bCs/>
          <w:color w:val="FF0000"/>
          <w:sz w:val="28"/>
          <w:szCs w:val="28"/>
          <w:lang w:val="en-US"/>
        </w:rPr>
        <w:br w:type="page"/>
      </w:r>
    </w:p>
    <w:bookmarkEnd w:id="2"/>
    <w:p w14:paraId="660D4B13" w14:textId="06E62F1B" w:rsidR="00001DAF" w:rsidRDefault="00115DCF" w:rsidP="00243CE1">
      <w:pPr>
        <w:spacing w:after="0" w:line="480" w:lineRule="auto"/>
        <w:ind w:left="2835"/>
        <w:rPr>
          <w:rFonts w:ascii="Arial" w:hAnsi="Arial" w:cs="Arial"/>
          <w:b/>
          <w:bCs/>
          <w:sz w:val="40"/>
          <w:szCs w:val="40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48512" behindDoc="0" locked="0" layoutInCell="1" allowOverlap="1" wp14:anchorId="7E0F821D" wp14:editId="02F76A3E">
            <wp:simplePos x="0" y="0"/>
            <wp:positionH relativeFrom="column">
              <wp:posOffset>285750</wp:posOffset>
            </wp:positionH>
            <wp:positionV relativeFrom="paragraph">
              <wp:posOffset>-581025</wp:posOffset>
            </wp:positionV>
            <wp:extent cx="1440000" cy="1339389"/>
            <wp:effectExtent l="0" t="0" r="8255" b="0"/>
            <wp:wrapNone/>
            <wp:docPr id="1917" name="Picture 19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" name="Picture 19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440000" cy="13393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5DCF">
        <w:rPr>
          <w:rFonts w:ascii="Arial" w:hAnsi="Arial" w:cs="Arial"/>
          <w:b/>
          <w:bCs/>
          <w:sz w:val="40"/>
          <w:szCs w:val="40"/>
          <w:lang w:val="en-US"/>
        </w:rPr>
        <w:t>Ideas for change</w:t>
      </w:r>
    </w:p>
    <w:p w14:paraId="1B62588A" w14:textId="238BA785" w:rsidR="00115DCF" w:rsidRPr="00115DCF" w:rsidRDefault="00115DCF" w:rsidP="00115DCF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5DBA1402" w14:textId="77777777" w:rsidR="009944A3" w:rsidRDefault="009944A3" w:rsidP="00115DCF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4614D23A" w14:textId="77777777" w:rsidR="009944A3" w:rsidRDefault="009944A3" w:rsidP="00115DCF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5F850E08" w14:textId="732A97DE" w:rsidR="00430810" w:rsidRDefault="00EA437F" w:rsidP="00115DCF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b/>
          <w:bCs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75136" behindDoc="0" locked="0" layoutInCell="1" allowOverlap="1" wp14:anchorId="44110E05" wp14:editId="68B38983">
                <wp:simplePos x="0" y="0"/>
                <wp:positionH relativeFrom="column">
                  <wp:posOffset>208915</wp:posOffset>
                </wp:positionH>
                <wp:positionV relativeFrom="paragraph">
                  <wp:posOffset>408305</wp:posOffset>
                </wp:positionV>
                <wp:extent cx="1529103" cy="1442537"/>
                <wp:effectExtent l="0" t="0" r="0" b="5715"/>
                <wp:wrapNone/>
                <wp:docPr id="1800" name="Group 18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9103" cy="1442537"/>
                          <a:chOff x="-233431" y="0"/>
                          <a:chExt cx="1486973" cy="1443147"/>
                        </a:xfrm>
                      </wpg:grpSpPr>
                      <pic:pic xmlns:pic="http://schemas.openxmlformats.org/drawingml/2006/picture">
                        <pic:nvPicPr>
                          <pic:cNvPr id="1801" name="Picture 180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-2"/>
                          <a:stretch/>
                        </pic:blipFill>
                        <pic:spPr bwMode="auto">
                          <a:xfrm>
                            <a:off x="119100" y="821860"/>
                            <a:ext cx="875203" cy="6212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1802" name="Group 1802"/>
                        <wpg:cNvGrpSpPr/>
                        <wpg:grpSpPr>
                          <a:xfrm>
                            <a:off x="-233431" y="0"/>
                            <a:ext cx="1486973" cy="730084"/>
                            <a:chOff x="-163093" y="0"/>
                            <a:chExt cx="1486973" cy="730084"/>
                          </a:xfrm>
                        </wpg:grpSpPr>
                        <pic:pic xmlns:pic="http://schemas.openxmlformats.org/drawingml/2006/picture">
                          <pic:nvPicPr>
                            <pic:cNvPr id="1803" name="Picture 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8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  <a:ext uri="{96DAC541-7B7A-43D3-8B79-37D633B846F1}">
                                  <asvg:svgBlip xmlns:asvg="http://schemas.microsoft.com/office/drawing/2016/SVG/main" r:embed="rId59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623718" y="0"/>
                              <a:ext cx="700162" cy="73008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04" name="Picture 2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0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  <a:ext uri="{96DAC541-7B7A-43D3-8B79-37D633B846F1}">
                                  <asvg:svgBlip xmlns:asvg="http://schemas.microsoft.com/office/drawing/2016/SVG/main" r:embed="rId61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-163093" y="0"/>
                              <a:ext cx="700162" cy="730084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C0247AF" id="Group 1800" o:spid="_x0000_s1026" alt="&quot;&quot;" style="position:absolute;margin-left:16.45pt;margin-top:32.15pt;width:120.4pt;height:113.6pt;z-index:251675136" coordorigin="-2334" coordsize="14869,1443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">
                <v:shape id="Picture 1801" o:spid="_x0000_s1027" type="#_x0000_t75" style="position:absolute;left:1191;top:8218;width:8752;height:621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">
                  <v:imagedata r:id="rId62" o:title="" croptop="23930f" cropbottom="73f" cropleft="-1f" cropright="24f"/>
                </v:shape>
                <v:group id="Group 1802" o:spid="_x0000_s1028" style="position:absolute;left:-2334;width:14869;height:7300" coordorigin="-1630" coordsize="14869,73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">
                  <v:shape id="Picture 21" o:spid="_x0000_s1029" type="#_x0000_t75" style="position:absolute;left:6237;width:7001;height:73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">
                    <v:imagedata r:id="rId63" o:title=""/>
                  </v:shape>
                  <v:shape id="Picture 22" o:spid="_x0000_s1030" type="#_x0000_t75" style="position:absolute;left:-1630;width:7000;height:730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">
                    <v:imagedata r:id="rId64" o:title=""/>
                  </v:shape>
                </v:group>
              </v:group>
            </w:pict>
          </mc:Fallback>
        </mc:AlternateContent>
      </w:r>
    </w:p>
    <w:p w14:paraId="28375CFD" w14:textId="1A5E9202" w:rsidR="005C530F" w:rsidRPr="005C530F" w:rsidRDefault="008C2C4E" w:rsidP="005C530F">
      <w:pPr>
        <w:pStyle w:val="ListParagraph"/>
        <w:numPr>
          <w:ilvl w:val="0"/>
          <w:numId w:val="32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 w:rsidRPr="005C530F">
        <w:rPr>
          <w:rFonts w:ascii="Arial" w:hAnsi="Arial" w:cs="Arial"/>
          <w:sz w:val="28"/>
          <w:szCs w:val="28"/>
          <w:lang w:val="en-US"/>
        </w:rPr>
        <w:t>We want a plan for all of Australia</w:t>
      </w:r>
      <w:r w:rsidR="004A0C82" w:rsidRPr="005C530F">
        <w:rPr>
          <w:rFonts w:ascii="Arial" w:hAnsi="Arial" w:cs="Arial"/>
          <w:sz w:val="28"/>
          <w:szCs w:val="28"/>
          <w:lang w:val="en-US"/>
        </w:rPr>
        <w:t xml:space="preserve"> </w:t>
      </w:r>
      <w:r w:rsidR="0041513C" w:rsidRPr="005C530F">
        <w:rPr>
          <w:rFonts w:ascii="Arial" w:hAnsi="Arial" w:cs="Arial"/>
          <w:sz w:val="28"/>
          <w:szCs w:val="28"/>
          <w:lang w:val="en-US"/>
        </w:rPr>
        <w:t>to</w:t>
      </w:r>
      <w:r w:rsidR="005C530F" w:rsidRPr="005C530F">
        <w:rPr>
          <w:rFonts w:ascii="Arial" w:hAnsi="Arial" w:cs="Arial"/>
          <w:sz w:val="28"/>
          <w:szCs w:val="28"/>
          <w:lang w:val="en-US"/>
        </w:rPr>
        <w:t xml:space="preserve"> </w:t>
      </w:r>
    </w:p>
    <w:p w14:paraId="5F773F83" w14:textId="08F0543A" w:rsidR="00B61D7F" w:rsidRDefault="005C530F" w:rsidP="005C530F">
      <w:pPr>
        <w:pStyle w:val="ListParagraph"/>
        <w:numPr>
          <w:ilvl w:val="0"/>
          <w:numId w:val="34"/>
        </w:numPr>
        <w:tabs>
          <w:tab w:val="left" w:pos="6237"/>
        </w:tabs>
        <w:spacing w:after="0" w:line="480" w:lineRule="auto"/>
        <w:ind w:left="3403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help</w:t>
      </w:r>
      <w:r w:rsidR="00D60FE8">
        <w:rPr>
          <w:rFonts w:ascii="Arial" w:hAnsi="Arial" w:cs="Arial"/>
          <w:sz w:val="28"/>
          <w:szCs w:val="28"/>
          <w:lang w:val="en-US"/>
        </w:rPr>
        <w:t xml:space="preserve"> </w:t>
      </w:r>
      <w:r w:rsidR="00295C8D">
        <w:rPr>
          <w:rFonts w:ascii="Arial" w:hAnsi="Arial" w:cs="Arial"/>
          <w:sz w:val="28"/>
          <w:szCs w:val="28"/>
          <w:lang w:val="en-US"/>
        </w:rPr>
        <w:t xml:space="preserve">more </w:t>
      </w:r>
      <w:r>
        <w:rPr>
          <w:rFonts w:ascii="Arial" w:hAnsi="Arial" w:cs="Arial"/>
          <w:sz w:val="28"/>
          <w:szCs w:val="28"/>
          <w:lang w:val="en-US"/>
        </w:rPr>
        <w:t xml:space="preserve">women and girls with disability to go to the </w:t>
      </w:r>
      <w:r w:rsidR="00295C8D">
        <w:rPr>
          <w:rFonts w:ascii="Arial" w:hAnsi="Arial" w:cs="Arial"/>
          <w:sz w:val="28"/>
          <w:szCs w:val="28"/>
          <w:lang w:val="en-US"/>
        </w:rPr>
        <w:t>school</w:t>
      </w:r>
      <w:r>
        <w:rPr>
          <w:rFonts w:ascii="Arial" w:hAnsi="Arial" w:cs="Arial"/>
          <w:sz w:val="28"/>
          <w:szCs w:val="28"/>
          <w:lang w:val="en-US"/>
        </w:rPr>
        <w:t xml:space="preserve"> they want</w:t>
      </w:r>
    </w:p>
    <w:p w14:paraId="36DBD161" w14:textId="4E66F42D" w:rsidR="00430810" w:rsidRDefault="00430810" w:rsidP="005C530F">
      <w:pPr>
        <w:pStyle w:val="ListParagraph"/>
        <w:tabs>
          <w:tab w:val="left" w:pos="6237"/>
        </w:tabs>
        <w:spacing w:after="0" w:line="480" w:lineRule="auto"/>
        <w:ind w:leftChars="1353" w:left="3260" w:hanging="283"/>
        <w:rPr>
          <w:rFonts w:ascii="Arial" w:hAnsi="Arial" w:cs="Arial"/>
          <w:sz w:val="28"/>
          <w:szCs w:val="28"/>
          <w:lang w:val="en-US"/>
        </w:rPr>
      </w:pPr>
    </w:p>
    <w:p w14:paraId="5EB23D16" w14:textId="76DE4D8E" w:rsidR="005C530F" w:rsidRDefault="005C530F" w:rsidP="005C530F">
      <w:pPr>
        <w:pStyle w:val="ListParagraph"/>
        <w:tabs>
          <w:tab w:val="left" w:pos="6237"/>
        </w:tabs>
        <w:spacing w:after="0" w:line="480" w:lineRule="auto"/>
        <w:ind w:leftChars="1353" w:left="3260" w:hanging="283"/>
        <w:rPr>
          <w:rFonts w:ascii="Arial" w:hAnsi="Arial" w:cs="Arial"/>
          <w:sz w:val="28"/>
          <w:szCs w:val="28"/>
          <w:lang w:val="en-US"/>
        </w:rPr>
      </w:pPr>
    </w:p>
    <w:p w14:paraId="49523540" w14:textId="780DFD51" w:rsidR="005C530F" w:rsidRDefault="005C530F" w:rsidP="005C530F">
      <w:pPr>
        <w:pStyle w:val="ListParagraph"/>
        <w:tabs>
          <w:tab w:val="left" w:pos="6237"/>
        </w:tabs>
        <w:spacing w:after="0" w:line="480" w:lineRule="auto"/>
        <w:ind w:leftChars="1353" w:left="3260" w:hanging="283"/>
        <w:rPr>
          <w:rFonts w:ascii="Arial" w:hAnsi="Arial" w:cs="Arial"/>
          <w:sz w:val="28"/>
          <w:szCs w:val="28"/>
          <w:lang w:val="en-US"/>
        </w:rPr>
      </w:pPr>
    </w:p>
    <w:p w14:paraId="238504A2" w14:textId="4BBC0715" w:rsidR="005C530F" w:rsidRDefault="003F616B" w:rsidP="005C530F">
      <w:pPr>
        <w:pStyle w:val="ListParagraph"/>
        <w:tabs>
          <w:tab w:val="left" w:pos="6237"/>
        </w:tabs>
        <w:spacing w:after="0" w:line="480" w:lineRule="auto"/>
        <w:ind w:leftChars="1353" w:left="3260" w:hanging="283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32128" behindDoc="0" locked="0" layoutInCell="1" allowOverlap="1" wp14:anchorId="2217EBAF" wp14:editId="4AAF6140">
            <wp:simplePos x="0" y="0"/>
            <wp:positionH relativeFrom="column">
              <wp:posOffset>361950</wp:posOffset>
            </wp:positionH>
            <wp:positionV relativeFrom="paragraph">
              <wp:posOffset>48895</wp:posOffset>
            </wp:positionV>
            <wp:extent cx="1562318" cy="1038370"/>
            <wp:effectExtent l="0" t="0" r="0" b="9525"/>
            <wp:wrapNone/>
            <wp:docPr id="48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318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E9D413" w14:textId="29A47E3A" w:rsidR="001C02EB" w:rsidRDefault="005C530F" w:rsidP="005C530F">
      <w:pPr>
        <w:pStyle w:val="ListParagraph"/>
        <w:numPr>
          <w:ilvl w:val="0"/>
          <w:numId w:val="34"/>
        </w:numPr>
        <w:tabs>
          <w:tab w:val="left" w:pos="6237"/>
        </w:tabs>
        <w:spacing w:after="0" w:line="480" w:lineRule="auto"/>
        <w:ind w:left="3403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give money to those </w:t>
      </w:r>
      <w:r w:rsidR="001C02EB">
        <w:rPr>
          <w:rFonts w:ascii="Arial" w:hAnsi="Arial" w:cs="Arial"/>
          <w:sz w:val="28"/>
          <w:szCs w:val="28"/>
          <w:lang w:val="en-US"/>
        </w:rPr>
        <w:t xml:space="preserve">schools </w:t>
      </w:r>
    </w:p>
    <w:p w14:paraId="71FABC33" w14:textId="77777777" w:rsidR="00430810" w:rsidRPr="00430810" w:rsidRDefault="00430810" w:rsidP="005C530F">
      <w:pPr>
        <w:pStyle w:val="ListParagraph"/>
        <w:tabs>
          <w:tab w:val="left" w:pos="6237"/>
        </w:tabs>
        <w:ind w:leftChars="1353" w:left="3260" w:hanging="283"/>
        <w:rPr>
          <w:rFonts w:ascii="Arial" w:hAnsi="Arial" w:cs="Arial"/>
          <w:sz w:val="28"/>
          <w:szCs w:val="28"/>
          <w:lang w:val="en-US"/>
        </w:rPr>
      </w:pPr>
    </w:p>
    <w:p w14:paraId="0C114176" w14:textId="77777777" w:rsidR="00430810" w:rsidRDefault="00430810" w:rsidP="005C530F">
      <w:pPr>
        <w:pStyle w:val="ListParagraph"/>
        <w:tabs>
          <w:tab w:val="left" w:pos="6237"/>
        </w:tabs>
        <w:spacing w:after="0" w:line="480" w:lineRule="auto"/>
        <w:ind w:leftChars="1353" w:left="3260" w:hanging="283"/>
        <w:rPr>
          <w:rFonts w:ascii="Arial" w:hAnsi="Arial" w:cs="Arial"/>
          <w:sz w:val="28"/>
          <w:szCs w:val="28"/>
          <w:lang w:val="en-US"/>
        </w:rPr>
      </w:pPr>
    </w:p>
    <w:p w14:paraId="2E6956EF" w14:textId="77777777" w:rsidR="00430810" w:rsidRDefault="00430810" w:rsidP="005C530F">
      <w:pPr>
        <w:pStyle w:val="ListParagraph"/>
        <w:tabs>
          <w:tab w:val="left" w:pos="6237"/>
        </w:tabs>
        <w:spacing w:after="0" w:line="480" w:lineRule="auto"/>
        <w:ind w:leftChars="1353" w:left="3260" w:hanging="283"/>
        <w:rPr>
          <w:rFonts w:ascii="Arial" w:hAnsi="Arial" w:cs="Arial"/>
          <w:sz w:val="28"/>
          <w:szCs w:val="28"/>
          <w:lang w:val="en-US"/>
        </w:rPr>
      </w:pPr>
    </w:p>
    <w:p w14:paraId="11F82DD1" w14:textId="690F9367" w:rsidR="00430810" w:rsidRDefault="00430810" w:rsidP="005C530F">
      <w:pPr>
        <w:pStyle w:val="ListParagraph"/>
        <w:tabs>
          <w:tab w:val="left" w:pos="6237"/>
        </w:tabs>
        <w:spacing w:after="0" w:line="480" w:lineRule="auto"/>
        <w:ind w:leftChars="1353" w:left="3260" w:hanging="283"/>
        <w:rPr>
          <w:rFonts w:ascii="Arial" w:hAnsi="Arial" w:cs="Arial"/>
          <w:sz w:val="28"/>
          <w:szCs w:val="28"/>
          <w:lang w:val="en-US"/>
        </w:rPr>
      </w:pPr>
    </w:p>
    <w:p w14:paraId="0A930F16" w14:textId="1596BE59" w:rsidR="005C530F" w:rsidRDefault="003F616B" w:rsidP="005C530F">
      <w:pPr>
        <w:pStyle w:val="ListParagraph"/>
        <w:numPr>
          <w:ilvl w:val="0"/>
          <w:numId w:val="34"/>
        </w:numPr>
        <w:tabs>
          <w:tab w:val="left" w:pos="6237"/>
        </w:tabs>
        <w:spacing w:after="0" w:line="480" w:lineRule="auto"/>
        <w:ind w:left="3403" w:hanging="284"/>
        <w:rPr>
          <w:rFonts w:ascii="Arial" w:hAnsi="Arial" w:cs="Arial"/>
          <w:sz w:val="28"/>
          <w:szCs w:val="28"/>
          <w:lang w:val="en-US"/>
        </w:rPr>
      </w:pPr>
      <w:r w:rsidRPr="00A65BC3"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2BCF7366" wp14:editId="4532ABFE">
                <wp:simplePos x="0" y="0"/>
                <wp:positionH relativeFrom="column">
                  <wp:posOffset>533400</wp:posOffset>
                </wp:positionH>
                <wp:positionV relativeFrom="paragraph">
                  <wp:posOffset>28575</wp:posOffset>
                </wp:positionV>
                <wp:extent cx="1204677" cy="1304925"/>
                <wp:effectExtent l="0" t="0" r="0" b="0"/>
                <wp:wrapNone/>
                <wp:docPr id="49" name="Straight Connector 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4677" cy="1304925"/>
                        </a:xfrm>
                        <a:prstGeom prst="line">
                          <a:avLst/>
                        </a:prstGeom>
                        <a:noFill/>
                        <a:ln w="1016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0D0DA8" id="Straight Connector 49" o:spid="_x0000_s1026" alt="&quot;&quot;" style="position:absolute;flip:y;z-index:251635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pt,2.25pt" to="136.85pt,1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" strokecolor="red" strokeweight="8pt">
                <v:stroke joinstyle="miter"/>
              </v:line>
            </w:pict>
          </mc:Fallback>
        </mc:AlternateContent>
      </w:r>
      <w:r w:rsidRPr="00A65BC3"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33152" behindDoc="0" locked="0" layoutInCell="1" allowOverlap="1" wp14:anchorId="19F02FB6" wp14:editId="43FCFDA6">
            <wp:simplePos x="0" y="0"/>
            <wp:positionH relativeFrom="column">
              <wp:posOffset>357505</wp:posOffset>
            </wp:positionH>
            <wp:positionV relativeFrom="paragraph">
              <wp:posOffset>28575</wp:posOffset>
            </wp:positionV>
            <wp:extent cx="1619885" cy="1096645"/>
            <wp:effectExtent l="0" t="0" r="0" b="0"/>
            <wp:wrapNone/>
            <wp:docPr id="50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096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E2385">
        <w:rPr>
          <w:rFonts w:ascii="Arial" w:hAnsi="Arial" w:cs="Arial"/>
          <w:sz w:val="28"/>
          <w:szCs w:val="28"/>
          <w:lang w:val="en-US"/>
        </w:rPr>
        <w:t xml:space="preserve">make sure </w:t>
      </w:r>
      <w:r w:rsidR="0041513C">
        <w:rPr>
          <w:rFonts w:ascii="Arial" w:hAnsi="Arial" w:cs="Arial"/>
          <w:sz w:val="28"/>
          <w:szCs w:val="28"/>
          <w:lang w:val="en-US"/>
        </w:rPr>
        <w:t>women and girls with disabilit</w:t>
      </w:r>
      <w:r w:rsidR="005C530F">
        <w:rPr>
          <w:rFonts w:ascii="Arial" w:hAnsi="Arial" w:cs="Arial"/>
          <w:sz w:val="28"/>
          <w:szCs w:val="28"/>
          <w:lang w:val="en-US"/>
        </w:rPr>
        <w:t>y</w:t>
      </w:r>
    </w:p>
    <w:p w14:paraId="58B10164" w14:textId="1E655F2E" w:rsidR="001C02EB" w:rsidRDefault="0041513C" w:rsidP="005C530F">
      <w:pPr>
        <w:pStyle w:val="ListParagraph"/>
        <w:tabs>
          <w:tab w:val="left" w:pos="6237"/>
        </w:tabs>
        <w:spacing w:after="0" w:line="480" w:lineRule="auto"/>
        <w:ind w:left="3260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do </w:t>
      </w:r>
      <w:r>
        <w:rPr>
          <w:rFonts w:ascii="Arial" w:hAnsi="Arial" w:cs="Arial"/>
          <w:b/>
          <w:bCs/>
          <w:sz w:val="28"/>
          <w:szCs w:val="28"/>
          <w:lang w:val="en-US"/>
        </w:rPr>
        <w:t xml:space="preserve">not </w:t>
      </w:r>
      <w:r>
        <w:rPr>
          <w:rFonts w:ascii="Arial" w:hAnsi="Arial" w:cs="Arial"/>
          <w:sz w:val="28"/>
          <w:szCs w:val="28"/>
          <w:lang w:val="en-US"/>
        </w:rPr>
        <w:t>get hurt</w:t>
      </w:r>
      <w:r w:rsidR="00EE2385">
        <w:rPr>
          <w:rFonts w:ascii="Arial" w:hAnsi="Arial" w:cs="Arial"/>
          <w:sz w:val="28"/>
          <w:szCs w:val="28"/>
          <w:lang w:val="en-US"/>
        </w:rPr>
        <w:t xml:space="preserve"> </w:t>
      </w:r>
      <w:r w:rsidR="005C530F">
        <w:rPr>
          <w:rFonts w:ascii="Arial" w:hAnsi="Arial" w:cs="Arial"/>
          <w:sz w:val="28"/>
          <w:szCs w:val="28"/>
          <w:lang w:val="en-US"/>
        </w:rPr>
        <w:t>in</w:t>
      </w:r>
      <w:r w:rsidR="00EE2385">
        <w:rPr>
          <w:rFonts w:ascii="Arial" w:hAnsi="Arial" w:cs="Arial"/>
          <w:sz w:val="28"/>
          <w:szCs w:val="28"/>
          <w:lang w:val="en-US"/>
        </w:rPr>
        <w:t xml:space="preserve"> schools. </w:t>
      </w:r>
    </w:p>
    <w:p w14:paraId="65F00313" w14:textId="4C909E0D" w:rsidR="001A426E" w:rsidRDefault="001A426E" w:rsidP="005C530F">
      <w:pPr>
        <w:tabs>
          <w:tab w:val="left" w:pos="6237"/>
        </w:tabs>
        <w:spacing w:after="0" w:line="480" w:lineRule="auto"/>
        <w:ind w:leftChars="1353" w:left="3260" w:hanging="283"/>
        <w:rPr>
          <w:rFonts w:ascii="Arial" w:hAnsi="Arial" w:cs="Arial"/>
          <w:sz w:val="28"/>
          <w:szCs w:val="28"/>
          <w:lang w:val="en-US"/>
        </w:rPr>
      </w:pPr>
    </w:p>
    <w:p w14:paraId="630C36FB" w14:textId="66A6285A" w:rsidR="001A426E" w:rsidRDefault="001A426E" w:rsidP="005C530F">
      <w:pPr>
        <w:tabs>
          <w:tab w:val="left" w:pos="6237"/>
        </w:tabs>
        <w:spacing w:after="0" w:line="480" w:lineRule="auto"/>
        <w:ind w:leftChars="1353" w:left="3260" w:hanging="283"/>
        <w:rPr>
          <w:rFonts w:ascii="Arial" w:hAnsi="Arial" w:cs="Arial"/>
          <w:sz w:val="28"/>
          <w:szCs w:val="28"/>
          <w:lang w:val="en-US"/>
        </w:rPr>
      </w:pPr>
    </w:p>
    <w:p w14:paraId="0F66F77D" w14:textId="7C31345F" w:rsidR="001A426E" w:rsidRDefault="001A426E" w:rsidP="001A426E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5F88121" w14:textId="2C5FFCDD" w:rsidR="004948B6" w:rsidRDefault="00F13AAF" w:rsidP="005C530F">
      <w:pPr>
        <w:pStyle w:val="ListParagraph"/>
        <w:numPr>
          <w:ilvl w:val="0"/>
          <w:numId w:val="32"/>
        </w:numPr>
        <w:spacing w:after="0" w:line="480" w:lineRule="auto"/>
        <w:ind w:left="3119" w:hanging="284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w:drawing>
          <wp:anchor distT="0" distB="0" distL="114300" distR="114300" simplePos="0" relativeHeight="251673088" behindDoc="0" locked="0" layoutInCell="1" allowOverlap="1" wp14:anchorId="69CF8916" wp14:editId="5B9BA2FE">
            <wp:simplePos x="0" y="0"/>
            <wp:positionH relativeFrom="column">
              <wp:posOffset>-76200</wp:posOffset>
            </wp:positionH>
            <wp:positionV relativeFrom="paragraph">
              <wp:posOffset>78105</wp:posOffset>
            </wp:positionV>
            <wp:extent cx="1800000" cy="1700687"/>
            <wp:effectExtent l="0" t="0" r="0" b="0"/>
            <wp:wrapNone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7006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6DD0">
        <w:rPr>
          <w:rFonts w:ascii="Arial" w:hAnsi="Arial" w:cs="Arial"/>
          <w:sz w:val="28"/>
          <w:szCs w:val="28"/>
          <w:lang w:val="en-US"/>
        </w:rPr>
        <w:t>We want women and girls with disability</w:t>
      </w:r>
      <w:r w:rsidR="005C530F">
        <w:rPr>
          <w:rFonts w:ascii="Arial" w:hAnsi="Arial" w:cs="Arial"/>
          <w:sz w:val="28"/>
          <w:szCs w:val="28"/>
          <w:lang w:val="en-US"/>
        </w:rPr>
        <w:t xml:space="preserve"> to be in </w:t>
      </w:r>
      <w:r w:rsidR="00367044">
        <w:rPr>
          <w:rFonts w:ascii="Arial" w:hAnsi="Arial" w:cs="Arial"/>
          <w:sz w:val="28"/>
          <w:szCs w:val="28"/>
          <w:lang w:val="en-US"/>
        </w:rPr>
        <w:t xml:space="preserve">planning </w:t>
      </w:r>
      <w:r w:rsidR="005C530F">
        <w:rPr>
          <w:rFonts w:ascii="Arial" w:hAnsi="Arial" w:cs="Arial"/>
          <w:sz w:val="28"/>
          <w:szCs w:val="28"/>
          <w:lang w:val="en-US"/>
        </w:rPr>
        <w:t>meetings about schools</w:t>
      </w:r>
      <w:r w:rsidR="007B6DD0">
        <w:rPr>
          <w:rFonts w:ascii="Arial" w:hAnsi="Arial" w:cs="Arial"/>
          <w:sz w:val="28"/>
          <w:szCs w:val="28"/>
          <w:lang w:val="en-US"/>
        </w:rPr>
        <w:t xml:space="preserve">. </w:t>
      </w:r>
    </w:p>
    <w:p w14:paraId="6E238003" w14:textId="17070DF6" w:rsidR="002501CB" w:rsidRPr="00367044" w:rsidRDefault="005C530F" w:rsidP="00367044">
      <w:pPr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  <w:r w:rsidRPr="00367044">
        <w:rPr>
          <w:rFonts w:ascii="Arial" w:hAnsi="Arial" w:cs="Arial"/>
          <w:sz w:val="28"/>
          <w:szCs w:val="28"/>
          <w:lang w:val="en-US"/>
        </w:rPr>
        <w:t xml:space="preserve">We can </w:t>
      </w:r>
      <w:r w:rsidR="00367044" w:rsidRPr="00367044">
        <w:rPr>
          <w:rFonts w:ascii="Arial" w:hAnsi="Arial" w:cs="Arial"/>
          <w:sz w:val="28"/>
          <w:szCs w:val="28"/>
          <w:lang w:val="en-US"/>
        </w:rPr>
        <w:t>talk about what we need.</w:t>
      </w:r>
    </w:p>
    <w:p w14:paraId="23C8B92B" w14:textId="616F4F01" w:rsidR="009671EC" w:rsidRDefault="009671EC" w:rsidP="009671E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322E06A" w14:textId="01018338" w:rsidR="005C530F" w:rsidRDefault="005C530F" w:rsidP="009671E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23F2572" w14:textId="463107E9" w:rsidR="005C530F" w:rsidRPr="00367044" w:rsidRDefault="00367044" w:rsidP="00367044">
      <w:pPr>
        <w:tabs>
          <w:tab w:val="left" w:pos="3119"/>
        </w:tabs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ab/>
      </w:r>
      <w:r w:rsidRPr="00367044">
        <w:rPr>
          <w:rFonts w:ascii="Arial" w:hAnsi="Arial" w:cs="Arial"/>
          <w:b/>
          <w:bCs/>
          <w:sz w:val="28"/>
          <w:szCs w:val="28"/>
          <w:lang w:val="en-US"/>
        </w:rPr>
        <w:t>And</w:t>
      </w:r>
    </w:p>
    <w:p w14:paraId="38DD5790" w14:textId="57318F34" w:rsidR="00367044" w:rsidRDefault="00367044" w:rsidP="009671E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52CDA13" w14:textId="5903042A" w:rsidR="005C530F" w:rsidRDefault="005C530F" w:rsidP="009671EC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5379C3E" w14:textId="63C39D54" w:rsidR="005C530F" w:rsidRDefault="003F616B" w:rsidP="00367044">
      <w:pPr>
        <w:pStyle w:val="ListParagraph"/>
        <w:spacing w:after="0" w:line="480" w:lineRule="auto"/>
        <w:ind w:left="3119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36224" behindDoc="0" locked="0" layoutInCell="1" allowOverlap="1" wp14:anchorId="3D9ED9AE" wp14:editId="7CC8D45E">
                <wp:simplePos x="0" y="0"/>
                <wp:positionH relativeFrom="column">
                  <wp:posOffset>-142875</wp:posOffset>
                </wp:positionH>
                <wp:positionV relativeFrom="paragraph">
                  <wp:posOffset>52705</wp:posOffset>
                </wp:positionV>
                <wp:extent cx="1942465" cy="1130300"/>
                <wp:effectExtent l="0" t="0" r="635" b="0"/>
                <wp:wrapNone/>
                <wp:docPr id="1810" name="Group 18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42465" cy="1130300"/>
                          <a:chOff x="66675" y="0"/>
                          <a:chExt cx="1942465" cy="1130300"/>
                        </a:xfrm>
                      </wpg:grpSpPr>
                      <wpg:grpSp>
                        <wpg:cNvPr id="1840" name="Group 1840"/>
                        <wpg:cNvGrpSpPr/>
                        <wpg:grpSpPr>
                          <a:xfrm>
                            <a:off x="1162050" y="0"/>
                            <a:ext cx="847090" cy="1130300"/>
                            <a:chOff x="0" y="0"/>
                            <a:chExt cx="1032509" cy="1439545"/>
                          </a:xfrm>
                        </wpg:grpSpPr>
                        <pic:pic xmlns:pic="http://schemas.openxmlformats.org/drawingml/2006/picture">
                          <pic:nvPicPr>
                            <pic:cNvPr id="1841" name="Picture 184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3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flipV="1">
                              <a:off x="0" y="0"/>
                              <a:ext cx="1032509" cy="143954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43" name="Picture 184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7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6675" y="180975"/>
                              <a:ext cx="515620" cy="7194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844" name="Picture 1844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28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447675" y="1047750"/>
                              <a:ext cx="539750" cy="3473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845" name="Picture 184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29" cstate="email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>
                              <a:off x="466725" y="114300"/>
                              <a:ext cx="539750" cy="50165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792" name="Picture 1792"/>
                          <pic:cNvPicPr>
                            <a:picLocks noChangeAspect="1"/>
                          </pic:cNvPicPr>
                        </pic:nvPicPr>
                        <pic:blipFill>
                          <a:blip r:embed="rId13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66675" y="9525"/>
                            <a:ext cx="1079500" cy="1079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99" name="Picture 179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1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57175" y="447675"/>
                            <a:ext cx="719455" cy="5949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AE93D5A" id="Group 1810" o:spid="_x0000_s1026" alt="&quot;&quot;" style="position:absolute;margin-left:-11.25pt;margin-top:4.15pt;width:152.95pt;height:89pt;z-index:251636224;mso-width-relative:margin" coordorigin="666" coordsize="19424,11303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">
                <v:group id="Group 1840" o:spid="_x0000_s1027" style="position:absolute;left:11620;width:8471;height:11303" coordsize="10325,143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">
                  <v:shape id="Picture 1841" o:spid="_x0000_s1028" type="#_x0000_t75" style="position:absolute;width:10325;height:14395;flip:y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">
                    <v:imagedata r:id="rId46" o:title=""/>
                  </v:shape>
                  <v:shape id="Picture 1843" o:spid="_x0000_s1029" type="#_x0000_t75" style="position:absolute;left:666;top:1809;width:5156;height:71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">
                    <v:imagedata r:id="rId132" o:title=""/>
                  </v:shape>
                  <v:shape id="Picture 1844" o:spid="_x0000_s1030" type="#_x0000_t75" style="position:absolute;left:4476;top:10477;width:5398;height:347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">
                    <v:imagedata r:id="rId133" o:title="" croptop="16792f" cropbottom="15817f" cropleft="15700f" cropright="3378f"/>
                  </v:shape>
                  <v:shape id="Picture 1845" o:spid="_x0000_s1031" type="#_x0000_t75" style="position:absolute;left:4667;top:1143;width:5397;height:501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">
                    <v:imagedata r:id="rId40" o:title="" croptop="1768f" cropbottom="8965f" cropleft="6326f" cropright="5776f"/>
                  </v:shape>
                </v:group>
                <v:shape id="Picture 1792" o:spid="_x0000_s1032" type="#_x0000_t75" style="position:absolute;left:666;top:95;width:10795;height:107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">
                  <v:imagedata r:id="rId11" o:title=""/>
                </v:shape>
                <v:shape id="Picture 1799" o:spid="_x0000_s1033" type="#_x0000_t75" style="position:absolute;left:2571;top:4476;width:7195;height:595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">
                  <v:imagedata r:id="rId27" o:title="" croptop="2614f" cropbottom="11516f" cropleft="5990f" cropright="5308f"/>
                </v:shape>
              </v:group>
            </w:pict>
          </mc:Fallback>
        </mc:AlternateContent>
      </w:r>
      <w:r w:rsidR="005C530F">
        <w:rPr>
          <w:rFonts w:ascii="Arial" w:hAnsi="Arial" w:cs="Arial"/>
          <w:sz w:val="28"/>
          <w:szCs w:val="28"/>
          <w:lang w:val="en-US"/>
        </w:rPr>
        <w:t>We can talk about how schools must do the things in the CRPD.</w:t>
      </w:r>
    </w:p>
    <w:p w14:paraId="4824779A" w14:textId="0927A480" w:rsidR="00B953A9" w:rsidRDefault="00B953A9" w:rsidP="00C12A6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53EA011" w14:textId="08B1F94A" w:rsidR="00B953A9" w:rsidRDefault="00B953A9" w:rsidP="00C12A6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82DCF43" w14:textId="67155A42" w:rsidR="005C530F" w:rsidRDefault="005C530F" w:rsidP="00C12A6D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4C9A773" w14:textId="595A5B77" w:rsidR="009671EC" w:rsidRDefault="009671EC">
      <w:pPr>
        <w:rPr>
          <w:rFonts w:ascii="Arial" w:hAnsi="Arial" w:cs="Arial"/>
          <w:color w:val="FF0000"/>
          <w:sz w:val="28"/>
          <w:szCs w:val="28"/>
          <w:lang w:val="en-US"/>
        </w:rPr>
      </w:pPr>
      <w:r>
        <w:rPr>
          <w:rFonts w:ascii="Arial" w:hAnsi="Arial" w:cs="Arial"/>
          <w:color w:val="FF0000"/>
          <w:sz w:val="28"/>
          <w:szCs w:val="28"/>
          <w:lang w:val="en-US"/>
        </w:rPr>
        <w:br w:type="page"/>
      </w:r>
    </w:p>
    <w:p w14:paraId="2C831A67" w14:textId="74FEB2FA" w:rsidR="007F3DD5" w:rsidRPr="007F3DD5" w:rsidRDefault="007F3DD5" w:rsidP="007F3DD5">
      <w:pPr>
        <w:pStyle w:val="ListParagraph"/>
        <w:spacing w:after="0" w:line="480" w:lineRule="auto"/>
        <w:ind w:left="2835"/>
        <w:rPr>
          <w:rFonts w:ascii="Arial" w:hAnsi="Arial" w:cs="Arial"/>
          <w:b/>
          <w:bCs/>
          <w:sz w:val="40"/>
          <w:szCs w:val="40"/>
          <w:lang w:val="en-US"/>
        </w:rPr>
      </w:pPr>
      <w:bookmarkStart w:id="3" w:name="_Hlk80269749"/>
      <w:r w:rsidRPr="007F3DD5">
        <w:rPr>
          <w:rFonts w:ascii="Arial" w:hAnsi="Arial" w:cs="Arial"/>
          <w:b/>
          <w:bCs/>
          <w:noProof/>
          <w:sz w:val="40"/>
          <w:szCs w:val="40"/>
          <w:lang w:val="en-US"/>
        </w:rPr>
        <w:lastRenderedPageBreak/>
        <w:drawing>
          <wp:anchor distT="0" distB="0" distL="114300" distR="114300" simplePos="0" relativeHeight="251645440" behindDoc="0" locked="0" layoutInCell="1" allowOverlap="1" wp14:anchorId="17177949" wp14:editId="3F882225">
            <wp:simplePos x="0" y="0"/>
            <wp:positionH relativeFrom="column">
              <wp:posOffset>673473</wp:posOffset>
            </wp:positionH>
            <wp:positionV relativeFrom="paragraph">
              <wp:posOffset>86192</wp:posOffset>
            </wp:positionV>
            <wp:extent cx="988695" cy="1403985"/>
            <wp:effectExtent l="19050" t="19050" r="20955" b="24765"/>
            <wp:wrapNone/>
            <wp:docPr id="28" name="Picture 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8695" cy="1403985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anchor>
        </w:drawing>
      </w:r>
      <w:r w:rsidRPr="007F3DD5">
        <w:rPr>
          <w:rFonts w:ascii="Arial" w:hAnsi="Arial" w:cs="Arial"/>
          <w:b/>
          <w:bCs/>
          <w:sz w:val="40"/>
          <w:szCs w:val="40"/>
          <w:lang w:val="en-US"/>
        </w:rPr>
        <w:t>Learn more about the CRPD</w:t>
      </w:r>
    </w:p>
    <w:p w14:paraId="3C98B650" w14:textId="77777777" w:rsidR="007F3DD5" w:rsidRDefault="007F3DD5" w:rsidP="007F3DD5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It is in Easy English.</w:t>
      </w:r>
    </w:p>
    <w:p w14:paraId="4996ED2F" w14:textId="77777777" w:rsidR="007F3DD5" w:rsidRDefault="007F3DD5" w:rsidP="007F3DD5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E1600E9" w14:textId="77777777" w:rsidR="007F3DD5" w:rsidRDefault="007F3DD5" w:rsidP="007F3DD5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D2DC681" w14:textId="77777777" w:rsidR="007F3DD5" w:rsidRDefault="007F3DD5" w:rsidP="007F3DD5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025373B" w14:textId="77777777" w:rsidR="007F3DD5" w:rsidRDefault="007F3DD5" w:rsidP="007F3DD5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43392" behindDoc="0" locked="0" layoutInCell="1" allowOverlap="1" wp14:anchorId="33A12A95" wp14:editId="6492B2FE">
                <wp:simplePos x="0" y="0"/>
                <wp:positionH relativeFrom="column">
                  <wp:posOffset>228600</wp:posOffset>
                </wp:positionH>
                <wp:positionV relativeFrom="paragraph">
                  <wp:posOffset>411480</wp:posOffset>
                </wp:positionV>
                <wp:extent cx="1552575" cy="1458036"/>
                <wp:effectExtent l="0" t="0" r="9525" b="8890"/>
                <wp:wrapNone/>
                <wp:docPr id="1861" name="Group 186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52575" cy="1458036"/>
                          <a:chOff x="-1" y="0"/>
                          <a:chExt cx="1553358" cy="1458036"/>
                        </a:xfrm>
                      </wpg:grpSpPr>
                      <pic:pic xmlns:pic="http://schemas.openxmlformats.org/drawingml/2006/picture">
                        <pic:nvPicPr>
                          <pic:cNvPr id="1862" name="Picture 1862" descr="A computer monitor with a keyboard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" y="0"/>
                            <a:ext cx="1553358" cy="145803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64" name="Picture 186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76258" y="57146"/>
                            <a:ext cx="1019794" cy="7967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872" name="Oval 1872"/>
                        <wps:cNvSpPr/>
                        <wps:spPr>
                          <a:xfrm>
                            <a:off x="487980" y="22692"/>
                            <a:ext cx="317818" cy="165100"/>
                          </a:xfrm>
                          <a:prstGeom prst="ellipse">
                            <a:avLst/>
                          </a:prstGeom>
                          <a:noFill/>
                          <a:ln w="63500" cap="flat" cmpd="sng" algn="ctr">
                            <a:solidFill>
                              <a:srgbClr val="00B05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11FD515" id="Group 1861" o:spid="_x0000_s1026" alt="&quot;&quot;" style="position:absolute;margin-left:18pt;margin-top:32.4pt;width:122.25pt;height:114.8pt;z-index:251643392;mso-width-relative:margin;mso-height-relative:margin" coordorigin="" coordsize="15533,1458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">
                <v:shape id="Picture 1862" o:spid="_x0000_s1027" type="#_x0000_t75" alt="A computer monitor with a keyboard&#10;&#10;Description automatically generated with medium confidence" style="position:absolute;width:15533;height:1458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">
                  <v:imagedata r:id="rId17" o:title="A computer monitor with a keyboard&#10;&#10;Description automatically generated with medium confidence"/>
                </v:shape>
                <v:shape id="Picture 1864" o:spid="_x0000_s1028" type="#_x0000_t75" style="position:absolute;left:2762;top:571;width:10198;height:796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">
                  <v:imagedata r:id="rId135" o:title="" croptop="4066f" cropbottom="6093f" cropleft="5915f" cropright="16634f"/>
                </v:shape>
                <v:oval id="Oval 1872" o:spid="_x0000_s1029" style="position:absolute;left:4879;top:226;width:3178;height:16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" filled="f" strokecolor="#00b050" strokeweight="5pt">
                  <v:stroke joinstyle="miter"/>
                </v:oval>
              </v:group>
            </w:pict>
          </mc:Fallback>
        </mc:AlternateContent>
      </w:r>
    </w:p>
    <w:p w14:paraId="7EC4895A" w14:textId="77777777" w:rsidR="007F3DD5" w:rsidRDefault="007F3DD5" w:rsidP="007F3DD5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Go to </w:t>
      </w:r>
      <w:r>
        <w:rPr>
          <w:rFonts w:ascii="Arial" w:hAnsi="Arial" w:cs="Arial"/>
          <w:sz w:val="28"/>
          <w:szCs w:val="28"/>
          <w:lang w:val="en-US"/>
        </w:rPr>
        <w:tab/>
      </w:r>
      <w:r>
        <w:rPr>
          <w:rFonts w:ascii="Arial" w:hAnsi="Arial" w:cs="Arial"/>
          <w:sz w:val="28"/>
          <w:szCs w:val="28"/>
          <w:lang w:val="en-US"/>
        </w:rPr>
        <w:tab/>
      </w:r>
      <w:r w:rsidRPr="009A561C">
        <w:rPr>
          <w:rFonts w:ascii="Arial" w:hAnsi="Arial" w:cs="Arial"/>
          <w:sz w:val="28"/>
          <w:szCs w:val="28"/>
          <w:lang w:val="en-US"/>
        </w:rPr>
        <w:t>www.</w:t>
      </w:r>
      <w:r>
        <w:rPr>
          <w:rFonts w:ascii="Arial" w:hAnsi="Arial" w:cs="Arial"/>
          <w:sz w:val="28"/>
          <w:szCs w:val="28"/>
          <w:lang w:val="en-US"/>
        </w:rPr>
        <w:t>oursite</w:t>
      </w:r>
      <w:r w:rsidRPr="009A561C">
        <w:rPr>
          <w:rFonts w:ascii="Arial" w:hAnsi="Arial" w:cs="Arial"/>
          <w:sz w:val="28"/>
          <w:szCs w:val="28"/>
          <w:lang w:val="en-US"/>
        </w:rPr>
        <w:t>wwda.org.au</w:t>
      </w:r>
    </w:p>
    <w:p w14:paraId="54D6475E" w14:textId="77777777" w:rsidR="007F3DD5" w:rsidRPr="00F13AAF" w:rsidRDefault="007F3DD5" w:rsidP="007F3DD5">
      <w:pPr>
        <w:spacing w:after="0" w:line="480" w:lineRule="auto"/>
        <w:ind w:left="2835"/>
        <w:rPr>
          <w:rFonts w:ascii="Arial" w:hAnsi="Arial" w:cs="Arial"/>
          <w:color w:val="7030A0"/>
          <w:sz w:val="28"/>
          <w:szCs w:val="28"/>
          <w:lang w:val="en-US"/>
        </w:rPr>
      </w:pPr>
      <w:r w:rsidRPr="00B32F76">
        <w:rPr>
          <w:rFonts w:ascii="Arial" w:hAnsi="Arial" w:cs="Arial"/>
          <w:sz w:val="28"/>
          <w:szCs w:val="28"/>
          <w:lang w:val="en-US"/>
        </w:rPr>
        <w:t xml:space="preserve">Click on </w:t>
      </w:r>
      <w:r w:rsidRPr="00B32F76">
        <w:rPr>
          <w:rFonts w:ascii="Arial" w:hAnsi="Arial" w:cs="Arial"/>
          <w:b/>
          <w:bCs/>
          <w:sz w:val="28"/>
          <w:szCs w:val="28"/>
          <w:lang w:val="en-US"/>
        </w:rPr>
        <w:t>Easy English</w:t>
      </w:r>
      <w:r w:rsidRPr="00B32F76">
        <w:rPr>
          <w:rFonts w:ascii="Arial" w:hAnsi="Arial" w:cs="Arial"/>
          <w:sz w:val="28"/>
          <w:szCs w:val="28"/>
          <w:lang w:val="en-US"/>
        </w:rPr>
        <w:t xml:space="preserve"> at the top</w:t>
      </w:r>
      <w:r>
        <w:rPr>
          <w:rFonts w:ascii="Arial" w:hAnsi="Arial" w:cs="Arial"/>
          <w:sz w:val="28"/>
          <w:szCs w:val="28"/>
          <w:lang w:val="en-US"/>
        </w:rPr>
        <w:t>.</w:t>
      </w:r>
      <w:r w:rsidRPr="00F13AAF">
        <w:rPr>
          <w:rFonts w:ascii="Arial" w:hAnsi="Arial" w:cs="Arial"/>
          <w:color w:val="7030A0"/>
          <w:sz w:val="28"/>
          <w:szCs w:val="28"/>
          <w:lang w:val="en-US"/>
        </w:rPr>
        <w:tab/>
        <w:t xml:space="preserve"> </w:t>
      </w:r>
    </w:p>
    <w:p w14:paraId="3B7CBCC9" w14:textId="77777777" w:rsidR="007F3DD5" w:rsidRPr="00F13AAF" w:rsidRDefault="007F3DD5" w:rsidP="007F3DD5">
      <w:pPr>
        <w:spacing w:after="0" w:line="480" w:lineRule="auto"/>
        <w:ind w:left="2835"/>
        <w:rPr>
          <w:rFonts w:ascii="Arial" w:hAnsi="Arial" w:cs="Arial"/>
          <w:b/>
          <w:bCs/>
          <w:color w:val="7030A0"/>
          <w:sz w:val="28"/>
          <w:szCs w:val="28"/>
          <w:lang w:val="en-US"/>
        </w:rPr>
      </w:pPr>
    </w:p>
    <w:p w14:paraId="3B634A7B" w14:textId="77777777" w:rsidR="007F3DD5" w:rsidRPr="00F13AAF" w:rsidRDefault="007F3DD5" w:rsidP="007F3DD5">
      <w:pPr>
        <w:spacing w:after="0" w:line="480" w:lineRule="auto"/>
        <w:ind w:left="2835"/>
        <w:rPr>
          <w:rFonts w:ascii="Arial" w:hAnsi="Arial" w:cs="Arial"/>
          <w:b/>
          <w:bCs/>
          <w:color w:val="7030A0"/>
          <w:sz w:val="28"/>
          <w:szCs w:val="28"/>
          <w:lang w:val="en-US"/>
        </w:rPr>
      </w:pPr>
    </w:p>
    <w:p w14:paraId="6B2D13E4" w14:textId="77777777" w:rsidR="007F3DD5" w:rsidRPr="00B32F76" w:rsidRDefault="007F3DD5" w:rsidP="007F3DD5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  <w:lang w:val="en-US"/>
        </w:rPr>
      </w:pPr>
      <w:r w:rsidRPr="00B32F76">
        <w:rPr>
          <w:rFonts w:ascii="Arial" w:hAnsi="Arial" w:cs="Arial"/>
          <w:b/>
          <w:bCs/>
          <w:sz w:val="28"/>
          <w:szCs w:val="28"/>
          <w:lang w:val="en-US"/>
        </w:rPr>
        <w:t>Now.</w:t>
      </w:r>
    </w:p>
    <w:p w14:paraId="3B610F69" w14:textId="77777777" w:rsidR="007F3DD5" w:rsidRPr="00B32F76" w:rsidRDefault="007F3DD5" w:rsidP="007F3DD5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598F31B" w14:textId="77777777" w:rsidR="007F3DD5" w:rsidRPr="00B32F76" w:rsidRDefault="007F3DD5" w:rsidP="007F3DD5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7B322FC" w14:textId="77777777" w:rsidR="007F3DD5" w:rsidRPr="00B32F76" w:rsidRDefault="007F3DD5" w:rsidP="007F3DD5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B32F76">
        <w:rPr>
          <w:rFonts w:ascii="Arial" w:hAnsi="Arial" w:cs="Arial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49536" behindDoc="0" locked="0" layoutInCell="1" allowOverlap="1" wp14:anchorId="0AE2D264" wp14:editId="6AE99409">
                <wp:simplePos x="0" y="0"/>
                <wp:positionH relativeFrom="column">
                  <wp:posOffset>176530</wp:posOffset>
                </wp:positionH>
                <wp:positionV relativeFrom="paragraph">
                  <wp:posOffset>12700</wp:posOffset>
                </wp:positionV>
                <wp:extent cx="1620000" cy="1520333"/>
                <wp:effectExtent l="0" t="0" r="0" b="3810"/>
                <wp:wrapNone/>
                <wp:docPr id="63" name="Group 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0000" cy="1520333"/>
                          <a:chOff x="-1" y="0"/>
                          <a:chExt cx="1620817" cy="1520333"/>
                        </a:xfrm>
                      </wpg:grpSpPr>
                      <pic:pic xmlns:pic="http://schemas.openxmlformats.org/drawingml/2006/picture">
                        <pic:nvPicPr>
                          <pic:cNvPr id="1793" name="Picture 1793" descr="A computer monitor with a keyboard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" y="0"/>
                            <a:ext cx="1620817" cy="152033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96" name="Picture 1796"/>
                          <pic:cNvPicPr>
                            <a:picLocks noChangeAspect="1"/>
                          </pic:cNvPicPr>
                        </pic:nvPicPr>
                        <pic:blipFill>
                          <a:blip r:embed="rId13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47633" y="66660"/>
                            <a:ext cx="1152581" cy="9005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581C7F" id="Group 63" o:spid="_x0000_s1026" alt="&quot;&quot;" style="position:absolute;margin-left:13.9pt;margin-top:1pt;width:127.55pt;height:119.7pt;z-index:251649536;mso-width-relative:margin;mso-height-relative:margin" coordorigin="" coordsize="16208,15203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">
                <v:shape id="Picture 1793" o:spid="_x0000_s1027" type="#_x0000_t75" alt="A computer monitor with a keyboard&#10;&#10;Description automatically generated with medium confidence" style="position:absolute;width:16208;height:1520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">
                  <v:imagedata r:id="rId17" o:title="A computer monitor with a keyboard&#10;&#10;Description automatically generated with medium confidence"/>
                </v:shape>
                <v:shape id="Picture 1796" o:spid="_x0000_s1028" type="#_x0000_t75" style="position:absolute;left:2476;top:666;width:11526;height:900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">
                  <v:imagedata r:id="rId137" o:title="" croptop="9915f" cropbottom="9915f"/>
                </v:shape>
              </v:group>
            </w:pict>
          </mc:Fallback>
        </mc:AlternateContent>
      </w:r>
      <w:r w:rsidRPr="00B32F76">
        <w:rPr>
          <w:rFonts w:ascii="Arial" w:hAnsi="Arial" w:cs="Arial"/>
          <w:noProof/>
          <w:sz w:val="28"/>
          <w:szCs w:val="28"/>
          <w:lang w:val="en-US"/>
        </w:rPr>
        <w:t>Go to the</w:t>
      </w:r>
      <w:r w:rsidRPr="00B32F76">
        <w:rPr>
          <w:rFonts w:ascii="Arial" w:hAnsi="Arial" w:cs="Arial"/>
          <w:sz w:val="28"/>
          <w:szCs w:val="28"/>
          <w:lang w:val="en-US"/>
        </w:rPr>
        <w:t xml:space="preserve"> </w:t>
      </w:r>
      <w:r w:rsidRPr="00B32F76">
        <w:rPr>
          <w:rFonts w:ascii="Arial" w:hAnsi="Arial" w:cs="Arial"/>
          <w:b/>
          <w:bCs/>
          <w:sz w:val="28"/>
          <w:szCs w:val="28"/>
          <w:lang w:val="en-US"/>
        </w:rPr>
        <w:t>Your Rights</w:t>
      </w:r>
      <w:r w:rsidRPr="00B32F76">
        <w:rPr>
          <w:rFonts w:ascii="Arial" w:hAnsi="Arial" w:cs="Arial"/>
          <w:sz w:val="28"/>
          <w:szCs w:val="28"/>
          <w:lang w:val="en-US"/>
        </w:rPr>
        <w:t xml:space="preserve"> </w:t>
      </w:r>
      <w:r>
        <w:rPr>
          <w:rFonts w:ascii="Arial" w:hAnsi="Arial" w:cs="Arial"/>
          <w:sz w:val="28"/>
          <w:szCs w:val="28"/>
          <w:lang w:val="en-US"/>
        </w:rPr>
        <w:t>part</w:t>
      </w:r>
      <w:r w:rsidRPr="00B32F76">
        <w:rPr>
          <w:rFonts w:ascii="Arial" w:hAnsi="Arial" w:cs="Arial"/>
          <w:sz w:val="28"/>
          <w:szCs w:val="28"/>
          <w:lang w:val="en-US"/>
        </w:rPr>
        <w:t>.</w:t>
      </w:r>
      <w:r w:rsidRPr="00B32F76">
        <w:rPr>
          <w:rFonts w:ascii="Arial" w:hAnsi="Arial" w:cs="Arial"/>
          <w:sz w:val="28"/>
          <w:szCs w:val="28"/>
          <w:lang w:val="en-US"/>
        </w:rPr>
        <w:tab/>
        <w:t xml:space="preserve"> </w:t>
      </w:r>
    </w:p>
    <w:p w14:paraId="1E51DEA9" w14:textId="77777777" w:rsidR="007F3DD5" w:rsidRPr="00B32F76" w:rsidRDefault="007F3DD5" w:rsidP="007F3DD5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 w:rsidRPr="00B32F76">
        <w:rPr>
          <w:rFonts w:ascii="Arial" w:hAnsi="Arial" w:cs="Arial"/>
          <w:sz w:val="28"/>
          <w:szCs w:val="28"/>
          <w:lang w:val="en-US"/>
        </w:rPr>
        <w:t xml:space="preserve">Open the </w:t>
      </w:r>
      <w:r w:rsidRPr="00B32F76">
        <w:rPr>
          <w:rFonts w:ascii="Arial" w:hAnsi="Arial" w:cs="Arial"/>
          <w:b/>
          <w:bCs/>
          <w:sz w:val="28"/>
          <w:szCs w:val="28"/>
          <w:lang w:val="en-US"/>
        </w:rPr>
        <w:t>Your Rights Toolkit</w:t>
      </w:r>
      <w:r w:rsidRPr="00B32F76">
        <w:rPr>
          <w:rFonts w:ascii="Arial" w:hAnsi="Arial" w:cs="Arial"/>
          <w:sz w:val="28"/>
          <w:szCs w:val="28"/>
          <w:lang w:val="en-US"/>
        </w:rPr>
        <w:t xml:space="preserve"> button.</w:t>
      </w:r>
    </w:p>
    <w:p w14:paraId="45D7CD50" w14:textId="77777777" w:rsidR="007F3DD5" w:rsidRPr="00B32F76" w:rsidRDefault="007F3DD5" w:rsidP="007F3DD5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02EC60B1" w14:textId="77777777" w:rsidR="007F3DD5" w:rsidRPr="002F50BF" w:rsidRDefault="007F3DD5" w:rsidP="007F3DD5">
      <w:pPr>
        <w:pStyle w:val="ListParagraph"/>
        <w:spacing w:after="0" w:line="480" w:lineRule="auto"/>
        <w:ind w:left="2835"/>
        <w:rPr>
          <w:rFonts w:ascii="Arial" w:hAnsi="Arial" w:cs="Arial"/>
          <w:color w:val="7030A0"/>
          <w:sz w:val="28"/>
          <w:szCs w:val="28"/>
          <w:lang w:val="en-US"/>
        </w:rPr>
      </w:pPr>
    </w:p>
    <w:p w14:paraId="4146059F" w14:textId="77777777" w:rsidR="007F3DD5" w:rsidRPr="002F50BF" w:rsidRDefault="007F3DD5" w:rsidP="007F3DD5">
      <w:pPr>
        <w:pStyle w:val="ListParagraph"/>
        <w:spacing w:after="0" w:line="480" w:lineRule="auto"/>
        <w:ind w:left="2835"/>
        <w:rPr>
          <w:rFonts w:ascii="Arial" w:hAnsi="Arial" w:cs="Arial"/>
          <w:color w:val="7030A0"/>
          <w:sz w:val="28"/>
          <w:szCs w:val="28"/>
          <w:lang w:val="en-US"/>
        </w:rPr>
      </w:pPr>
    </w:p>
    <w:p w14:paraId="36527BC2" w14:textId="77777777" w:rsidR="007F3DD5" w:rsidRPr="002F50BF" w:rsidRDefault="007F3DD5" w:rsidP="007F3DD5">
      <w:pPr>
        <w:pStyle w:val="ListParagraph"/>
        <w:spacing w:after="0" w:line="480" w:lineRule="auto"/>
        <w:ind w:left="2835"/>
        <w:rPr>
          <w:rFonts w:ascii="Arial" w:hAnsi="Arial" w:cs="Arial"/>
          <w:color w:val="7030A0"/>
          <w:sz w:val="28"/>
          <w:szCs w:val="28"/>
          <w:lang w:val="en-US"/>
        </w:rPr>
      </w:pPr>
      <w:r w:rsidRPr="002F50BF">
        <w:rPr>
          <w:rFonts w:ascii="Arial" w:hAnsi="Arial" w:cs="Arial"/>
          <w:noProof/>
          <w:color w:val="7030A0"/>
          <w:sz w:val="28"/>
          <w:szCs w:val="28"/>
          <w:lang w:val="en-US"/>
        </w:rPr>
        <w:drawing>
          <wp:anchor distT="0" distB="0" distL="114300" distR="114300" simplePos="0" relativeHeight="251647488" behindDoc="0" locked="0" layoutInCell="1" allowOverlap="1" wp14:anchorId="3F4F65C4" wp14:editId="1DE10E57">
            <wp:simplePos x="0" y="0"/>
            <wp:positionH relativeFrom="column">
              <wp:posOffset>734060</wp:posOffset>
            </wp:positionH>
            <wp:positionV relativeFrom="paragraph">
              <wp:posOffset>233045</wp:posOffset>
            </wp:positionV>
            <wp:extent cx="988695" cy="1403985"/>
            <wp:effectExtent l="19050" t="19050" r="20955" b="24765"/>
            <wp:wrapNone/>
            <wp:docPr id="1805" name="Picture 180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" name="Picture 180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8695" cy="1403985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anchor>
        </w:drawing>
      </w:r>
    </w:p>
    <w:p w14:paraId="1562878A" w14:textId="34049317" w:rsidR="007F3DD5" w:rsidRDefault="00DD4B26" w:rsidP="007F3DD5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Go to </w:t>
      </w:r>
      <w:r w:rsidRPr="00DD4B26">
        <w:rPr>
          <w:rFonts w:ascii="Arial" w:hAnsi="Arial" w:cs="Arial"/>
          <w:b/>
          <w:bCs/>
          <w:sz w:val="28"/>
          <w:szCs w:val="28"/>
          <w:lang w:val="en-US"/>
        </w:rPr>
        <w:t>Page 13</w:t>
      </w:r>
    </w:p>
    <w:p w14:paraId="7FF6663C" w14:textId="77777777" w:rsidR="007F3DD5" w:rsidRDefault="007F3DD5" w:rsidP="007F3DD5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Here is our CRPD fact sheet.</w:t>
      </w:r>
    </w:p>
    <w:bookmarkEnd w:id="3"/>
    <w:p w14:paraId="79F37F3A" w14:textId="2F056766" w:rsidR="0068495A" w:rsidRDefault="0068495A" w:rsidP="0068495A">
      <w:pPr>
        <w:spacing w:after="0" w:line="360" w:lineRule="auto"/>
        <w:ind w:left="2835"/>
        <w:rPr>
          <w:rFonts w:ascii="Arial" w:hAnsi="Arial" w:cs="Arial"/>
          <w:b/>
          <w:bCs/>
          <w:sz w:val="40"/>
          <w:szCs w:val="40"/>
          <w:lang w:val="en-US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93568" behindDoc="0" locked="0" layoutInCell="1" allowOverlap="1" wp14:anchorId="68E6226B" wp14:editId="5DEFD6D3">
                <wp:simplePos x="0" y="0"/>
                <wp:positionH relativeFrom="column">
                  <wp:posOffset>-57785</wp:posOffset>
                </wp:positionH>
                <wp:positionV relativeFrom="paragraph">
                  <wp:posOffset>130175</wp:posOffset>
                </wp:positionV>
                <wp:extent cx="1809115" cy="1515110"/>
                <wp:effectExtent l="0" t="0" r="635" b="8890"/>
                <wp:wrapNone/>
                <wp:docPr id="1906" name="Group 190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9115" cy="1515110"/>
                          <a:chOff x="0" y="0"/>
                          <a:chExt cx="1809387" cy="1514929"/>
                        </a:xfrm>
                      </wpg:grpSpPr>
                      <pic:pic xmlns:pic="http://schemas.openxmlformats.org/drawingml/2006/picture">
                        <pic:nvPicPr>
                          <pic:cNvPr id="218" name="Picture 218" descr="A picture containing pers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10198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19" name="Picture 219"/>
                          <pic:cNvPicPr>
                            <a:picLocks noChangeAspect="1"/>
                          </pic:cNvPicPr>
                        </pic:nvPicPr>
                        <pic:blipFill>
                          <a:blip r:embed="rId115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70857" y="435429"/>
                            <a:ext cx="938530" cy="1079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1A56BD" id="Group 1906" o:spid="_x0000_s1026" alt="&quot;&quot;" style="position:absolute;margin-left:-4.55pt;margin-top:10.25pt;width:142.45pt;height:119.3pt;z-index:251693568" coordsize="18093,1514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">
                <v:shape id="Picture 218" o:spid="_x0000_s1027" type="#_x0000_t75" alt="A picture containing person&#10;&#10;Description automatically generated" style="position:absolute;width:10795;height:1019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">
                  <v:imagedata r:id="rId116" o:title="A picture containing person&#10;&#10;Description automatically generated"/>
                </v:shape>
                <v:shape id="Picture 219" o:spid="_x0000_s1028" type="#_x0000_t75" style="position:absolute;left:8708;top:4354;width:9385;height:1079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">
                  <v:imagedata r:id="rId117" o:title=""/>
                </v:shape>
              </v:group>
            </w:pict>
          </mc:Fallback>
        </mc:AlternateContent>
      </w:r>
      <w:bookmarkStart w:id="4" w:name="_Hlk85991415"/>
      <w:r>
        <w:rPr>
          <w:rFonts w:ascii="Arial" w:hAnsi="Arial" w:cs="Arial"/>
          <w:b/>
          <w:bCs/>
          <w:sz w:val="40"/>
          <w:szCs w:val="40"/>
          <w:lang w:val="en-US"/>
        </w:rPr>
        <w:t xml:space="preserve">Problems in all parts of </w:t>
      </w:r>
    </w:p>
    <w:p w14:paraId="0D64BF4C" w14:textId="77777777" w:rsidR="0068495A" w:rsidRDefault="0068495A" w:rsidP="0068495A">
      <w:pPr>
        <w:spacing w:after="0" w:line="360" w:lineRule="auto"/>
        <w:ind w:left="2835"/>
        <w:rPr>
          <w:rFonts w:ascii="Arial" w:hAnsi="Arial" w:cs="Arial"/>
          <w:b/>
          <w:bCs/>
          <w:sz w:val="40"/>
          <w:szCs w:val="40"/>
          <w:lang w:val="en-US"/>
        </w:rPr>
      </w:pPr>
      <w:r>
        <w:rPr>
          <w:rFonts w:ascii="Arial" w:hAnsi="Arial" w:cs="Arial"/>
          <w:b/>
          <w:bCs/>
          <w:sz w:val="40"/>
          <w:szCs w:val="40"/>
          <w:lang w:val="en-US"/>
        </w:rPr>
        <w:t>our lives.</w:t>
      </w:r>
    </w:p>
    <w:p w14:paraId="6D0B7763" w14:textId="77777777" w:rsidR="0068495A" w:rsidRDefault="0068495A" w:rsidP="0068495A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BEFF451" w14:textId="77777777" w:rsidR="0068495A" w:rsidRDefault="0068495A" w:rsidP="0068495A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F7CC23B" w14:textId="77777777" w:rsidR="0068495A" w:rsidRDefault="0068495A" w:rsidP="0068495A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034468C" w14:textId="77777777" w:rsidR="0068495A" w:rsidRDefault="0068495A" w:rsidP="0068495A">
      <w:pPr>
        <w:spacing w:after="0" w:line="480" w:lineRule="auto"/>
        <w:ind w:left="2835"/>
        <w:rPr>
          <w:rFonts w:ascii="Arial" w:hAnsi="Arial" w:cs="Arial"/>
          <w:noProof/>
          <w:sz w:val="28"/>
          <w:szCs w:val="28"/>
          <w:lang w:val="en-US"/>
        </w:rPr>
      </w:pPr>
    </w:p>
    <w:p w14:paraId="10833F1B" w14:textId="0BEB594C" w:rsidR="0068495A" w:rsidRDefault="0068495A" w:rsidP="0068495A">
      <w:pPr>
        <w:spacing w:after="0" w:line="480" w:lineRule="auto"/>
        <w:ind w:left="2835"/>
        <w:rPr>
          <w:rFonts w:ascii="Arial" w:hAnsi="Arial" w:cs="Arial"/>
          <w:noProof/>
          <w:sz w:val="28"/>
          <w:szCs w:val="28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6640" behindDoc="0" locked="0" layoutInCell="1" allowOverlap="1" wp14:anchorId="5FC347B9" wp14:editId="551157D5">
                <wp:simplePos x="0" y="0"/>
                <wp:positionH relativeFrom="column">
                  <wp:posOffset>552450</wp:posOffset>
                </wp:positionH>
                <wp:positionV relativeFrom="paragraph">
                  <wp:posOffset>22860</wp:posOffset>
                </wp:positionV>
                <wp:extent cx="1173480" cy="1619885"/>
                <wp:effectExtent l="0" t="0" r="26670" b="18415"/>
                <wp:wrapNone/>
                <wp:docPr id="1905" name="Group 190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3480" cy="1619885"/>
                          <a:chOff x="0" y="0"/>
                          <a:chExt cx="1173600" cy="1620000"/>
                        </a:xfrm>
                      </wpg:grpSpPr>
                      <pic:pic xmlns:pic="http://schemas.openxmlformats.org/drawingml/2006/picture">
                        <pic:nvPicPr>
                          <pic:cNvPr id="214" name="Picture 21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r="-1"/>
                          <a:stretch/>
                        </pic:blipFill>
                        <pic:spPr bwMode="auto">
                          <a:xfrm>
                            <a:off x="19050" y="28575"/>
                            <a:ext cx="1130935" cy="15836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15" name="Rectangle 215"/>
                        <wps:cNvSpPr/>
                        <wps:spPr>
                          <a:xfrm>
                            <a:off x="0" y="0"/>
                            <a:ext cx="11736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1B82CF" id="Group 1905" o:spid="_x0000_s1026" alt="&quot;&quot;" style="position:absolute;margin-left:43.5pt;margin-top:1.8pt;width:92.4pt;height:127.55pt;z-index:251696640" coordsize="11736,1620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">
                <v:shape id="Picture 214" o:spid="_x0000_s1027" type="#_x0000_t75" style="position:absolute;left:190;top:285;width:11309;height:1583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">
                  <v:imagedata r:id="rId123" o:title="" cropleft="1876f" cropright="-1f"/>
                </v:shape>
                <v:rect id="Rectangle 215" o:spid="_x0000_s1028" style="position:absolute;width:11736;height:162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" filled="f" strokecolor="black [3213]" strokeweight="1pt"/>
              </v:group>
            </w:pict>
          </mc:Fallback>
        </mc:AlternateContent>
      </w:r>
      <w:r>
        <w:rPr>
          <w:rFonts w:ascii="Arial" w:hAnsi="Arial" w:cs="Arial"/>
          <w:noProof/>
          <w:sz w:val="28"/>
          <w:szCs w:val="28"/>
          <w:lang w:val="en-US"/>
        </w:rPr>
        <w:t xml:space="preserve">Read </w:t>
      </w:r>
    </w:p>
    <w:p w14:paraId="1618A4E9" w14:textId="77777777" w:rsidR="0068495A" w:rsidRDefault="0068495A" w:rsidP="0068495A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bCs/>
          <w:noProof/>
          <w:sz w:val="28"/>
          <w:szCs w:val="28"/>
          <w:lang w:val="en-US"/>
        </w:rPr>
        <w:t>Our report to the DRC. Big problems.</w:t>
      </w:r>
    </w:p>
    <w:p w14:paraId="4A7B37AA" w14:textId="77777777" w:rsidR="0068495A" w:rsidRDefault="0068495A" w:rsidP="0068495A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It is in Easy English. </w:t>
      </w:r>
    </w:p>
    <w:p w14:paraId="7413575C" w14:textId="77777777" w:rsidR="0068495A" w:rsidRDefault="0068495A" w:rsidP="0068495A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50B6620" w14:textId="77777777" w:rsidR="0068495A" w:rsidRDefault="0068495A" w:rsidP="0068495A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41599D49" w14:textId="77777777" w:rsidR="0068495A" w:rsidRDefault="0068495A" w:rsidP="0068495A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25F3D42F" w14:textId="77777777" w:rsidR="0068495A" w:rsidRDefault="0068495A" w:rsidP="0068495A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161FE0AD" w14:textId="39A481C6" w:rsidR="0068495A" w:rsidRDefault="0068495A" w:rsidP="0068495A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5616" behindDoc="0" locked="0" layoutInCell="1" allowOverlap="1" wp14:anchorId="61A370C7" wp14:editId="156377E6">
                <wp:simplePos x="0" y="0"/>
                <wp:positionH relativeFrom="column">
                  <wp:posOffset>352425</wp:posOffset>
                </wp:positionH>
                <wp:positionV relativeFrom="paragraph">
                  <wp:posOffset>28575</wp:posOffset>
                </wp:positionV>
                <wp:extent cx="1440180" cy="1351280"/>
                <wp:effectExtent l="0" t="19050" r="7620" b="1270"/>
                <wp:wrapNone/>
                <wp:docPr id="1904" name="Group 190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0180" cy="1351280"/>
                          <a:chOff x="0" y="0"/>
                          <a:chExt cx="1440726" cy="1351407"/>
                        </a:xfrm>
                      </wpg:grpSpPr>
                      <pic:pic xmlns:pic="http://schemas.openxmlformats.org/drawingml/2006/picture">
                        <pic:nvPicPr>
                          <pic:cNvPr id="210" name="Picture 210" descr="A computer monitor with a keyboard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726" cy="135140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1" name="Picture 21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00641" y="41739"/>
                            <a:ext cx="1044526" cy="8161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12" name="Oval 212"/>
                        <wps:cNvSpPr/>
                        <wps:spPr>
                          <a:xfrm>
                            <a:off x="451132" y="3642"/>
                            <a:ext cx="317818" cy="165100"/>
                          </a:xfrm>
                          <a:prstGeom prst="ellipse">
                            <a:avLst/>
                          </a:prstGeom>
                          <a:noFill/>
                          <a:ln w="63500" cap="flat" cmpd="sng" algn="ctr">
                            <a:solidFill>
                              <a:srgbClr val="00B05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C6A1E2" id="Group 1904" o:spid="_x0000_s1026" alt="&quot;&quot;" style="position:absolute;margin-left:27.75pt;margin-top:2.25pt;width:113.4pt;height:106.4pt;z-index:251695616;mso-width-relative:margin;mso-height-relative:margin" coordsize="14407,1351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">
                <v:shape id="Picture 210" o:spid="_x0000_s1027" type="#_x0000_t75" alt="A computer monitor with a keyboard&#10;&#10;Description automatically generated with medium confidence" style="position:absolute;width:14407;height:1351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">
                  <v:imagedata r:id="rId17" o:title="A computer monitor with a keyboard&#10;&#10;Description automatically generated with medium confidence"/>
                </v:shape>
                <v:shape id="Picture 211" o:spid="_x0000_s1028" type="#_x0000_t75" style="position:absolute;left:2006;top:417;width:10445;height:816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">
                  <v:imagedata r:id="rId135" o:title="" croptop="4066f" cropbottom="6093f" cropleft="5915f" cropright="16634f"/>
                </v:shape>
                <v:oval id="Oval 212" o:spid="_x0000_s1029" style="position:absolute;left:4511;top:36;width:3178;height:165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" filled="f" strokecolor="#00b050" strokeweight="5pt">
                  <v:stroke joinstyle="miter"/>
                </v:oval>
              </v:group>
            </w:pict>
          </mc:Fallback>
        </mc:AlternateContent>
      </w:r>
      <w:r>
        <w:rPr>
          <w:rFonts w:ascii="Arial" w:hAnsi="Arial" w:cs="Arial"/>
          <w:sz w:val="28"/>
          <w:szCs w:val="28"/>
          <w:lang w:val="en-US"/>
        </w:rPr>
        <w:t xml:space="preserve">Go to </w:t>
      </w:r>
      <w:r>
        <w:rPr>
          <w:rFonts w:ascii="Arial" w:hAnsi="Arial" w:cs="Arial"/>
          <w:sz w:val="28"/>
          <w:szCs w:val="28"/>
          <w:lang w:val="en-US"/>
        </w:rPr>
        <w:tab/>
      </w:r>
      <w:r>
        <w:rPr>
          <w:rFonts w:ascii="Arial" w:hAnsi="Arial" w:cs="Arial"/>
          <w:sz w:val="28"/>
          <w:szCs w:val="28"/>
          <w:lang w:val="en-US"/>
        </w:rPr>
        <w:tab/>
        <w:t>www.oursitewwda.org.au</w:t>
      </w:r>
    </w:p>
    <w:p w14:paraId="5FFAF8E7" w14:textId="77777777" w:rsidR="0068495A" w:rsidRDefault="0068495A" w:rsidP="0068495A">
      <w:pPr>
        <w:spacing w:after="0" w:line="480" w:lineRule="auto"/>
        <w:ind w:left="2835"/>
        <w:rPr>
          <w:rFonts w:ascii="Arial" w:hAnsi="Arial" w:cs="Arial"/>
          <w:color w:val="FF0000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Click on </w:t>
      </w:r>
      <w:r>
        <w:rPr>
          <w:rFonts w:ascii="Arial" w:hAnsi="Arial" w:cs="Arial"/>
          <w:b/>
          <w:bCs/>
          <w:sz w:val="28"/>
          <w:szCs w:val="28"/>
          <w:lang w:val="en-US"/>
        </w:rPr>
        <w:t>Easy English</w:t>
      </w:r>
      <w:r>
        <w:rPr>
          <w:rFonts w:ascii="Arial" w:hAnsi="Arial" w:cs="Arial"/>
          <w:sz w:val="28"/>
          <w:szCs w:val="28"/>
          <w:lang w:val="en-US"/>
        </w:rPr>
        <w:t xml:space="preserve"> at the top. </w:t>
      </w:r>
      <w:r>
        <w:rPr>
          <w:rFonts w:ascii="Arial" w:hAnsi="Arial" w:cs="Arial"/>
          <w:sz w:val="28"/>
          <w:szCs w:val="28"/>
          <w:lang w:val="en-US"/>
        </w:rPr>
        <w:tab/>
        <w:t xml:space="preserve"> </w:t>
      </w:r>
    </w:p>
    <w:p w14:paraId="3A2BAEA1" w14:textId="77777777" w:rsidR="0068495A" w:rsidRDefault="0068495A" w:rsidP="0068495A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8D721DE" w14:textId="77777777" w:rsidR="0068495A" w:rsidRDefault="0068495A" w:rsidP="0068495A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303B1126" w14:textId="77777777" w:rsidR="0068495A" w:rsidRDefault="0068495A" w:rsidP="0068495A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650DADED" w14:textId="77777777" w:rsidR="0068495A" w:rsidRDefault="0068495A" w:rsidP="0068495A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</w:p>
    <w:p w14:paraId="58D6561B" w14:textId="4F7BBEC0" w:rsidR="0068495A" w:rsidRDefault="0068495A" w:rsidP="0068495A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4592" behindDoc="0" locked="0" layoutInCell="1" allowOverlap="1" wp14:anchorId="562A63B3" wp14:editId="23FB6D27">
                <wp:simplePos x="0" y="0"/>
                <wp:positionH relativeFrom="column">
                  <wp:posOffset>314325</wp:posOffset>
                </wp:positionH>
                <wp:positionV relativeFrom="paragraph">
                  <wp:posOffset>57150</wp:posOffset>
                </wp:positionV>
                <wp:extent cx="1476375" cy="1381125"/>
                <wp:effectExtent l="0" t="0" r="9525" b="9525"/>
                <wp:wrapNone/>
                <wp:docPr id="1826" name="Group 182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76375" cy="1381125"/>
                          <a:chOff x="0" y="0"/>
                          <a:chExt cx="1259840" cy="1181735"/>
                        </a:xfrm>
                      </wpg:grpSpPr>
                      <pic:pic xmlns:pic="http://schemas.openxmlformats.org/drawingml/2006/picture">
                        <pic:nvPicPr>
                          <pic:cNvPr id="207" name="Picture 207" descr="A computer monitor with a keyboard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9840" cy="11817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8" name="Picture 208"/>
                          <pic:cNvPicPr>
                            <a:picLocks noChangeAspect="1"/>
                          </pic:cNvPicPr>
                        </pic:nvPicPr>
                        <pic:blipFill>
                          <a:blip r:embed="rId13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09550" y="57150"/>
                            <a:ext cx="850900" cy="6648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917FF6" id="Group 1826" o:spid="_x0000_s1026" alt="&quot;&quot;" style="position:absolute;margin-left:24.75pt;margin-top:4.5pt;width:116.25pt;height:108.75pt;z-index:251694592;mso-width-relative:margin;mso-height-relative:margin" coordsize="12598,1181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">
                <v:shape id="Picture 207" o:spid="_x0000_s1027" type="#_x0000_t75" alt="A computer monitor with a keyboard&#10;&#10;Description automatically generated with medium confidence" style="position:absolute;width:12598;height:1181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">
                  <v:imagedata r:id="rId17" o:title="A computer monitor with a keyboard&#10;&#10;Description automatically generated with medium confidence"/>
                </v:shape>
                <v:shape id="Picture 208" o:spid="_x0000_s1028" type="#_x0000_t75" style="position:absolute;left:2095;top:571;width:8509;height:664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">
                  <v:imagedata r:id="rId137" o:title="" croptop="9915f" cropbottom="9915f"/>
                </v:shape>
              </v:group>
            </w:pict>
          </mc:Fallback>
        </mc:AlternateContent>
      </w:r>
      <w:r>
        <w:rPr>
          <w:rFonts w:ascii="Arial" w:hAnsi="Arial" w:cs="Arial"/>
          <w:sz w:val="28"/>
          <w:szCs w:val="28"/>
          <w:lang w:val="en-US"/>
        </w:rPr>
        <w:t xml:space="preserve">Look for the </w:t>
      </w:r>
    </w:p>
    <w:p w14:paraId="31B23110" w14:textId="2AA44BB3" w:rsidR="0068495A" w:rsidRDefault="00DD4B26" w:rsidP="0068495A">
      <w:pPr>
        <w:pStyle w:val="ListParagraph"/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en-US"/>
        </w:rPr>
        <w:t>Safety from Violence</w:t>
      </w:r>
      <w:r w:rsidR="0068495A">
        <w:rPr>
          <w:rFonts w:ascii="Arial" w:hAnsi="Arial" w:cs="Arial"/>
          <w:sz w:val="28"/>
          <w:szCs w:val="28"/>
          <w:lang w:val="en-US"/>
        </w:rPr>
        <w:t xml:space="preserve"> button.</w:t>
      </w:r>
    </w:p>
    <w:p w14:paraId="1C10F1D4" w14:textId="77777777" w:rsidR="0068495A" w:rsidRDefault="0068495A" w:rsidP="0068495A">
      <w:pPr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Here is all our Easy English about the DRC. </w:t>
      </w:r>
      <w:bookmarkEnd w:id="4"/>
    </w:p>
    <w:p w14:paraId="5C100431" w14:textId="0BA163AC" w:rsidR="00FA52B7" w:rsidRPr="00FA52B7" w:rsidRDefault="009529CC" w:rsidP="009529CC">
      <w:pPr>
        <w:spacing w:after="0" w:line="480" w:lineRule="auto"/>
        <w:ind w:left="2835"/>
        <w:rPr>
          <w:rFonts w:ascii="Arial" w:hAnsi="Arial" w:cs="Arial"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29056" behindDoc="0" locked="0" layoutInCell="1" allowOverlap="1" wp14:anchorId="7205AFDC" wp14:editId="4273E71F">
            <wp:simplePos x="0" y="0"/>
            <wp:positionH relativeFrom="column">
              <wp:posOffset>646031</wp:posOffset>
            </wp:positionH>
            <wp:positionV relativeFrom="paragraph">
              <wp:posOffset>26670</wp:posOffset>
            </wp:positionV>
            <wp:extent cx="984960" cy="1440000"/>
            <wp:effectExtent l="0" t="0" r="5715" b="8255"/>
            <wp:wrapNone/>
            <wp:docPr id="140" name="Picture 1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 1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4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984960" cy="14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52B7" w:rsidRPr="00FA52B7">
        <w:rPr>
          <w:rFonts w:ascii="Arial" w:hAnsi="Arial" w:cs="Arial"/>
          <w:sz w:val="28"/>
          <w:szCs w:val="28"/>
        </w:rPr>
        <w:t xml:space="preserve">This </w:t>
      </w:r>
      <w:r w:rsidR="004547F1">
        <w:rPr>
          <w:rFonts w:ascii="Arial" w:hAnsi="Arial" w:cs="Arial"/>
          <w:sz w:val="28"/>
          <w:szCs w:val="28"/>
        </w:rPr>
        <w:t>report</w:t>
      </w:r>
      <w:r w:rsidR="00FA52B7" w:rsidRPr="00FA52B7">
        <w:rPr>
          <w:rFonts w:ascii="Arial" w:hAnsi="Arial" w:cs="Arial"/>
          <w:sz w:val="28"/>
          <w:szCs w:val="28"/>
        </w:rPr>
        <w:t xml:space="preserve"> is based on the Women With Disabilities Australia Disability Royal Commission report </w:t>
      </w:r>
      <w:r w:rsidR="00FA52B7" w:rsidRPr="00FA52B7">
        <w:rPr>
          <w:rFonts w:ascii="Arial" w:hAnsi="Arial" w:cs="Arial"/>
          <w:b/>
          <w:bCs/>
          <w:sz w:val="28"/>
          <w:szCs w:val="28"/>
        </w:rPr>
        <w:t>Response to education and learning issues paper.</w:t>
      </w:r>
      <w:r w:rsidR="00FA52B7" w:rsidRPr="00FA52B7">
        <w:rPr>
          <w:rFonts w:ascii="Arial" w:hAnsi="Arial" w:cs="Arial"/>
          <w:bCs/>
          <w:sz w:val="28"/>
          <w:szCs w:val="28"/>
        </w:rPr>
        <w:t xml:space="preserve"> March  2020.</w:t>
      </w:r>
      <w:r w:rsidR="00FA52B7" w:rsidRPr="00FA52B7">
        <w:rPr>
          <w:noProof/>
        </w:rPr>
        <w:t xml:space="preserve"> </w:t>
      </w:r>
    </w:p>
    <w:p w14:paraId="6D7DA351" w14:textId="77777777" w:rsidR="00FA52B7" w:rsidRDefault="00FA52B7" w:rsidP="00FA52B7">
      <w:pPr>
        <w:tabs>
          <w:tab w:val="left" w:pos="1418"/>
          <w:tab w:val="left" w:pos="1985"/>
        </w:tabs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07EF3A43" w14:textId="77777777" w:rsidR="00FA52B7" w:rsidRDefault="00FA52B7" w:rsidP="00FA52B7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</w:rPr>
      </w:pPr>
    </w:p>
    <w:p w14:paraId="72FAC163" w14:textId="77777777" w:rsidR="00FA52B7" w:rsidRDefault="00FA52B7" w:rsidP="00FA52B7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</w:rPr>
      </w:pPr>
    </w:p>
    <w:p w14:paraId="18D9DB31" w14:textId="77777777" w:rsidR="00FA52B7" w:rsidRPr="00A445C6" w:rsidRDefault="00FA52B7" w:rsidP="00FA52B7">
      <w:pPr>
        <w:spacing w:after="0" w:line="480" w:lineRule="auto"/>
        <w:ind w:left="2835"/>
        <w:rPr>
          <w:rFonts w:ascii="Arial" w:hAnsi="Arial" w:cs="Arial"/>
          <w:b/>
          <w:bCs/>
          <w:sz w:val="28"/>
          <w:szCs w:val="28"/>
        </w:rPr>
      </w:pPr>
      <w:r w:rsidRPr="00A445C6">
        <w:rPr>
          <w:rFonts w:ascii="Arial" w:hAnsi="Arial" w:cs="Arial"/>
          <w:b/>
          <w:bCs/>
          <w:sz w:val="28"/>
          <w:szCs w:val="28"/>
        </w:rPr>
        <w:t>Images</w:t>
      </w:r>
    </w:p>
    <w:p w14:paraId="78BAB3C0" w14:textId="68D20C96" w:rsidR="00FA52B7" w:rsidRPr="00445034" w:rsidRDefault="001117C8" w:rsidP="00FA52B7">
      <w:pPr>
        <w:tabs>
          <w:tab w:val="left" w:pos="1418"/>
        </w:tabs>
        <w:spacing w:after="0" w:line="480" w:lineRule="auto"/>
        <w:ind w:left="2835"/>
        <w:rPr>
          <w:rFonts w:ascii="Arial" w:hAnsi="Arial" w:cs="Arial"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87424" behindDoc="0" locked="0" layoutInCell="1" allowOverlap="1" wp14:anchorId="7D136F01" wp14:editId="7F97264A">
            <wp:simplePos x="0" y="0"/>
            <wp:positionH relativeFrom="column">
              <wp:posOffset>298473</wp:posOffset>
            </wp:positionH>
            <wp:positionV relativeFrom="paragraph">
              <wp:posOffset>311725</wp:posOffset>
            </wp:positionV>
            <wp:extent cx="720000" cy="679975"/>
            <wp:effectExtent l="0" t="0" r="4445" b="6350"/>
            <wp:wrapNone/>
            <wp:docPr id="4" name="Picture 19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9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00" cy="679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6597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50560" behindDoc="0" locked="0" layoutInCell="1" allowOverlap="1" wp14:anchorId="61FFAD36" wp14:editId="64A4DCC4">
            <wp:simplePos x="0" y="0"/>
            <wp:positionH relativeFrom="column">
              <wp:posOffset>1066800</wp:posOffset>
            </wp:positionH>
            <wp:positionV relativeFrom="paragraph">
              <wp:posOffset>196215</wp:posOffset>
            </wp:positionV>
            <wp:extent cx="645795" cy="873760"/>
            <wp:effectExtent l="0" t="0" r="1905" b="2540"/>
            <wp:wrapNone/>
            <wp:docPr id="135" name="Picture 1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 1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795" cy="873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A52B7">
        <w:rPr>
          <w:rFonts w:ascii="Arial" w:hAnsi="Arial" w:cs="Arial"/>
          <w:bCs/>
          <w:sz w:val="28"/>
          <w:szCs w:val="28"/>
        </w:rPr>
        <w:t>We can use these images. They are from</w:t>
      </w:r>
    </w:p>
    <w:p w14:paraId="4EF1FDFF" w14:textId="4133EB4C" w:rsidR="00FA52B7" w:rsidRDefault="00FA52B7" w:rsidP="00FA52B7">
      <w:pPr>
        <w:pStyle w:val="ListParagraph"/>
        <w:numPr>
          <w:ilvl w:val="0"/>
          <w:numId w:val="27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hangePeople</w:t>
      </w:r>
    </w:p>
    <w:p w14:paraId="2D8EBB7F" w14:textId="64028899" w:rsidR="00FA52B7" w:rsidRDefault="00F959A8" w:rsidP="00FA52B7">
      <w:pPr>
        <w:pStyle w:val="ListParagraph"/>
        <w:numPr>
          <w:ilvl w:val="0"/>
          <w:numId w:val="27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85376" behindDoc="0" locked="0" layoutInCell="1" allowOverlap="1" wp14:anchorId="4B757550" wp14:editId="23B63D05">
            <wp:simplePos x="0" y="0"/>
            <wp:positionH relativeFrom="column">
              <wp:posOffset>1048214</wp:posOffset>
            </wp:positionH>
            <wp:positionV relativeFrom="paragraph">
              <wp:posOffset>421005</wp:posOffset>
            </wp:positionV>
            <wp:extent cx="687126" cy="720000"/>
            <wp:effectExtent l="0" t="0" r="0" b="4445"/>
            <wp:wrapNone/>
            <wp:docPr id="239" name="Picture 2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 2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7126" cy="7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FA52B7">
        <w:rPr>
          <w:rFonts w:ascii="Arial" w:hAnsi="Arial" w:cs="Arial"/>
          <w:sz w:val="28"/>
          <w:szCs w:val="28"/>
        </w:rPr>
        <w:t>EasyontheI</w:t>
      </w:r>
      <w:proofErr w:type="spellEnd"/>
    </w:p>
    <w:p w14:paraId="57BBBC98" w14:textId="58698AE6" w:rsidR="00FA52B7" w:rsidRDefault="001117C8" w:rsidP="00FA52B7">
      <w:pPr>
        <w:pStyle w:val="ListParagraph"/>
        <w:numPr>
          <w:ilvl w:val="0"/>
          <w:numId w:val="27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72064" behindDoc="0" locked="0" layoutInCell="1" allowOverlap="1" wp14:anchorId="10B11943" wp14:editId="214FBF49">
            <wp:simplePos x="0" y="0"/>
            <wp:positionH relativeFrom="column">
              <wp:posOffset>293298</wp:posOffset>
            </wp:positionH>
            <wp:positionV relativeFrom="paragraph">
              <wp:posOffset>79327</wp:posOffset>
            </wp:positionV>
            <wp:extent cx="720000" cy="680275"/>
            <wp:effectExtent l="0" t="0" r="4445" b="5715"/>
            <wp:wrapNone/>
            <wp:docPr id="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00" cy="680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FA52B7">
        <w:rPr>
          <w:rFonts w:ascii="Arial" w:hAnsi="Arial" w:cs="Arial"/>
          <w:sz w:val="28"/>
          <w:szCs w:val="28"/>
        </w:rPr>
        <w:t>InspiredServices</w:t>
      </w:r>
      <w:proofErr w:type="spellEnd"/>
    </w:p>
    <w:p w14:paraId="583EFBAB" w14:textId="075A8F96" w:rsidR="00FA52B7" w:rsidRDefault="00B702CA" w:rsidP="00FA52B7">
      <w:pPr>
        <w:pStyle w:val="ListParagraph"/>
        <w:numPr>
          <w:ilvl w:val="0"/>
          <w:numId w:val="27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30080" behindDoc="0" locked="0" layoutInCell="1" allowOverlap="1" wp14:anchorId="1A6B7513" wp14:editId="0B6A1E87">
            <wp:simplePos x="0" y="0"/>
            <wp:positionH relativeFrom="column">
              <wp:posOffset>1019175</wp:posOffset>
            </wp:positionH>
            <wp:positionV relativeFrom="paragraph">
              <wp:posOffset>363855</wp:posOffset>
            </wp:positionV>
            <wp:extent cx="715767" cy="720000"/>
            <wp:effectExtent l="0" t="0" r="8255" b="4445"/>
            <wp:wrapNone/>
            <wp:docPr id="154" name="Picture 1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 1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715767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52B7" w:rsidRPr="00445034">
        <w:rPr>
          <w:rFonts w:ascii="Arial" w:hAnsi="Arial" w:cs="Arial"/>
          <w:sz w:val="28"/>
          <w:szCs w:val="28"/>
        </w:rPr>
        <w:t>Picto-Selector</w:t>
      </w:r>
    </w:p>
    <w:p w14:paraId="05D2AA77" w14:textId="6647D77D" w:rsidR="003F616B" w:rsidRDefault="003F616B" w:rsidP="00FA52B7">
      <w:pPr>
        <w:pStyle w:val="ListParagraph"/>
        <w:numPr>
          <w:ilvl w:val="0"/>
          <w:numId w:val="27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82304" behindDoc="0" locked="0" layoutInCell="1" allowOverlap="1" wp14:anchorId="694148A3" wp14:editId="0121CDB4">
            <wp:simplePos x="0" y="0"/>
            <wp:positionH relativeFrom="column">
              <wp:posOffset>285750</wp:posOffset>
            </wp:positionH>
            <wp:positionV relativeFrom="paragraph">
              <wp:posOffset>180340</wp:posOffset>
            </wp:positionV>
            <wp:extent cx="720000" cy="478537"/>
            <wp:effectExtent l="0" t="0" r="4445" b="0"/>
            <wp:wrapNone/>
            <wp:docPr id="238" name="Picture 2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 2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00" cy="4785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28"/>
          <w:szCs w:val="28"/>
        </w:rPr>
        <w:t>Spectronics</w:t>
      </w:r>
    </w:p>
    <w:p w14:paraId="0349B0E8" w14:textId="6C6D9183" w:rsidR="00FA52B7" w:rsidRDefault="00FA52B7" w:rsidP="00FA52B7">
      <w:pPr>
        <w:pStyle w:val="ListParagraph"/>
        <w:numPr>
          <w:ilvl w:val="0"/>
          <w:numId w:val="27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0800" behindDoc="0" locked="0" layoutInCell="1" allowOverlap="1" wp14:anchorId="4530E755" wp14:editId="08DD2FC3">
            <wp:simplePos x="0" y="0"/>
            <wp:positionH relativeFrom="column">
              <wp:posOffset>1016635</wp:posOffset>
            </wp:positionH>
            <wp:positionV relativeFrom="paragraph">
              <wp:posOffset>287020</wp:posOffset>
            </wp:positionV>
            <wp:extent cx="681979" cy="720000"/>
            <wp:effectExtent l="0" t="0" r="4445" b="4445"/>
            <wp:wrapNone/>
            <wp:docPr id="151" name="Picture 1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 1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979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Fonts w:ascii="Arial" w:hAnsi="Arial" w:cs="Arial"/>
          <w:sz w:val="28"/>
          <w:szCs w:val="28"/>
        </w:rPr>
        <w:t>TheNounProject</w:t>
      </w:r>
      <w:proofErr w:type="spellEnd"/>
    </w:p>
    <w:p w14:paraId="3D146955" w14:textId="77777777" w:rsidR="00FA52B7" w:rsidRDefault="00FA52B7" w:rsidP="00FA52B7">
      <w:pPr>
        <w:pStyle w:val="ListParagraph"/>
        <w:numPr>
          <w:ilvl w:val="0"/>
          <w:numId w:val="27"/>
        </w:numPr>
        <w:tabs>
          <w:tab w:val="left" w:pos="3080"/>
        </w:tabs>
        <w:spacing w:after="0" w:line="480" w:lineRule="auto"/>
        <w:ind w:left="5954" w:hanging="3119"/>
        <w:rPr>
          <w:rFonts w:ascii="Arial" w:hAnsi="Arial" w:cs="Arial"/>
          <w:sz w:val="28"/>
          <w:szCs w:val="28"/>
        </w:rPr>
      </w:pPr>
      <w:proofErr w:type="spellStart"/>
      <w:r w:rsidRPr="00445034">
        <w:rPr>
          <w:rFonts w:ascii="Arial" w:hAnsi="Arial" w:cs="Arial"/>
          <w:sz w:val="28"/>
          <w:szCs w:val="28"/>
        </w:rPr>
        <w:t>Tobii-Dynavox</w:t>
      </w:r>
      <w:proofErr w:type="spellEnd"/>
      <w:r>
        <w:rPr>
          <w:rFonts w:ascii="Arial" w:hAnsi="Arial" w:cs="Arial"/>
          <w:sz w:val="28"/>
          <w:szCs w:val="28"/>
        </w:rPr>
        <w:t>.</w:t>
      </w:r>
      <w:r w:rsidRPr="00E4248F">
        <w:rPr>
          <w:rFonts w:ascii="Arial" w:hAnsi="Arial" w:cs="Arial"/>
          <w:noProof/>
          <w:sz w:val="28"/>
          <w:szCs w:val="28"/>
        </w:rPr>
        <w:t xml:space="preserve"> </w:t>
      </w:r>
    </w:p>
    <w:p w14:paraId="5319AC6F" w14:textId="77777777" w:rsidR="00FA52B7" w:rsidRPr="00445034" w:rsidRDefault="00FA52B7" w:rsidP="00FA52B7">
      <w:pPr>
        <w:spacing w:after="0" w:line="480" w:lineRule="auto"/>
        <w:ind w:left="2835"/>
        <w:rPr>
          <w:rFonts w:ascii="Arial" w:hAnsi="Arial" w:cs="Arial"/>
          <w:bCs/>
          <w:sz w:val="28"/>
          <w:szCs w:val="28"/>
        </w:rPr>
      </w:pPr>
    </w:p>
    <w:p w14:paraId="1AF904E7" w14:textId="29945F0C" w:rsidR="00FA52B7" w:rsidRDefault="00FA52B7" w:rsidP="00FA52B7">
      <w:pPr>
        <w:tabs>
          <w:tab w:val="left" w:pos="1418"/>
          <w:tab w:val="left" w:pos="1985"/>
        </w:tabs>
        <w:spacing w:after="0" w:line="480" w:lineRule="auto"/>
        <w:ind w:left="2835"/>
        <w:rPr>
          <w:rFonts w:ascii="Arial" w:hAnsi="Arial" w:cs="Arial"/>
          <w:sz w:val="28"/>
          <w:szCs w:val="28"/>
        </w:rPr>
      </w:pPr>
    </w:p>
    <w:p w14:paraId="069EB944" w14:textId="260C7559" w:rsidR="00FA52B7" w:rsidRDefault="003F616B" w:rsidP="00FA52B7">
      <w:pPr>
        <w:tabs>
          <w:tab w:val="left" w:pos="1418"/>
          <w:tab w:val="left" w:pos="1985"/>
        </w:tabs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 w:rsidRPr="00A4280F">
        <w:rPr>
          <w:noProof/>
          <w:sz w:val="24"/>
          <w:szCs w:val="24"/>
        </w:rPr>
        <w:drawing>
          <wp:anchor distT="0" distB="0" distL="114300" distR="114300" simplePos="0" relativeHeight="251628032" behindDoc="0" locked="0" layoutInCell="1" allowOverlap="1" wp14:anchorId="204C3A01" wp14:editId="287DF641">
            <wp:simplePos x="0" y="0"/>
            <wp:positionH relativeFrom="column">
              <wp:posOffset>529590</wp:posOffset>
            </wp:positionH>
            <wp:positionV relativeFrom="paragraph">
              <wp:posOffset>371475</wp:posOffset>
            </wp:positionV>
            <wp:extent cx="1260000" cy="1266255"/>
            <wp:effectExtent l="0" t="0" r="0" b="0"/>
            <wp:wrapNone/>
            <wp:docPr id="1837" name="Picture 18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" name="Picture 18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6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3626E5" w14:textId="67042BAD" w:rsidR="00FA52B7" w:rsidRPr="00A445C6" w:rsidRDefault="00FA52B7" w:rsidP="00FA52B7">
      <w:pPr>
        <w:tabs>
          <w:tab w:val="left" w:pos="1418"/>
          <w:tab w:val="left" w:pos="1985"/>
        </w:tabs>
        <w:spacing w:after="0" w:line="480" w:lineRule="auto"/>
        <w:ind w:left="2835"/>
        <w:rPr>
          <w:rFonts w:ascii="Arial" w:hAnsi="Arial" w:cs="Arial"/>
          <w:sz w:val="28"/>
          <w:szCs w:val="28"/>
        </w:rPr>
      </w:pPr>
      <w:r w:rsidRPr="00A445C6">
        <w:rPr>
          <w:rFonts w:ascii="Arial" w:hAnsi="Arial" w:cs="Arial"/>
          <w:sz w:val="28"/>
          <w:szCs w:val="28"/>
        </w:rPr>
        <w:t xml:space="preserve">Access Easy English </w:t>
      </w:r>
      <w:r w:rsidRPr="00CC305C">
        <w:rPr>
          <w:rFonts w:ascii="Arial" w:hAnsi="Arial" w:cs="Arial"/>
          <w:sz w:val="28"/>
          <w:szCs w:val="28"/>
        </w:rPr>
        <w:t>wrote t</w:t>
      </w:r>
      <w:r w:rsidRPr="00A445C6">
        <w:rPr>
          <w:rFonts w:ascii="Arial" w:hAnsi="Arial" w:cs="Arial"/>
          <w:sz w:val="28"/>
          <w:szCs w:val="28"/>
        </w:rPr>
        <w:t>he Easy English.</w:t>
      </w:r>
    </w:p>
    <w:p w14:paraId="458F67C4" w14:textId="27F21B25" w:rsidR="009B6BC9" w:rsidRPr="00115DCF" w:rsidRDefault="00696597" w:rsidP="00B702CA">
      <w:pPr>
        <w:tabs>
          <w:tab w:val="left" w:pos="1418"/>
          <w:tab w:val="left" w:pos="1985"/>
        </w:tabs>
        <w:spacing w:after="0" w:line="480" w:lineRule="auto"/>
        <w:ind w:left="2835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</w:rPr>
        <w:t xml:space="preserve">August </w:t>
      </w:r>
      <w:r w:rsidR="00FA52B7">
        <w:rPr>
          <w:rFonts w:ascii="Arial" w:hAnsi="Arial" w:cs="Arial"/>
          <w:sz w:val="28"/>
          <w:szCs w:val="28"/>
        </w:rPr>
        <w:t xml:space="preserve"> 2021.</w:t>
      </w:r>
    </w:p>
    <w:sectPr w:rsidR="009B6BC9" w:rsidRPr="00115DCF" w:rsidSect="00AE77A4">
      <w:footerReference w:type="even" r:id="rId149"/>
      <w:footerReference w:type="default" r:id="rId150"/>
      <w:footerReference w:type="first" r:id="rId15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B0E1B" w14:textId="77777777" w:rsidR="00173E2C" w:rsidRDefault="00173E2C" w:rsidP="00C671F6">
      <w:pPr>
        <w:spacing w:after="0" w:line="240" w:lineRule="auto"/>
      </w:pPr>
      <w:r>
        <w:separator/>
      </w:r>
    </w:p>
  </w:endnote>
  <w:endnote w:type="continuationSeparator" w:id="0">
    <w:p w14:paraId="4427D599" w14:textId="77777777" w:rsidR="00173E2C" w:rsidRDefault="00173E2C" w:rsidP="00C671F6">
      <w:pPr>
        <w:spacing w:after="0" w:line="240" w:lineRule="auto"/>
      </w:pPr>
      <w:r>
        <w:continuationSeparator/>
      </w:r>
    </w:p>
  </w:endnote>
  <w:endnote w:type="continuationNotice" w:id="1">
    <w:p w14:paraId="1A8167B0" w14:textId="77777777" w:rsidR="00173E2C" w:rsidRDefault="00173E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League Spartan">
    <w:panose1 w:val="020B0604020202020204"/>
    <w:charset w:val="4D"/>
    <w:family w:val="auto"/>
    <w:notTrueType/>
    <w:pitch w:val="variable"/>
    <w:sig w:usb0="00000007" w:usb1="00000000" w:usb2="00000000" w:usb3="00000000" w:csb0="000000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8"/>
        <w:szCs w:val="28"/>
      </w:rPr>
      <w:id w:val="3484522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3A89FA" w14:textId="756A4EEA" w:rsidR="00C415EA" w:rsidRPr="00C415EA" w:rsidRDefault="00C415EA">
        <w:pPr>
          <w:pStyle w:val="Footer"/>
          <w:rPr>
            <w:rFonts w:ascii="Arial" w:hAnsi="Arial" w:cs="Arial"/>
            <w:sz w:val="28"/>
            <w:szCs w:val="28"/>
          </w:rPr>
        </w:pPr>
        <w:r w:rsidRPr="00C415EA">
          <w:rPr>
            <w:rFonts w:ascii="Arial" w:hAnsi="Arial" w:cs="Arial"/>
            <w:sz w:val="28"/>
            <w:szCs w:val="28"/>
          </w:rPr>
          <w:fldChar w:fldCharType="begin"/>
        </w:r>
        <w:r w:rsidRPr="00C415EA">
          <w:rPr>
            <w:rFonts w:ascii="Arial" w:hAnsi="Arial" w:cs="Arial"/>
            <w:sz w:val="28"/>
            <w:szCs w:val="28"/>
          </w:rPr>
          <w:instrText xml:space="preserve"> PAGE   \* MERGEFORMAT </w:instrText>
        </w:r>
        <w:r w:rsidRPr="00C415EA">
          <w:rPr>
            <w:rFonts w:ascii="Arial" w:hAnsi="Arial" w:cs="Arial"/>
            <w:sz w:val="28"/>
            <w:szCs w:val="28"/>
          </w:rPr>
          <w:fldChar w:fldCharType="separate"/>
        </w:r>
        <w:r w:rsidRPr="00C415EA">
          <w:rPr>
            <w:rFonts w:ascii="Arial" w:hAnsi="Arial" w:cs="Arial"/>
            <w:noProof/>
            <w:sz w:val="28"/>
            <w:szCs w:val="28"/>
          </w:rPr>
          <w:t>2</w:t>
        </w:r>
        <w:r w:rsidRPr="00C415EA">
          <w:rPr>
            <w:rFonts w:ascii="Arial" w:hAnsi="Arial" w:cs="Arial"/>
            <w:noProof/>
            <w:sz w:val="28"/>
            <w:szCs w:val="28"/>
          </w:rPr>
          <w:fldChar w:fldCharType="end"/>
        </w:r>
      </w:p>
    </w:sdtContent>
  </w:sdt>
  <w:p w14:paraId="0B17BCAC" w14:textId="43B9D559" w:rsidR="00AE77A4" w:rsidRDefault="00AE77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910826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8"/>
        <w:szCs w:val="28"/>
      </w:rPr>
    </w:sdtEndPr>
    <w:sdtContent>
      <w:p w14:paraId="00AE5FD5" w14:textId="3E924F5D" w:rsidR="00C415EA" w:rsidRPr="00C415EA" w:rsidRDefault="00C415EA">
        <w:pPr>
          <w:pStyle w:val="Footer"/>
          <w:jc w:val="right"/>
          <w:rPr>
            <w:rFonts w:ascii="Arial" w:hAnsi="Arial" w:cs="Arial"/>
            <w:sz w:val="28"/>
            <w:szCs w:val="28"/>
          </w:rPr>
        </w:pPr>
        <w:r w:rsidRPr="00C415EA">
          <w:rPr>
            <w:rFonts w:ascii="Arial" w:hAnsi="Arial" w:cs="Arial"/>
            <w:sz w:val="28"/>
            <w:szCs w:val="28"/>
          </w:rPr>
          <w:fldChar w:fldCharType="begin"/>
        </w:r>
        <w:r w:rsidRPr="00C415EA">
          <w:rPr>
            <w:rFonts w:ascii="Arial" w:hAnsi="Arial" w:cs="Arial"/>
            <w:sz w:val="28"/>
            <w:szCs w:val="28"/>
          </w:rPr>
          <w:instrText xml:space="preserve"> PAGE   \* MERGEFORMAT </w:instrText>
        </w:r>
        <w:r w:rsidRPr="00C415EA">
          <w:rPr>
            <w:rFonts w:ascii="Arial" w:hAnsi="Arial" w:cs="Arial"/>
            <w:sz w:val="28"/>
            <w:szCs w:val="28"/>
          </w:rPr>
          <w:fldChar w:fldCharType="separate"/>
        </w:r>
        <w:r w:rsidRPr="00C415EA">
          <w:rPr>
            <w:rFonts w:ascii="Arial" w:hAnsi="Arial" w:cs="Arial"/>
            <w:noProof/>
            <w:sz w:val="28"/>
            <w:szCs w:val="28"/>
          </w:rPr>
          <w:t>2</w:t>
        </w:r>
        <w:r w:rsidRPr="00C415EA">
          <w:rPr>
            <w:rFonts w:ascii="Arial" w:hAnsi="Arial" w:cs="Arial"/>
            <w:noProof/>
            <w:sz w:val="28"/>
            <w:szCs w:val="28"/>
          </w:rPr>
          <w:fldChar w:fldCharType="end"/>
        </w:r>
      </w:p>
    </w:sdtContent>
  </w:sdt>
  <w:p w14:paraId="2FB82736" w14:textId="77777777" w:rsidR="00AE77A4" w:rsidRDefault="00AE77A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1768B" w14:textId="53CAFBC2" w:rsidR="00C671F6" w:rsidRDefault="00C671F6" w:rsidP="002D227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C7819" w14:textId="77777777" w:rsidR="00173E2C" w:rsidRDefault="00173E2C" w:rsidP="00C671F6">
      <w:pPr>
        <w:spacing w:after="0" w:line="240" w:lineRule="auto"/>
      </w:pPr>
      <w:r>
        <w:separator/>
      </w:r>
    </w:p>
  </w:footnote>
  <w:footnote w:type="continuationSeparator" w:id="0">
    <w:p w14:paraId="1749423D" w14:textId="77777777" w:rsidR="00173E2C" w:rsidRDefault="00173E2C" w:rsidP="00C671F6">
      <w:pPr>
        <w:spacing w:after="0" w:line="240" w:lineRule="auto"/>
      </w:pPr>
      <w:r>
        <w:continuationSeparator/>
      </w:r>
    </w:p>
  </w:footnote>
  <w:footnote w:type="continuationNotice" w:id="1">
    <w:p w14:paraId="4D42C01E" w14:textId="77777777" w:rsidR="00173E2C" w:rsidRDefault="00173E2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D4669"/>
    <w:multiLevelType w:val="hybridMultilevel"/>
    <w:tmpl w:val="5984B91E"/>
    <w:lvl w:ilvl="0" w:tplc="3A16D956">
      <w:numFmt w:val="bullet"/>
      <w:lvlText w:val="-"/>
      <w:lvlJc w:val="left"/>
      <w:pPr>
        <w:ind w:left="3839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455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27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99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71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43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15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87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599" w:hanging="360"/>
      </w:pPr>
      <w:rPr>
        <w:rFonts w:ascii="Wingdings" w:hAnsi="Wingdings" w:hint="default"/>
      </w:rPr>
    </w:lvl>
  </w:abstractNum>
  <w:abstractNum w:abstractNumId="1" w15:restartNumberingAfterBreak="0">
    <w:nsid w:val="013F7AD8"/>
    <w:multiLevelType w:val="hybridMultilevel"/>
    <w:tmpl w:val="84147678"/>
    <w:lvl w:ilvl="0" w:tplc="EE6AE338">
      <w:numFmt w:val="bullet"/>
      <w:lvlText w:val="•"/>
      <w:lvlJc w:val="left"/>
      <w:pPr>
        <w:ind w:left="3195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2" w15:restartNumberingAfterBreak="0">
    <w:nsid w:val="01622AB7"/>
    <w:multiLevelType w:val="hybridMultilevel"/>
    <w:tmpl w:val="3600F3E4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3" w15:restartNumberingAfterBreak="0">
    <w:nsid w:val="0169553C"/>
    <w:multiLevelType w:val="hybridMultilevel"/>
    <w:tmpl w:val="6CAA1F80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4" w15:restartNumberingAfterBreak="0">
    <w:nsid w:val="05110170"/>
    <w:multiLevelType w:val="hybridMultilevel"/>
    <w:tmpl w:val="A322CF00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" w15:restartNumberingAfterBreak="0">
    <w:nsid w:val="05E004DD"/>
    <w:multiLevelType w:val="hybridMultilevel"/>
    <w:tmpl w:val="4AFE5A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570E85"/>
    <w:multiLevelType w:val="hybridMultilevel"/>
    <w:tmpl w:val="0BAAF2A2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4275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7" w15:restartNumberingAfterBreak="0">
    <w:nsid w:val="0A3F3B3B"/>
    <w:multiLevelType w:val="hybridMultilevel"/>
    <w:tmpl w:val="254651BE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8" w15:restartNumberingAfterBreak="0">
    <w:nsid w:val="137772DC"/>
    <w:multiLevelType w:val="hybridMultilevel"/>
    <w:tmpl w:val="5D004A7A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9" w15:restartNumberingAfterBreak="0">
    <w:nsid w:val="15382A34"/>
    <w:multiLevelType w:val="hybridMultilevel"/>
    <w:tmpl w:val="8C56277E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0" w15:restartNumberingAfterBreak="0">
    <w:nsid w:val="1588391A"/>
    <w:multiLevelType w:val="hybridMultilevel"/>
    <w:tmpl w:val="A9A46EB6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1" w15:restartNumberingAfterBreak="0">
    <w:nsid w:val="161F6829"/>
    <w:multiLevelType w:val="hybridMultilevel"/>
    <w:tmpl w:val="69C8A0B0"/>
    <w:lvl w:ilvl="0" w:tplc="0C09000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734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806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878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950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1022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10940" w:hanging="360"/>
      </w:pPr>
      <w:rPr>
        <w:rFonts w:ascii="Wingdings" w:hAnsi="Wingdings" w:hint="default"/>
      </w:rPr>
    </w:lvl>
  </w:abstractNum>
  <w:abstractNum w:abstractNumId="12" w15:restartNumberingAfterBreak="0">
    <w:nsid w:val="162666BD"/>
    <w:multiLevelType w:val="hybridMultilevel"/>
    <w:tmpl w:val="78306DBE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3" w15:restartNumberingAfterBreak="0">
    <w:nsid w:val="1EB70869"/>
    <w:multiLevelType w:val="hybridMultilevel"/>
    <w:tmpl w:val="BDAE5176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4" w15:restartNumberingAfterBreak="0">
    <w:nsid w:val="1F327B2F"/>
    <w:multiLevelType w:val="hybridMultilevel"/>
    <w:tmpl w:val="FEAEFA86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5" w15:restartNumberingAfterBreak="0">
    <w:nsid w:val="23EB3937"/>
    <w:multiLevelType w:val="hybridMultilevel"/>
    <w:tmpl w:val="5D1A1BF0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6" w15:restartNumberingAfterBreak="0">
    <w:nsid w:val="26BA73BF"/>
    <w:multiLevelType w:val="hybridMultilevel"/>
    <w:tmpl w:val="0316ACB4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7" w15:restartNumberingAfterBreak="0">
    <w:nsid w:val="2A8E3552"/>
    <w:multiLevelType w:val="hybridMultilevel"/>
    <w:tmpl w:val="9A763FA6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18" w15:restartNumberingAfterBreak="0">
    <w:nsid w:val="2F6576C2"/>
    <w:multiLevelType w:val="hybridMultilevel"/>
    <w:tmpl w:val="361E729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30B30035"/>
    <w:multiLevelType w:val="hybridMultilevel"/>
    <w:tmpl w:val="5658005C"/>
    <w:lvl w:ilvl="0" w:tplc="DF763748">
      <w:start w:val="3"/>
      <w:numFmt w:val="bullet"/>
      <w:lvlText w:val="-"/>
      <w:lvlJc w:val="left"/>
      <w:pPr>
        <w:ind w:left="3839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455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27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99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71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43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15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87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599" w:hanging="360"/>
      </w:pPr>
      <w:rPr>
        <w:rFonts w:ascii="Wingdings" w:hAnsi="Wingdings" w:hint="default"/>
      </w:rPr>
    </w:lvl>
  </w:abstractNum>
  <w:abstractNum w:abstractNumId="20" w15:restartNumberingAfterBreak="0">
    <w:nsid w:val="35541F8E"/>
    <w:multiLevelType w:val="hybridMultilevel"/>
    <w:tmpl w:val="7AC677A2"/>
    <w:lvl w:ilvl="0" w:tplc="DF763748">
      <w:start w:val="3"/>
      <w:numFmt w:val="bullet"/>
      <w:lvlText w:val="-"/>
      <w:lvlJc w:val="left"/>
      <w:pPr>
        <w:ind w:left="3555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1" w15:restartNumberingAfterBreak="0">
    <w:nsid w:val="3A917A73"/>
    <w:multiLevelType w:val="hybridMultilevel"/>
    <w:tmpl w:val="50123F4E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DFB23AE0">
      <w:numFmt w:val="bullet"/>
      <w:lvlText w:val="•"/>
      <w:lvlJc w:val="left"/>
      <w:pPr>
        <w:ind w:left="4275" w:hanging="360"/>
      </w:pPr>
      <w:rPr>
        <w:rFonts w:ascii="Arial" w:eastAsiaTheme="minorHAnsi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2" w15:restartNumberingAfterBreak="0">
    <w:nsid w:val="3AAC1C15"/>
    <w:multiLevelType w:val="hybridMultilevel"/>
    <w:tmpl w:val="EC5E9676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3" w15:restartNumberingAfterBreak="0">
    <w:nsid w:val="3F166C4C"/>
    <w:multiLevelType w:val="hybridMultilevel"/>
    <w:tmpl w:val="B984A25A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4" w15:restartNumberingAfterBreak="0">
    <w:nsid w:val="42F56375"/>
    <w:multiLevelType w:val="hybridMultilevel"/>
    <w:tmpl w:val="B7885E8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5" w15:restartNumberingAfterBreak="0">
    <w:nsid w:val="47C76CF0"/>
    <w:multiLevelType w:val="hybridMultilevel"/>
    <w:tmpl w:val="36EEDA68"/>
    <w:lvl w:ilvl="0" w:tplc="58B6D58A">
      <w:start w:val="1"/>
      <w:numFmt w:val="decimal"/>
      <w:lvlText w:val="%1."/>
      <w:lvlJc w:val="left"/>
      <w:pPr>
        <w:ind w:left="3195" w:hanging="360"/>
      </w:pPr>
      <w:rPr>
        <w:rFonts w:ascii="Arial" w:eastAsiaTheme="minorHAnsi" w:hAnsi="Arial" w:cs="Arial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6" w15:restartNumberingAfterBreak="0">
    <w:nsid w:val="499C2B55"/>
    <w:multiLevelType w:val="hybridMultilevel"/>
    <w:tmpl w:val="533A4200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7" w15:restartNumberingAfterBreak="0">
    <w:nsid w:val="4E8D3B8E"/>
    <w:multiLevelType w:val="hybridMultilevel"/>
    <w:tmpl w:val="0D224D7E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8" w15:restartNumberingAfterBreak="0">
    <w:nsid w:val="60D068D5"/>
    <w:multiLevelType w:val="hybridMultilevel"/>
    <w:tmpl w:val="8AD46584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29" w15:restartNumberingAfterBreak="0">
    <w:nsid w:val="62732379"/>
    <w:multiLevelType w:val="hybridMultilevel"/>
    <w:tmpl w:val="778EEDE6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30" w15:restartNumberingAfterBreak="0">
    <w:nsid w:val="6CCA5E56"/>
    <w:multiLevelType w:val="hybridMultilevel"/>
    <w:tmpl w:val="B7BE915A"/>
    <w:lvl w:ilvl="0" w:tplc="0C090001">
      <w:start w:val="1"/>
      <w:numFmt w:val="bullet"/>
      <w:lvlText w:val=""/>
      <w:lvlJc w:val="left"/>
      <w:pPr>
        <w:ind w:left="35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4" w:hanging="360"/>
      </w:pPr>
      <w:rPr>
        <w:rFonts w:ascii="Wingdings" w:hAnsi="Wingdings" w:hint="default"/>
      </w:rPr>
    </w:lvl>
  </w:abstractNum>
  <w:abstractNum w:abstractNumId="31" w15:restartNumberingAfterBreak="0">
    <w:nsid w:val="793E7F51"/>
    <w:multiLevelType w:val="hybridMultilevel"/>
    <w:tmpl w:val="26747C58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32" w15:restartNumberingAfterBreak="0">
    <w:nsid w:val="7C3E2300"/>
    <w:multiLevelType w:val="hybridMultilevel"/>
    <w:tmpl w:val="FA4A9DFC"/>
    <w:lvl w:ilvl="0" w:tplc="DF763748">
      <w:start w:val="3"/>
      <w:numFmt w:val="bullet"/>
      <w:lvlText w:val="-"/>
      <w:lvlJc w:val="left"/>
      <w:pPr>
        <w:ind w:left="3555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33" w15:restartNumberingAfterBreak="0">
    <w:nsid w:val="7CE76C60"/>
    <w:multiLevelType w:val="hybridMultilevel"/>
    <w:tmpl w:val="EFF2BE9C"/>
    <w:lvl w:ilvl="0" w:tplc="0C09000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34" w15:restartNumberingAfterBreak="0">
    <w:nsid w:val="7E0133AD"/>
    <w:multiLevelType w:val="hybridMultilevel"/>
    <w:tmpl w:val="520277D0"/>
    <w:lvl w:ilvl="0" w:tplc="DF763748">
      <w:start w:val="3"/>
      <w:numFmt w:val="bullet"/>
      <w:lvlText w:val="-"/>
      <w:lvlJc w:val="left"/>
      <w:pPr>
        <w:ind w:left="3839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455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27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99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71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43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15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87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59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1"/>
  </w:num>
  <w:num w:numId="3">
    <w:abstractNumId w:val="6"/>
  </w:num>
  <w:num w:numId="4">
    <w:abstractNumId w:val="17"/>
  </w:num>
  <w:num w:numId="5">
    <w:abstractNumId w:val="15"/>
  </w:num>
  <w:num w:numId="6">
    <w:abstractNumId w:val="16"/>
  </w:num>
  <w:num w:numId="7">
    <w:abstractNumId w:val="29"/>
  </w:num>
  <w:num w:numId="8">
    <w:abstractNumId w:val="2"/>
  </w:num>
  <w:num w:numId="9">
    <w:abstractNumId w:val="23"/>
  </w:num>
  <w:num w:numId="10">
    <w:abstractNumId w:val="9"/>
  </w:num>
  <w:num w:numId="11">
    <w:abstractNumId w:val="14"/>
  </w:num>
  <w:num w:numId="12">
    <w:abstractNumId w:val="8"/>
  </w:num>
  <w:num w:numId="13">
    <w:abstractNumId w:val="26"/>
  </w:num>
  <w:num w:numId="14">
    <w:abstractNumId w:val="18"/>
  </w:num>
  <w:num w:numId="15">
    <w:abstractNumId w:val="33"/>
  </w:num>
  <w:num w:numId="16">
    <w:abstractNumId w:val="22"/>
  </w:num>
  <w:num w:numId="17">
    <w:abstractNumId w:val="3"/>
  </w:num>
  <w:num w:numId="18">
    <w:abstractNumId w:val="28"/>
  </w:num>
  <w:num w:numId="19">
    <w:abstractNumId w:val="20"/>
  </w:num>
  <w:num w:numId="20">
    <w:abstractNumId w:val="10"/>
  </w:num>
  <w:num w:numId="21">
    <w:abstractNumId w:val="12"/>
  </w:num>
  <w:num w:numId="22">
    <w:abstractNumId w:val="19"/>
  </w:num>
  <w:num w:numId="23">
    <w:abstractNumId w:val="34"/>
  </w:num>
  <w:num w:numId="24">
    <w:abstractNumId w:val="32"/>
  </w:num>
  <w:num w:numId="25">
    <w:abstractNumId w:val="31"/>
  </w:num>
  <w:num w:numId="26">
    <w:abstractNumId w:val="0"/>
  </w:num>
  <w:num w:numId="27">
    <w:abstractNumId w:val="11"/>
  </w:num>
  <w:num w:numId="28">
    <w:abstractNumId w:val="7"/>
  </w:num>
  <w:num w:numId="29">
    <w:abstractNumId w:val="13"/>
  </w:num>
  <w:num w:numId="30">
    <w:abstractNumId w:val="24"/>
  </w:num>
  <w:num w:numId="31">
    <w:abstractNumId w:val="27"/>
  </w:num>
  <w:num w:numId="32">
    <w:abstractNumId w:val="25"/>
  </w:num>
  <w:num w:numId="33">
    <w:abstractNumId w:val="4"/>
  </w:num>
  <w:num w:numId="34">
    <w:abstractNumId w:val="5"/>
  </w:num>
  <w:num w:numId="35">
    <w:abstractNumId w:val="30"/>
  </w:num>
  <w:num w:numId="36">
    <w:abstractNumId w:val="4"/>
  </w:num>
  <w:num w:numId="37">
    <w:abstractNumId w:val="21"/>
  </w:num>
  <w:num w:numId="3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hideSpellingErrors/>
  <w:hideGrammaticalErrors/>
  <w:proofState w:spelling="clean" w:grammar="clean"/>
  <w:defaultTabStop w:val="720"/>
  <w:evenAndOddHeader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NDEwMzA3tbQ0tDRX0lEKTi0uzszPAykwrAUANwPoNiwAAAA="/>
  </w:docVars>
  <w:rsids>
    <w:rsidRoot w:val="004B3C64"/>
    <w:rsid w:val="00000973"/>
    <w:rsid w:val="00001DAF"/>
    <w:rsid w:val="00001F99"/>
    <w:rsid w:val="000117A0"/>
    <w:rsid w:val="00014C86"/>
    <w:rsid w:val="00022B78"/>
    <w:rsid w:val="00025C7D"/>
    <w:rsid w:val="00031172"/>
    <w:rsid w:val="00032C7B"/>
    <w:rsid w:val="00034FA5"/>
    <w:rsid w:val="000354EC"/>
    <w:rsid w:val="0003760E"/>
    <w:rsid w:val="00037BF6"/>
    <w:rsid w:val="000443BC"/>
    <w:rsid w:val="0006463F"/>
    <w:rsid w:val="0006551C"/>
    <w:rsid w:val="00066DCB"/>
    <w:rsid w:val="000772C8"/>
    <w:rsid w:val="00077C2D"/>
    <w:rsid w:val="0008059B"/>
    <w:rsid w:val="00080913"/>
    <w:rsid w:val="000852C9"/>
    <w:rsid w:val="00086898"/>
    <w:rsid w:val="00087801"/>
    <w:rsid w:val="00090D79"/>
    <w:rsid w:val="0009173C"/>
    <w:rsid w:val="00092383"/>
    <w:rsid w:val="00097A93"/>
    <w:rsid w:val="000A4816"/>
    <w:rsid w:val="000B0D05"/>
    <w:rsid w:val="000C542B"/>
    <w:rsid w:val="000D257F"/>
    <w:rsid w:val="000D33B5"/>
    <w:rsid w:val="000D50CC"/>
    <w:rsid w:val="000E34C9"/>
    <w:rsid w:val="000E78E9"/>
    <w:rsid w:val="000F0A09"/>
    <w:rsid w:val="000F0EEC"/>
    <w:rsid w:val="000F1814"/>
    <w:rsid w:val="000F2B0B"/>
    <w:rsid w:val="000F4343"/>
    <w:rsid w:val="000F4617"/>
    <w:rsid w:val="000F78DE"/>
    <w:rsid w:val="00103521"/>
    <w:rsid w:val="001051D7"/>
    <w:rsid w:val="001117C8"/>
    <w:rsid w:val="00112326"/>
    <w:rsid w:val="00115DCF"/>
    <w:rsid w:val="001200FD"/>
    <w:rsid w:val="0012150B"/>
    <w:rsid w:val="001253D9"/>
    <w:rsid w:val="00130527"/>
    <w:rsid w:val="001306EC"/>
    <w:rsid w:val="001333CA"/>
    <w:rsid w:val="001338A9"/>
    <w:rsid w:val="00136580"/>
    <w:rsid w:val="00144CAA"/>
    <w:rsid w:val="0014592C"/>
    <w:rsid w:val="00153538"/>
    <w:rsid w:val="00162F3E"/>
    <w:rsid w:val="0016302F"/>
    <w:rsid w:val="00164EAB"/>
    <w:rsid w:val="00166221"/>
    <w:rsid w:val="00171623"/>
    <w:rsid w:val="00173E2C"/>
    <w:rsid w:val="0017447A"/>
    <w:rsid w:val="00185372"/>
    <w:rsid w:val="00186CCB"/>
    <w:rsid w:val="0019208F"/>
    <w:rsid w:val="001A1AB6"/>
    <w:rsid w:val="001A426E"/>
    <w:rsid w:val="001B1837"/>
    <w:rsid w:val="001B7950"/>
    <w:rsid w:val="001C0236"/>
    <w:rsid w:val="001C02EB"/>
    <w:rsid w:val="001C7CAB"/>
    <w:rsid w:val="001D01FA"/>
    <w:rsid w:val="001D5BCC"/>
    <w:rsid w:val="001E7D3C"/>
    <w:rsid w:val="002023CC"/>
    <w:rsid w:val="00205D8E"/>
    <w:rsid w:val="00206B34"/>
    <w:rsid w:val="00212318"/>
    <w:rsid w:val="00222692"/>
    <w:rsid w:val="002232FC"/>
    <w:rsid w:val="00223866"/>
    <w:rsid w:val="00230740"/>
    <w:rsid w:val="0023095C"/>
    <w:rsid w:val="00243CE1"/>
    <w:rsid w:val="00245A30"/>
    <w:rsid w:val="002501CB"/>
    <w:rsid w:val="00253199"/>
    <w:rsid w:val="00265EE2"/>
    <w:rsid w:val="00266ED5"/>
    <w:rsid w:val="002712C3"/>
    <w:rsid w:val="002731C8"/>
    <w:rsid w:val="0027571C"/>
    <w:rsid w:val="00284459"/>
    <w:rsid w:val="0028642E"/>
    <w:rsid w:val="0029008D"/>
    <w:rsid w:val="0029093E"/>
    <w:rsid w:val="00292A0E"/>
    <w:rsid w:val="002937B3"/>
    <w:rsid w:val="00295C8D"/>
    <w:rsid w:val="002A10EA"/>
    <w:rsid w:val="002A1492"/>
    <w:rsid w:val="002B6939"/>
    <w:rsid w:val="002B6BCA"/>
    <w:rsid w:val="002B7D85"/>
    <w:rsid w:val="002C290A"/>
    <w:rsid w:val="002C38E3"/>
    <w:rsid w:val="002C3983"/>
    <w:rsid w:val="002C6E0D"/>
    <w:rsid w:val="002D07F3"/>
    <w:rsid w:val="002D20A2"/>
    <w:rsid w:val="002D2275"/>
    <w:rsid w:val="002D4EB7"/>
    <w:rsid w:val="002E0442"/>
    <w:rsid w:val="002E14BB"/>
    <w:rsid w:val="002E526F"/>
    <w:rsid w:val="002F25DC"/>
    <w:rsid w:val="002F2E65"/>
    <w:rsid w:val="00302070"/>
    <w:rsid w:val="00302315"/>
    <w:rsid w:val="00310903"/>
    <w:rsid w:val="0031365D"/>
    <w:rsid w:val="0031718E"/>
    <w:rsid w:val="00317FCC"/>
    <w:rsid w:val="00324DBE"/>
    <w:rsid w:val="00326959"/>
    <w:rsid w:val="00327769"/>
    <w:rsid w:val="0033022B"/>
    <w:rsid w:val="0033081D"/>
    <w:rsid w:val="0033425D"/>
    <w:rsid w:val="00334735"/>
    <w:rsid w:val="00336D38"/>
    <w:rsid w:val="00340AEA"/>
    <w:rsid w:val="00341CB9"/>
    <w:rsid w:val="0034201E"/>
    <w:rsid w:val="00343A9E"/>
    <w:rsid w:val="003476B2"/>
    <w:rsid w:val="00353E38"/>
    <w:rsid w:val="00353F4F"/>
    <w:rsid w:val="00357350"/>
    <w:rsid w:val="00360490"/>
    <w:rsid w:val="00363CDB"/>
    <w:rsid w:val="00367044"/>
    <w:rsid w:val="00371ED4"/>
    <w:rsid w:val="00374DDB"/>
    <w:rsid w:val="003771A1"/>
    <w:rsid w:val="00380167"/>
    <w:rsid w:val="0038329D"/>
    <w:rsid w:val="00390DBF"/>
    <w:rsid w:val="00394812"/>
    <w:rsid w:val="00395CDF"/>
    <w:rsid w:val="003A4AA5"/>
    <w:rsid w:val="003B10B7"/>
    <w:rsid w:val="003B1C97"/>
    <w:rsid w:val="003B504B"/>
    <w:rsid w:val="003C6524"/>
    <w:rsid w:val="003D2151"/>
    <w:rsid w:val="003D60E5"/>
    <w:rsid w:val="003E038B"/>
    <w:rsid w:val="003E4A1B"/>
    <w:rsid w:val="003E4F3F"/>
    <w:rsid w:val="003F0890"/>
    <w:rsid w:val="003F17D4"/>
    <w:rsid w:val="003F616B"/>
    <w:rsid w:val="003F7169"/>
    <w:rsid w:val="003F74DC"/>
    <w:rsid w:val="00403325"/>
    <w:rsid w:val="0041310D"/>
    <w:rsid w:val="0041503A"/>
    <w:rsid w:val="0041513C"/>
    <w:rsid w:val="00421113"/>
    <w:rsid w:val="004233AC"/>
    <w:rsid w:val="00423731"/>
    <w:rsid w:val="00426DF4"/>
    <w:rsid w:val="00430810"/>
    <w:rsid w:val="00434708"/>
    <w:rsid w:val="004377DF"/>
    <w:rsid w:val="00442869"/>
    <w:rsid w:val="00447D04"/>
    <w:rsid w:val="004533E1"/>
    <w:rsid w:val="00453A17"/>
    <w:rsid w:val="00453B58"/>
    <w:rsid w:val="00454187"/>
    <w:rsid w:val="004547F1"/>
    <w:rsid w:val="00455830"/>
    <w:rsid w:val="004574FB"/>
    <w:rsid w:val="0046272A"/>
    <w:rsid w:val="004737C7"/>
    <w:rsid w:val="00475B83"/>
    <w:rsid w:val="00475F81"/>
    <w:rsid w:val="004765F2"/>
    <w:rsid w:val="00483285"/>
    <w:rsid w:val="00483C10"/>
    <w:rsid w:val="00487047"/>
    <w:rsid w:val="004948B6"/>
    <w:rsid w:val="004A0C82"/>
    <w:rsid w:val="004A4A3B"/>
    <w:rsid w:val="004B1F6F"/>
    <w:rsid w:val="004B3C64"/>
    <w:rsid w:val="004C27F3"/>
    <w:rsid w:val="004C4E5B"/>
    <w:rsid w:val="004C5276"/>
    <w:rsid w:val="004C5A0C"/>
    <w:rsid w:val="004D3BD9"/>
    <w:rsid w:val="004D3D8A"/>
    <w:rsid w:val="004D6FF7"/>
    <w:rsid w:val="004E55F1"/>
    <w:rsid w:val="004E5C62"/>
    <w:rsid w:val="004E6EF3"/>
    <w:rsid w:val="004F3EDD"/>
    <w:rsid w:val="004F47DD"/>
    <w:rsid w:val="004F4B55"/>
    <w:rsid w:val="00504799"/>
    <w:rsid w:val="0050741A"/>
    <w:rsid w:val="00510EF0"/>
    <w:rsid w:val="00525309"/>
    <w:rsid w:val="0052660A"/>
    <w:rsid w:val="0052750A"/>
    <w:rsid w:val="005276BA"/>
    <w:rsid w:val="00532E67"/>
    <w:rsid w:val="00533B94"/>
    <w:rsid w:val="00534DBB"/>
    <w:rsid w:val="005368E4"/>
    <w:rsid w:val="00540A4F"/>
    <w:rsid w:val="0054648D"/>
    <w:rsid w:val="00551463"/>
    <w:rsid w:val="00551FE2"/>
    <w:rsid w:val="00553A2B"/>
    <w:rsid w:val="00563C06"/>
    <w:rsid w:val="00570DAF"/>
    <w:rsid w:val="00571D28"/>
    <w:rsid w:val="00581573"/>
    <w:rsid w:val="0058279A"/>
    <w:rsid w:val="00582C3D"/>
    <w:rsid w:val="00590B71"/>
    <w:rsid w:val="00593E8D"/>
    <w:rsid w:val="005B1773"/>
    <w:rsid w:val="005B3798"/>
    <w:rsid w:val="005B4410"/>
    <w:rsid w:val="005B641B"/>
    <w:rsid w:val="005B7ED5"/>
    <w:rsid w:val="005C3897"/>
    <w:rsid w:val="005C4451"/>
    <w:rsid w:val="005C48B0"/>
    <w:rsid w:val="005C530F"/>
    <w:rsid w:val="005D3394"/>
    <w:rsid w:val="005D4A59"/>
    <w:rsid w:val="005E214D"/>
    <w:rsid w:val="005E4B49"/>
    <w:rsid w:val="005F2170"/>
    <w:rsid w:val="005F5919"/>
    <w:rsid w:val="005F65EE"/>
    <w:rsid w:val="00600575"/>
    <w:rsid w:val="0060498D"/>
    <w:rsid w:val="0060646B"/>
    <w:rsid w:val="00610F1C"/>
    <w:rsid w:val="00615A4C"/>
    <w:rsid w:val="00616CAA"/>
    <w:rsid w:val="00617673"/>
    <w:rsid w:val="00620B38"/>
    <w:rsid w:val="006215A0"/>
    <w:rsid w:val="006218F5"/>
    <w:rsid w:val="006222AA"/>
    <w:rsid w:val="00626777"/>
    <w:rsid w:val="00641922"/>
    <w:rsid w:val="006419E8"/>
    <w:rsid w:val="0064653A"/>
    <w:rsid w:val="00650572"/>
    <w:rsid w:val="00651E41"/>
    <w:rsid w:val="00655AEA"/>
    <w:rsid w:val="0066144C"/>
    <w:rsid w:val="00662DFE"/>
    <w:rsid w:val="00663D9B"/>
    <w:rsid w:val="00664C0A"/>
    <w:rsid w:val="00666506"/>
    <w:rsid w:val="00667B98"/>
    <w:rsid w:val="0067052E"/>
    <w:rsid w:val="006732BF"/>
    <w:rsid w:val="00682AF3"/>
    <w:rsid w:val="0068495A"/>
    <w:rsid w:val="00684F04"/>
    <w:rsid w:val="00693652"/>
    <w:rsid w:val="00695A2C"/>
    <w:rsid w:val="00696597"/>
    <w:rsid w:val="0069673F"/>
    <w:rsid w:val="006A0DC9"/>
    <w:rsid w:val="006A2EA0"/>
    <w:rsid w:val="006A4031"/>
    <w:rsid w:val="006A6F76"/>
    <w:rsid w:val="006B109C"/>
    <w:rsid w:val="006B1F98"/>
    <w:rsid w:val="006B4E17"/>
    <w:rsid w:val="006C298A"/>
    <w:rsid w:val="006C5E1B"/>
    <w:rsid w:val="006C713E"/>
    <w:rsid w:val="006D042B"/>
    <w:rsid w:val="006D0F9E"/>
    <w:rsid w:val="006D2A3A"/>
    <w:rsid w:val="006D3799"/>
    <w:rsid w:val="006D52EA"/>
    <w:rsid w:val="006D781C"/>
    <w:rsid w:val="006D7B97"/>
    <w:rsid w:val="006E0EA6"/>
    <w:rsid w:val="006E2596"/>
    <w:rsid w:val="006E33A2"/>
    <w:rsid w:val="006F79B3"/>
    <w:rsid w:val="00706758"/>
    <w:rsid w:val="00711E65"/>
    <w:rsid w:val="00715A65"/>
    <w:rsid w:val="00715CE3"/>
    <w:rsid w:val="00716487"/>
    <w:rsid w:val="0071794B"/>
    <w:rsid w:val="007229EA"/>
    <w:rsid w:val="0072558D"/>
    <w:rsid w:val="007372D5"/>
    <w:rsid w:val="00740A4D"/>
    <w:rsid w:val="007424F4"/>
    <w:rsid w:val="00744759"/>
    <w:rsid w:val="00745642"/>
    <w:rsid w:val="0074572C"/>
    <w:rsid w:val="00745B0D"/>
    <w:rsid w:val="0074627F"/>
    <w:rsid w:val="007513C8"/>
    <w:rsid w:val="00753D89"/>
    <w:rsid w:val="00757719"/>
    <w:rsid w:val="00761CA6"/>
    <w:rsid w:val="007623BF"/>
    <w:rsid w:val="00762FB8"/>
    <w:rsid w:val="00763973"/>
    <w:rsid w:val="00767B83"/>
    <w:rsid w:val="007836C5"/>
    <w:rsid w:val="007849DD"/>
    <w:rsid w:val="00790EFF"/>
    <w:rsid w:val="007969C7"/>
    <w:rsid w:val="00796D1E"/>
    <w:rsid w:val="00796EFF"/>
    <w:rsid w:val="007B03D4"/>
    <w:rsid w:val="007B09CB"/>
    <w:rsid w:val="007B3AEA"/>
    <w:rsid w:val="007B447D"/>
    <w:rsid w:val="007B6DD0"/>
    <w:rsid w:val="007C6290"/>
    <w:rsid w:val="007C676E"/>
    <w:rsid w:val="007C7871"/>
    <w:rsid w:val="007D1477"/>
    <w:rsid w:val="007D7322"/>
    <w:rsid w:val="007E05F8"/>
    <w:rsid w:val="007E14AF"/>
    <w:rsid w:val="007E3094"/>
    <w:rsid w:val="007E35C6"/>
    <w:rsid w:val="007F0B2D"/>
    <w:rsid w:val="007F132B"/>
    <w:rsid w:val="007F2E55"/>
    <w:rsid w:val="007F3DD5"/>
    <w:rsid w:val="007F7F5A"/>
    <w:rsid w:val="00800EB8"/>
    <w:rsid w:val="00802F06"/>
    <w:rsid w:val="00806D41"/>
    <w:rsid w:val="00813858"/>
    <w:rsid w:val="00813F96"/>
    <w:rsid w:val="0081431D"/>
    <w:rsid w:val="0082053B"/>
    <w:rsid w:val="0082281E"/>
    <w:rsid w:val="00826D83"/>
    <w:rsid w:val="00826FD0"/>
    <w:rsid w:val="00830731"/>
    <w:rsid w:val="00831942"/>
    <w:rsid w:val="0083215D"/>
    <w:rsid w:val="008321ED"/>
    <w:rsid w:val="00834E0B"/>
    <w:rsid w:val="00837CE4"/>
    <w:rsid w:val="00842FFF"/>
    <w:rsid w:val="00851BAE"/>
    <w:rsid w:val="0085472A"/>
    <w:rsid w:val="00855B24"/>
    <w:rsid w:val="00857D16"/>
    <w:rsid w:val="00857E37"/>
    <w:rsid w:val="008619F3"/>
    <w:rsid w:val="00876B9B"/>
    <w:rsid w:val="00880DE6"/>
    <w:rsid w:val="00893FCC"/>
    <w:rsid w:val="00895EF3"/>
    <w:rsid w:val="00896C21"/>
    <w:rsid w:val="008A1025"/>
    <w:rsid w:val="008A6ECB"/>
    <w:rsid w:val="008B04AC"/>
    <w:rsid w:val="008B5FA8"/>
    <w:rsid w:val="008B6878"/>
    <w:rsid w:val="008C25FA"/>
    <w:rsid w:val="008C2C4E"/>
    <w:rsid w:val="008C5463"/>
    <w:rsid w:val="008C780A"/>
    <w:rsid w:val="008D5DCE"/>
    <w:rsid w:val="008D7493"/>
    <w:rsid w:val="008D784E"/>
    <w:rsid w:val="008F2BAC"/>
    <w:rsid w:val="008F3BE1"/>
    <w:rsid w:val="008F4105"/>
    <w:rsid w:val="00901C7D"/>
    <w:rsid w:val="00905967"/>
    <w:rsid w:val="00906A2B"/>
    <w:rsid w:val="00907D63"/>
    <w:rsid w:val="00910F27"/>
    <w:rsid w:val="00911B79"/>
    <w:rsid w:val="00916F73"/>
    <w:rsid w:val="00917B1F"/>
    <w:rsid w:val="009203E2"/>
    <w:rsid w:val="00922451"/>
    <w:rsid w:val="00922837"/>
    <w:rsid w:val="00923B6F"/>
    <w:rsid w:val="00927D06"/>
    <w:rsid w:val="00931289"/>
    <w:rsid w:val="00934BED"/>
    <w:rsid w:val="00941330"/>
    <w:rsid w:val="00941D0C"/>
    <w:rsid w:val="00946256"/>
    <w:rsid w:val="009529CC"/>
    <w:rsid w:val="00956422"/>
    <w:rsid w:val="00964187"/>
    <w:rsid w:val="009663D8"/>
    <w:rsid w:val="009671EC"/>
    <w:rsid w:val="009706BD"/>
    <w:rsid w:val="009720FD"/>
    <w:rsid w:val="00974E4B"/>
    <w:rsid w:val="009751A8"/>
    <w:rsid w:val="00975A5B"/>
    <w:rsid w:val="00980129"/>
    <w:rsid w:val="0098205B"/>
    <w:rsid w:val="009876FF"/>
    <w:rsid w:val="00987FC6"/>
    <w:rsid w:val="009917B3"/>
    <w:rsid w:val="009944A3"/>
    <w:rsid w:val="0099553A"/>
    <w:rsid w:val="00995B70"/>
    <w:rsid w:val="009A047B"/>
    <w:rsid w:val="009A14FF"/>
    <w:rsid w:val="009A19F8"/>
    <w:rsid w:val="009A561C"/>
    <w:rsid w:val="009A7426"/>
    <w:rsid w:val="009A79B8"/>
    <w:rsid w:val="009B0991"/>
    <w:rsid w:val="009B2E90"/>
    <w:rsid w:val="009B4242"/>
    <w:rsid w:val="009B6691"/>
    <w:rsid w:val="009B6BC9"/>
    <w:rsid w:val="009C119B"/>
    <w:rsid w:val="009C1942"/>
    <w:rsid w:val="009C334B"/>
    <w:rsid w:val="009C78EC"/>
    <w:rsid w:val="009D342A"/>
    <w:rsid w:val="009E1C0F"/>
    <w:rsid w:val="009E25A9"/>
    <w:rsid w:val="009E44AB"/>
    <w:rsid w:val="009E4F4F"/>
    <w:rsid w:val="009E7621"/>
    <w:rsid w:val="009E7C31"/>
    <w:rsid w:val="00A0035F"/>
    <w:rsid w:val="00A01162"/>
    <w:rsid w:val="00A03A67"/>
    <w:rsid w:val="00A04870"/>
    <w:rsid w:val="00A069B6"/>
    <w:rsid w:val="00A14D6E"/>
    <w:rsid w:val="00A15369"/>
    <w:rsid w:val="00A16177"/>
    <w:rsid w:val="00A26B5D"/>
    <w:rsid w:val="00A333BE"/>
    <w:rsid w:val="00A33B98"/>
    <w:rsid w:val="00A33F31"/>
    <w:rsid w:val="00A368EE"/>
    <w:rsid w:val="00A36DBA"/>
    <w:rsid w:val="00A4059E"/>
    <w:rsid w:val="00A43499"/>
    <w:rsid w:val="00A447DF"/>
    <w:rsid w:val="00A5197B"/>
    <w:rsid w:val="00A52B66"/>
    <w:rsid w:val="00A53321"/>
    <w:rsid w:val="00A61A07"/>
    <w:rsid w:val="00A65BC3"/>
    <w:rsid w:val="00A66ED7"/>
    <w:rsid w:val="00A713BA"/>
    <w:rsid w:val="00A72647"/>
    <w:rsid w:val="00A76649"/>
    <w:rsid w:val="00A84F9E"/>
    <w:rsid w:val="00A91F61"/>
    <w:rsid w:val="00A95A54"/>
    <w:rsid w:val="00AC1D5E"/>
    <w:rsid w:val="00AC3877"/>
    <w:rsid w:val="00AC4312"/>
    <w:rsid w:val="00AC4A2B"/>
    <w:rsid w:val="00AC5688"/>
    <w:rsid w:val="00AC7BEC"/>
    <w:rsid w:val="00AD099A"/>
    <w:rsid w:val="00AD15AF"/>
    <w:rsid w:val="00AD2010"/>
    <w:rsid w:val="00AD2173"/>
    <w:rsid w:val="00AD26B2"/>
    <w:rsid w:val="00AD2F6D"/>
    <w:rsid w:val="00AE0D50"/>
    <w:rsid w:val="00AE0FCF"/>
    <w:rsid w:val="00AE4457"/>
    <w:rsid w:val="00AE6512"/>
    <w:rsid w:val="00AE70DC"/>
    <w:rsid w:val="00AE732C"/>
    <w:rsid w:val="00AE77A4"/>
    <w:rsid w:val="00AF008E"/>
    <w:rsid w:val="00AF17EA"/>
    <w:rsid w:val="00B00D53"/>
    <w:rsid w:val="00B01847"/>
    <w:rsid w:val="00B01C15"/>
    <w:rsid w:val="00B01FEA"/>
    <w:rsid w:val="00B02E97"/>
    <w:rsid w:val="00B049E1"/>
    <w:rsid w:val="00B10E50"/>
    <w:rsid w:val="00B12249"/>
    <w:rsid w:val="00B131FE"/>
    <w:rsid w:val="00B20E96"/>
    <w:rsid w:val="00B263CC"/>
    <w:rsid w:val="00B32929"/>
    <w:rsid w:val="00B3402E"/>
    <w:rsid w:val="00B34649"/>
    <w:rsid w:val="00B3623E"/>
    <w:rsid w:val="00B40FE7"/>
    <w:rsid w:val="00B465B3"/>
    <w:rsid w:val="00B51CE8"/>
    <w:rsid w:val="00B5387A"/>
    <w:rsid w:val="00B55C7B"/>
    <w:rsid w:val="00B61D7F"/>
    <w:rsid w:val="00B671EF"/>
    <w:rsid w:val="00B702CA"/>
    <w:rsid w:val="00B72D7A"/>
    <w:rsid w:val="00B74323"/>
    <w:rsid w:val="00B74BE3"/>
    <w:rsid w:val="00B76D9F"/>
    <w:rsid w:val="00B77215"/>
    <w:rsid w:val="00B806E3"/>
    <w:rsid w:val="00B84A9F"/>
    <w:rsid w:val="00B953A9"/>
    <w:rsid w:val="00BA01FC"/>
    <w:rsid w:val="00BA0668"/>
    <w:rsid w:val="00BA287F"/>
    <w:rsid w:val="00BA31CA"/>
    <w:rsid w:val="00BB3323"/>
    <w:rsid w:val="00BB3859"/>
    <w:rsid w:val="00BB6AE3"/>
    <w:rsid w:val="00BC1A98"/>
    <w:rsid w:val="00BC2085"/>
    <w:rsid w:val="00BC34C8"/>
    <w:rsid w:val="00BC3708"/>
    <w:rsid w:val="00BC3E57"/>
    <w:rsid w:val="00BC4BF9"/>
    <w:rsid w:val="00BD3E04"/>
    <w:rsid w:val="00BD4B40"/>
    <w:rsid w:val="00BD6EF3"/>
    <w:rsid w:val="00BF2FEB"/>
    <w:rsid w:val="00BF59E8"/>
    <w:rsid w:val="00C00B4D"/>
    <w:rsid w:val="00C02668"/>
    <w:rsid w:val="00C045C9"/>
    <w:rsid w:val="00C07D07"/>
    <w:rsid w:val="00C104F2"/>
    <w:rsid w:val="00C11779"/>
    <w:rsid w:val="00C11E93"/>
    <w:rsid w:val="00C12A6D"/>
    <w:rsid w:val="00C12D34"/>
    <w:rsid w:val="00C21BDA"/>
    <w:rsid w:val="00C22A34"/>
    <w:rsid w:val="00C25D26"/>
    <w:rsid w:val="00C33A24"/>
    <w:rsid w:val="00C415EA"/>
    <w:rsid w:val="00C46956"/>
    <w:rsid w:val="00C6582F"/>
    <w:rsid w:val="00C671F6"/>
    <w:rsid w:val="00C677B0"/>
    <w:rsid w:val="00C714DF"/>
    <w:rsid w:val="00C72DA8"/>
    <w:rsid w:val="00C76805"/>
    <w:rsid w:val="00C7797A"/>
    <w:rsid w:val="00C83A90"/>
    <w:rsid w:val="00C85B3C"/>
    <w:rsid w:val="00C85BD7"/>
    <w:rsid w:val="00C869D4"/>
    <w:rsid w:val="00C902B5"/>
    <w:rsid w:val="00C91736"/>
    <w:rsid w:val="00C92C3D"/>
    <w:rsid w:val="00C949AF"/>
    <w:rsid w:val="00C9706F"/>
    <w:rsid w:val="00CA1930"/>
    <w:rsid w:val="00CA2A4E"/>
    <w:rsid w:val="00CA2C5F"/>
    <w:rsid w:val="00CA3C07"/>
    <w:rsid w:val="00CB7661"/>
    <w:rsid w:val="00CC5860"/>
    <w:rsid w:val="00CD2A54"/>
    <w:rsid w:val="00CD4CF4"/>
    <w:rsid w:val="00CE0F5A"/>
    <w:rsid w:val="00CE1A3C"/>
    <w:rsid w:val="00CE40BD"/>
    <w:rsid w:val="00CE445E"/>
    <w:rsid w:val="00CE7CB0"/>
    <w:rsid w:val="00CF0185"/>
    <w:rsid w:val="00CF5CBE"/>
    <w:rsid w:val="00D00831"/>
    <w:rsid w:val="00D02D46"/>
    <w:rsid w:val="00D05706"/>
    <w:rsid w:val="00D07BD6"/>
    <w:rsid w:val="00D115EA"/>
    <w:rsid w:val="00D1227F"/>
    <w:rsid w:val="00D146ED"/>
    <w:rsid w:val="00D24F7F"/>
    <w:rsid w:val="00D27321"/>
    <w:rsid w:val="00D27E45"/>
    <w:rsid w:val="00D34940"/>
    <w:rsid w:val="00D36987"/>
    <w:rsid w:val="00D442B1"/>
    <w:rsid w:val="00D51D7B"/>
    <w:rsid w:val="00D60A16"/>
    <w:rsid w:val="00D60FE8"/>
    <w:rsid w:val="00D65553"/>
    <w:rsid w:val="00D67D1C"/>
    <w:rsid w:val="00D717C8"/>
    <w:rsid w:val="00D73A50"/>
    <w:rsid w:val="00D7507E"/>
    <w:rsid w:val="00D77F35"/>
    <w:rsid w:val="00D8042A"/>
    <w:rsid w:val="00D806CB"/>
    <w:rsid w:val="00D81F4B"/>
    <w:rsid w:val="00D8246D"/>
    <w:rsid w:val="00D90209"/>
    <w:rsid w:val="00D936CA"/>
    <w:rsid w:val="00D941C1"/>
    <w:rsid w:val="00D95EE2"/>
    <w:rsid w:val="00D96CD2"/>
    <w:rsid w:val="00DA0CDD"/>
    <w:rsid w:val="00DB20F4"/>
    <w:rsid w:val="00DB4ACA"/>
    <w:rsid w:val="00DB52FC"/>
    <w:rsid w:val="00DB6EE7"/>
    <w:rsid w:val="00DB76DB"/>
    <w:rsid w:val="00DC5B79"/>
    <w:rsid w:val="00DD3885"/>
    <w:rsid w:val="00DD3BA3"/>
    <w:rsid w:val="00DD4B26"/>
    <w:rsid w:val="00DD5812"/>
    <w:rsid w:val="00DD7FB1"/>
    <w:rsid w:val="00DE15EB"/>
    <w:rsid w:val="00DE31D5"/>
    <w:rsid w:val="00DF5D09"/>
    <w:rsid w:val="00DF5F6F"/>
    <w:rsid w:val="00DF6540"/>
    <w:rsid w:val="00E051B5"/>
    <w:rsid w:val="00E05382"/>
    <w:rsid w:val="00E13568"/>
    <w:rsid w:val="00E16E65"/>
    <w:rsid w:val="00E16F01"/>
    <w:rsid w:val="00E17FE1"/>
    <w:rsid w:val="00E208E8"/>
    <w:rsid w:val="00E20DF6"/>
    <w:rsid w:val="00E217CA"/>
    <w:rsid w:val="00E25A08"/>
    <w:rsid w:val="00E26F38"/>
    <w:rsid w:val="00E32B03"/>
    <w:rsid w:val="00E34F89"/>
    <w:rsid w:val="00E353E9"/>
    <w:rsid w:val="00E414A3"/>
    <w:rsid w:val="00E464E6"/>
    <w:rsid w:val="00E469D2"/>
    <w:rsid w:val="00E56F19"/>
    <w:rsid w:val="00E57631"/>
    <w:rsid w:val="00E60586"/>
    <w:rsid w:val="00E62132"/>
    <w:rsid w:val="00E63168"/>
    <w:rsid w:val="00E66146"/>
    <w:rsid w:val="00E67F0B"/>
    <w:rsid w:val="00E71425"/>
    <w:rsid w:val="00E7228D"/>
    <w:rsid w:val="00E76A4F"/>
    <w:rsid w:val="00E77209"/>
    <w:rsid w:val="00E8068E"/>
    <w:rsid w:val="00E860AF"/>
    <w:rsid w:val="00E9222C"/>
    <w:rsid w:val="00E93D81"/>
    <w:rsid w:val="00E9757F"/>
    <w:rsid w:val="00EA1B5F"/>
    <w:rsid w:val="00EA437F"/>
    <w:rsid w:val="00EB02E2"/>
    <w:rsid w:val="00EB0CBC"/>
    <w:rsid w:val="00EB37D9"/>
    <w:rsid w:val="00EB6CBF"/>
    <w:rsid w:val="00EC2113"/>
    <w:rsid w:val="00EC2172"/>
    <w:rsid w:val="00EC3CE4"/>
    <w:rsid w:val="00EC521C"/>
    <w:rsid w:val="00EC665B"/>
    <w:rsid w:val="00ED228E"/>
    <w:rsid w:val="00ED4973"/>
    <w:rsid w:val="00ED6E47"/>
    <w:rsid w:val="00EE2385"/>
    <w:rsid w:val="00EE2D19"/>
    <w:rsid w:val="00EE3116"/>
    <w:rsid w:val="00EE63FB"/>
    <w:rsid w:val="00EF0B4E"/>
    <w:rsid w:val="00EF0EEB"/>
    <w:rsid w:val="00EF680A"/>
    <w:rsid w:val="00F00975"/>
    <w:rsid w:val="00F06857"/>
    <w:rsid w:val="00F074F2"/>
    <w:rsid w:val="00F13AAF"/>
    <w:rsid w:val="00F14243"/>
    <w:rsid w:val="00F24429"/>
    <w:rsid w:val="00F24BFE"/>
    <w:rsid w:val="00F25049"/>
    <w:rsid w:val="00F31483"/>
    <w:rsid w:val="00F3348C"/>
    <w:rsid w:val="00F36A3F"/>
    <w:rsid w:val="00F43524"/>
    <w:rsid w:val="00F47E8C"/>
    <w:rsid w:val="00F538DF"/>
    <w:rsid w:val="00F62F0A"/>
    <w:rsid w:val="00F713CC"/>
    <w:rsid w:val="00F730B2"/>
    <w:rsid w:val="00F77358"/>
    <w:rsid w:val="00F77399"/>
    <w:rsid w:val="00F80115"/>
    <w:rsid w:val="00F81C49"/>
    <w:rsid w:val="00F8381E"/>
    <w:rsid w:val="00F86B12"/>
    <w:rsid w:val="00F90407"/>
    <w:rsid w:val="00F9473E"/>
    <w:rsid w:val="00F95181"/>
    <w:rsid w:val="00F958AE"/>
    <w:rsid w:val="00F959A8"/>
    <w:rsid w:val="00F962A2"/>
    <w:rsid w:val="00FA0607"/>
    <w:rsid w:val="00FA079C"/>
    <w:rsid w:val="00FA52B7"/>
    <w:rsid w:val="00FA75BA"/>
    <w:rsid w:val="00FB2414"/>
    <w:rsid w:val="00FC1360"/>
    <w:rsid w:val="00FC1382"/>
    <w:rsid w:val="00FC2C5E"/>
    <w:rsid w:val="00FD0D76"/>
    <w:rsid w:val="00FD2320"/>
    <w:rsid w:val="00FD50D0"/>
    <w:rsid w:val="00FD587B"/>
    <w:rsid w:val="00FE3448"/>
    <w:rsid w:val="00FE346C"/>
    <w:rsid w:val="00FE6682"/>
    <w:rsid w:val="00FF250F"/>
    <w:rsid w:val="00FF33F0"/>
    <w:rsid w:val="00FF5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AC03C"/>
  <w15:chartTrackingRefBased/>
  <w15:docId w15:val="{B4A1FEE8-602A-41B0-82C1-3198E6364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standard lewis,Use Case List Paragraph,Heading2,Body Bullet,List bullet,List Paragraph 1,Ref,List Bullet1,B1,bu1,bu1 + Before:  0 pt,After:  6 pt,List Paragraph Char Char,lp1,Bulleted Text,Figure_name,walmat,Lettre d'introduction"/>
    <w:basedOn w:val="Normal"/>
    <w:link w:val="ListParagraphChar"/>
    <w:uiPriority w:val="34"/>
    <w:qFormat/>
    <w:rsid w:val="00D02D46"/>
    <w:pPr>
      <w:ind w:left="720"/>
      <w:contextualSpacing/>
    </w:pPr>
  </w:style>
  <w:style w:type="character" w:customStyle="1" w:styleId="ListParagraphChar">
    <w:name w:val="List Paragraph Char"/>
    <w:aliases w:val="standard lewis Char,Use Case List Paragraph Char,Heading2 Char,Body Bullet Char,List bullet Char,List Paragraph 1 Char,Ref Char,List Bullet1 Char,B1 Char,bu1 Char,bu1 + Before:  0 pt Char,After:  6 pt Char,lp1 Char,Bulleted Text Char"/>
    <w:basedOn w:val="DefaultParagraphFont"/>
    <w:link w:val="ListParagraph"/>
    <w:uiPriority w:val="34"/>
    <w:locked/>
    <w:rsid w:val="00767B83"/>
  </w:style>
  <w:style w:type="paragraph" w:styleId="Header">
    <w:name w:val="header"/>
    <w:basedOn w:val="Normal"/>
    <w:link w:val="HeaderChar"/>
    <w:uiPriority w:val="99"/>
    <w:unhideWhenUsed/>
    <w:rsid w:val="00C671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71F6"/>
  </w:style>
  <w:style w:type="paragraph" w:styleId="Footer">
    <w:name w:val="footer"/>
    <w:basedOn w:val="Normal"/>
    <w:link w:val="FooterChar"/>
    <w:uiPriority w:val="99"/>
    <w:unhideWhenUsed/>
    <w:rsid w:val="00C671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71F6"/>
  </w:style>
  <w:style w:type="character" w:styleId="Hyperlink">
    <w:name w:val="Hyperlink"/>
    <w:basedOn w:val="DefaultParagraphFont"/>
    <w:uiPriority w:val="99"/>
    <w:unhideWhenUsed/>
    <w:rsid w:val="00CE7C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7CB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61CA6"/>
    <w:rPr>
      <w:color w:val="954F72" w:themeColor="followedHyperlink"/>
      <w:u w:val="single"/>
    </w:rPr>
  </w:style>
  <w:style w:type="paragraph" w:customStyle="1" w:styleId="Default">
    <w:name w:val="Default"/>
    <w:rsid w:val="00FA52B7"/>
    <w:pPr>
      <w:autoSpaceDE w:val="0"/>
      <w:autoSpaceDN w:val="0"/>
      <w:adjustRightInd w:val="0"/>
      <w:spacing w:after="0" w:line="240" w:lineRule="auto"/>
    </w:pPr>
    <w:rPr>
      <w:rFonts w:ascii="League Spartan" w:hAnsi="League Spartan" w:cs="League Spartan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FA52B7"/>
    <w:pPr>
      <w:spacing w:line="530" w:lineRule="atLeast"/>
    </w:pPr>
    <w:rPr>
      <w:rFonts w:cstheme="minorBidi"/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F24B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24BFE"/>
    <w:pPr>
      <w:spacing w:after="0" w:line="240" w:lineRule="auto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24BFE"/>
    <w:rPr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56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3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7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4.png"/><Relationship Id="rId21" Type="http://schemas.openxmlformats.org/officeDocument/2006/relationships/image" Target="media/image14.png"/><Relationship Id="rId42" Type="http://schemas.openxmlformats.org/officeDocument/2006/relationships/image" Target="media/image34.png"/><Relationship Id="rId63" Type="http://schemas.openxmlformats.org/officeDocument/2006/relationships/image" Target="media/image54.png"/><Relationship Id="rId84" Type="http://schemas.openxmlformats.org/officeDocument/2006/relationships/image" Target="media/image75.png"/><Relationship Id="rId138" Type="http://schemas.openxmlformats.org/officeDocument/2006/relationships/image" Target="media/image120.png"/><Relationship Id="rId107" Type="http://schemas.openxmlformats.org/officeDocument/2006/relationships/image" Target="media/image950.png"/><Relationship Id="rId11" Type="http://schemas.openxmlformats.org/officeDocument/2006/relationships/image" Target="media/image4.png"/><Relationship Id="rId32" Type="http://schemas.openxmlformats.org/officeDocument/2006/relationships/image" Target="media/image22.png"/><Relationship Id="rId53" Type="http://schemas.openxmlformats.org/officeDocument/2006/relationships/image" Target="media/image43.png"/><Relationship Id="rId74" Type="http://schemas.openxmlformats.org/officeDocument/2006/relationships/image" Target="media/image64.png"/><Relationship Id="rId128" Type="http://schemas.openxmlformats.org/officeDocument/2006/relationships/image" Target="media/image114.png"/><Relationship Id="rId149" Type="http://schemas.openxmlformats.org/officeDocument/2006/relationships/footer" Target="footer1.xml"/><Relationship Id="rId5" Type="http://schemas.openxmlformats.org/officeDocument/2006/relationships/webSettings" Target="webSettings.xml"/><Relationship Id="rId95" Type="http://schemas.openxmlformats.org/officeDocument/2006/relationships/image" Target="media/image86.png"/><Relationship Id="rId22" Type="http://schemas.openxmlformats.org/officeDocument/2006/relationships/image" Target="media/image13.png"/><Relationship Id="rId27" Type="http://schemas.openxmlformats.org/officeDocument/2006/relationships/image" Target="media/image19.png"/><Relationship Id="rId43" Type="http://schemas.openxmlformats.org/officeDocument/2006/relationships/image" Target="media/image29.png"/><Relationship Id="rId48" Type="http://schemas.openxmlformats.org/officeDocument/2006/relationships/image" Target="media/image40.png"/><Relationship Id="rId64" Type="http://schemas.openxmlformats.org/officeDocument/2006/relationships/image" Target="media/image55.png"/><Relationship Id="rId69" Type="http://schemas.openxmlformats.org/officeDocument/2006/relationships/image" Target="media/image60.png"/><Relationship Id="rId113" Type="http://schemas.openxmlformats.org/officeDocument/2006/relationships/image" Target="media/image100.png"/><Relationship Id="rId118" Type="http://schemas.openxmlformats.org/officeDocument/2006/relationships/image" Target="media/image105.png"/><Relationship Id="rId134" Type="http://schemas.openxmlformats.org/officeDocument/2006/relationships/image" Target="media/image118.png"/><Relationship Id="rId139" Type="http://schemas.openxmlformats.org/officeDocument/2006/relationships/image" Target="media/image121.png"/><Relationship Id="rId80" Type="http://schemas.openxmlformats.org/officeDocument/2006/relationships/image" Target="media/image71.png"/><Relationship Id="rId85" Type="http://schemas.openxmlformats.org/officeDocument/2006/relationships/image" Target="media/image76.png"/><Relationship Id="rId150" Type="http://schemas.openxmlformats.org/officeDocument/2006/relationships/footer" Target="footer2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5.png"/><Relationship Id="rId38" Type="http://schemas.openxmlformats.org/officeDocument/2006/relationships/image" Target="media/image28.png"/><Relationship Id="rId59" Type="http://schemas.openxmlformats.org/officeDocument/2006/relationships/image" Target="media/image49.svg"/><Relationship Id="rId103" Type="http://schemas.openxmlformats.org/officeDocument/2006/relationships/image" Target="media/image92.png"/><Relationship Id="rId108" Type="http://schemas.openxmlformats.org/officeDocument/2006/relationships/image" Target="media/image96.png"/><Relationship Id="rId124" Type="http://schemas.openxmlformats.org/officeDocument/2006/relationships/image" Target="media/image110.png"/><Relationship Id="rId129" Type="http://schemas.openxmlformats.org/officeDocument/2006/relationships/image" Target="media/image115.png"/><Relationship Id="rId54" Type="http://schemas.openxmlformats.org/officeDocument/2006/relationships/image" Target="media/image44.png"/><Relationship Id="rId70" Type="http://schemas.openxmlformats.org/officeDocument/2006/relationships/image" Target="media/image61.png"/><Relationship Id="rId75" Type="http://schemas.openxmlformats.org/officeDocument/2006/relationships/image" Target="media/image65.png"/><Relationship Id="rId91" Type="http://schemas.openxmlformats.org/officeDocument/2006/relationships/image" Target="media/image80.png"/><Relationship Id="rId96" Type="http://schemas.openxmlformats.org/officeDocument/2006/relationships/image" Target="media/image87.png"/><Relationship Id="rId140" Type="http://schemas.openxmlformats.org/officeDocument/2006/relationships/image" Target="media/image122.png"/><Relationship Id="rId145" Type="http://schemas.openxmlformats.org/officeDocument/2006/relationships/image" Target="media/image12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49" Type="http://schemas.openxmlformats.org/officeDocument/2006/relationships/image" Target="media/image36.png"/><Relationship Id="rId114" Type="http://schemas.openxmlformats.org/officeDocument/2006/relationships/image" Target="media/image101.png"/><Relationship Id="rId119" Type="http://schemas.openxmlformats.org/officeDocument/2006/relationships/image" Target="media/image106.png"/><Relationship Id="rId44" Type="http://schemas.openxmlformats.org/officeDocument/2006/relationships/image" Target="media/image30.png"/><Relationship Id="rId60" Type="http://schemas.openxmlformats.org/officeDocument/2006/relationships/image" Target="media/image50.png"/><Relationship Id="rId65" Type="http://schemas.openxmlformats.org/officeDocument/2006/relationships/image" Target="media/image52.png"/><Relationship Id="rId81" Type="http://schemas.openxmlformats.org/officeDocument/2006/relationships/image" Target="media/image69.png"/><Relationship Id="rId86" Type="http://schemas.openxmlformats.org/officeDocument/2006/relationships/image" Target="media/image74.png"/><Relationship Id="rId130" Type="http://schemas.openxmlformats.org/officeDocument/2006/relationships/image" Target="media/image116.png"/><Relationship Id="rId135" Type="http://schemas.openxmlformats.org/officeDocument/2006/relationships/image" Target="media/image1170.png"/><Relationship Id="rId151" Type="http://schemas.openxmlformats.org/officeDocument/2006/relationships/footer" Target="footer3.xml"/><Relationship Id="rId13" Type="http://schemas.openxmlformats.org/officeDocument/2006/relationships/image" Target="media/image3.png"/><Relationship Id="rId18" Type="http://schemas.openxmlformats.org/officeDocument/2006/relationships/image" Target="media/image11.png"/><Relationship Id="rId39" Type="http://schemas.openxmlformats.org/officeDocument/2006/relationships/image" Target="media/image31.png"/><Relationship Id="rId109" Type="http://schemas.openxmlformats.org/officeDocument/2006/relationships/image" Target="media/image97.png"/><Relationship Id="rId34" Type="http://schemas.openxmlformats.org/officeDocument/2006/relationships/image" Target="media/image26.png"/><Relationship Id="rId50" Type="http://schemas.openxmlformats.org/officeDocument/2006/relationships/image" Target="media/image37.png"/><Relationship Id="rId55" Type="http://schemas.openxmlformats.org/officeDocument/2006/relationships/image" Target="media/image46.png"/><Relationship Id="rId76" Type="http://schemas.openxmlformats.org/officeDocument/2006/relationships/image" Target="media/image66.png"/><Relationship Id="rId97" Type="http://schemas.openxmlformats.org/officeDocument/2006/relationships/image" Target="media/image84.png"/><Relationship Id="rId104" Type="http://schemas.openxmlformats.org/officeDocument/2006/relationships/image" Target="media/image93.png"/><Relationship Id="rId120" Type="http://schemas.openxmlformats.org/officeDocument/2006/relationships/image" Target="media/image107.png"/><Relationship Id="rId125" Type="http://schemas.openxmlformats.org/officeDocument/2006/relationships/image" Target="media/image111.png"/><Relationship Id="rId141" Type="http://schemas.openxmlformats.org/officeDocument/2006/relationships/image" Target="media/image123.png"/><Relationship Id="rId146" Type="http://schemas.openxmlformats.org/officeDocument/2006/relationships/image" Target="media/image128.png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image" Target="media/image82.png"/><Relationship Id="rId2" Type="http://schemas.openxmlformats.org/officeDocument/2006/relationships/numbering" Target="numbering.xml"/><Relationship Id="rId29" Type="http://schemas.openxmlformats.org/officeDocument/2006/relationships/image" Target="media/image19.jpeg"/><Relationship Id="rId24" Type="http://schemas.openxmlformats.org/officeDocument/2006/relationships/image" Target="media/image15.png"/><Relationship Id="rId40" Type="http://schemas.openxmlformats.org/officeDocument/2006/relationships/image" Target="media/image32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7.png"/><Relationship Id="rId110" Type="http://schemas.openxmlformats.org/officeDocument/2006/relationships/image" Target="media/image98.png"/><Relationship Id="rId115" Type="http://schemas.openxmlformats.org/officeDocument/2006/relationships/image" Target="media/image102.png"/><Relationship Id="rId131" Type="http://schemas.openxmlformats.org/officeDocument/2006/relationships/image" Target="media/image117.png"/><Relationship Id="rId136" Type="http://schemas.openxmlformats.org/officeDocument/2006/relationships/image" Target="media/image119.png"/><Relationship Id="rId61" Type="http://schemas.openxmlformats.org/officeDocument/2006/relationships/image" Target="media/image51.svg"/><Relationship Id="rId82" Type="http://schemas.openxmlformats.org/officeDocument/2006/relationships/image" Target="media/image72.png"/><Relationship Id="rId152" Type="http://schemas.openxmlformats.org/officeDocument/2006/relationships/fontTable" Target="fontTable.xml"/><Relationship Id="rId19" Type="http://schemas.openxmlformats.org/officeDocument/2006/relationships/image" Target="media/image9.png"/><Relationship Id="rId14" Type="http://schemas.openxmlformats.org/officeDocument/2006/relationships/image" Target="media/image6.png"/><Relationship Id="rId30" Type="http://schemas.openxmlformats.org/officeDocument/2006/relationships/image" Target="media/image20.jpeg"/><Relationship Id="rId35" Type="http://schemas.openxmlformats.org/officeDocument/2006/relationships/image" Target="media/image23.png"/><Relationship Id="rId56" Type="http://schemas.openxmlformats.org/officeDocument/2006/relationships/image" Target="media/image47.png"/><Relationship Id="rId77" Type="http://schemas.openxmlformats.org/officeDocument/2006/relationships/image" Target="media/image67.png"/><Relationship Id="rId100" Type="http://schemas.openxmlformats.org/officeDocument/2006/relationships/image" Target="media/image89.png"/><Relationship Id="rId105" Type="http://schemas.openxmlformats.org/officeDocument/2006/relationships/image" Target="media/image94.png"/><Relationship Id="rId126" Type="http://schemas.openxmlformats.org/officeDocument/2006/relationships/image" Target="media/image112.png"/><Relationship Id="rId147" Type="http://schemas.openxmlformats.org/officeDocument/2006/relationships/image" Target="media/image129.png"/><Relationship Id="rId8" Type="http://schemas.openxmlformats.org/officeDocument/2006/relationships/image" Target="media/image1.png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93" Type="http://schemas.openxmlformats.org/officeDocument/2006/relationships/image" Target="media/image83.png"/><Relationship Id="rId98" Type="http://schemas.openxmlformats.org/officeDocument/2006/relationships/image" Target="media/image88.png"/><Relationship Id="rId121" Type="http://schemas.openxmlformats.org/officeDocument/2006/relationships/image" Target="media/image108.jpeg"/><Relationship Id="rId142" Type="http://schemas.openxmlformats.org/officeDocument/2006/relationships/image" Target="media/image124.png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8.png"/><Relationship Id="rId67" Type="http://schemas.openxmlformats.org/officeDocument/2006/relationships/image" Target="media/image57.png"/><Relationship Id="rId116" Type="http://schemas.openxmlformats.org/officeDocument/2006/relationships/image" Target="media/image103.png"/><Relationship Id="rId137" Type="http://schemas.openxmlformats.org/officeDocument/2006/relationships/image" Target="media/image1190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62" Type="http://schemas.openxmlformats.org/officeDocument/2006/relationships/image" Target="media/image53.pn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111" Type="http://schemas.openxmlformats.org/officeDocument/2006/relationships/image" Target="media/image99.png"/><Relationship Id="rId132" Type="http://schemas.openxmlformats.org/officeDocument/2006/relationships/image" Target="media/image1140.png"/><Relationship Id="rId153" Type="http://schemas.openxmlformats.org/officeDocument/2006/relationships/theme" Target="theme/theme1.xml"/><Relationship Id="rId15" Type="http://schemas.openxmlformats.org/officeDocument/2006/relationships/image" Target="media/image7.png"/><Relationship Id="rId36" Type="http://schemas.openxmlformats.org/officeDocument/2006/relationships/image" Target="media/image24.png"/><Relationship Id="rId57" Type="http://schemas.openxmlformats.org/officeDocument/2006/relationships/image" Target="media/image45.png"/><Relationship Id="rId106" Type="http://schemas.openxmlformats.org/officeDocument/2006/relationships/image" Target="media/image95.png"/><Relationship Id="rId127" Type="http://schemas.openxmlformats.org/officeDocument/2006/relationships/image" Target="media/image113.png"/><Relationship Id="rId31" Type="http://schemas.openxmlformats.org/officeDocument/2006/relationships/image" Target="media/image21.png"/><Relationship Id="rId52" Type="http://schemas.openxmlformats.org/officeDocument/2006/relationships/image" Target="media/image42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94" Type="http://schemas.openxmlformats.org/officeDocument/2006/relationships/image" Target="media/image85.png"/><Relationship Id="rId99" Type="http://schemas.openxmlformats.org/officeDocument/2006/relationships/image" Target="media/image880.png"/><Relationship Id="rId101" Type="http://schemas.openxmlformats.org/officeDocument/2006/relationships/image" Target="media/image90.png"/><Relationship Id="rId122" Type="http://schemas.openxmlformats.org/officeDocument/2006/relationships/image" Target="media/image109.png"/><Relationship Id="rId143" Type="http://schemas.openxmlformats.org/officeDocument/2006/relationships/image" Target="media/image125.jpeg"/><Relationship Id="rId148" Type="http://schemas.openxmlformats.org/officeDocument/2006/relationships/image" Target="media/image130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6" Type="http://schemas.openxmlformats.org/officeDocument/2006/relationships/image" Target="media/image18.png"/><Relationship Id="rId47" Type="http://schemas.openxmlformats.org/officeDocument/2006/relationships/image" Target="media/image39.png"/><Relationship Id="rId68" Type="http://schemas.openxmlformats.org/officeDocument/2006/relationships/image" Target="media/image59.png"/><Relationship Id="rId89" Type="http://schemas.openxmlformats.org/officeDocument/2006/relationships/image" Target="media/image79.png"/><Relationship Id="rId112" Type="http://schemas.openxmlformats.org/officeDocument/2006/relationships/image" Target="media/image990.png"/><Relationship Id="rId133" Type="http://schemas.openxmlformats.org/officeDocument/2006/relationships/image" Target="media/image1150.png"/><Relationship Id="rId16" Type="http://schemas.openxmlformats.org/officeDocument/2006/relationships/image" Target="media/image8.png"/><Relationship Id="rId37" Type="http://schemas.openxmlformats.org/officeDocument/2006/relationships/image" Target="media/image27.png"/><Relationship Id="rId58" Type="http://schemas.openxmlformats.org/officeDocument/2006/relationships/image" Target="media/image48.png"/><Relationship Id="rId79" Type="http://schemas.openxmlformats.org/officeDocument/2006/relationships/image" Target="media/image70.png"/><Relationship Id="rId102" Type="http://schemas.openxmlformats.org/officeDocument/2006/relationships/image" Target="media/image91.png"/><Relationship Id="rId123" Type="http://schemas.openxmlformats.org/officeDocument/2006/relationships/image" Target="media/image108.png"/><Relationship Id="rId144" Type="http://schemas.openxmlformats.org/officeDocument/2006/relationships/image" Target="media/image126.png"/><Relationship Id="rId90" Type="http://schemas.openxmlformats.org/officeDocument/2006/relationships/image" Target="media/image8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194A1E-1117-4807-8FA5-27022250C4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8</Pages>
  <Words>653</Words>
  <Characters>372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sandra Wright-Dole</dc:creator>
  <cp:keywords/>
  <dc:description/>
  <cp:lastModifiedBy>Heidi La Paglia | Women With Disabilities Australia</cp:lastModifiedBy>
  <cp:revision>7</cp:revision>
  <cp:lastPrinted>2021-10-24T07:36:00Z</cp:lastPrinted>
  <dcterms:created xsi:type="dcterms:W3CDTF">2021-10-24T07:36:00Z</dcterms:created>
  <dcterms:modified xsi:type="dcterms:W3CDTF">2021-11-11T01:52:00Z</dcterms:modified>
</cp:coreProperties>
</file>